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CC62C" w14:textId="747A735A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bookmarkStart w:id="0" w:name="_Hlk9866173"/>
      <w:bookmarkStart w:id="1" w:name="_GoBack"/>
      <w:bookmarkEnd w:id="1"/>
      <w:r w:rsidRPr="00CC40AB">
        <w:rPr>
          <w:rFonts w:ascii="Myriad Pro" w:hAnsi="Myriad Pro"/>
          <w:b/>
          <w:bCs/>
          <w:sz w:val="24"/>
          <w:szCs w:val="24"/>
          <w:lang w:val="uk-UA"/>
        </w:rPr>
        <w:t>АПЛІКАЦІЙНА ФОРМА</w:t>
      </w:r>
    </w:p>
    <w:p w14:paraId="5A722708" w14:textId="77777777" w:rsidR="00560098" w:rsidRPr="00CC40AB" w:rsidRDefault="00560098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0340DDA8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 xml:space="preserve">ІНФОРМАЦІЯ ПРО ОРГАНІЗАЦІЮ ЗАЯВНИКА </w:t>
      </w:r>
    </w:p>
    <w:p w14:paraId="6A84392A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2"/>
        <w:gridCol w:w="6498"/>
      </w:tblGrid>
      <w:tr w:rsidR="00FB7B23" w:rsidRPr="00344E78" w14:paraId="2E158DE4" w14:textId="77777777" w:rsidTr="00FB7B23">
        <w:tc>
          <w:tcPr>
            <w:tcW w:w="1938" w:type="pct"/>
          </w:tcPr>
          <w:p w14:paraId="6D91F6DF" w14:textId="2D6F9F33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bookmarkStart w:id="2" w:name="OLE_LINK1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фіційна повна назва організації</w:t>
            </w:r>
            <w:r w:rsidR="001D335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-заявника</w:t>
            </w:r>
          </w:p>
        </w:tc>
        <w:tc>
          <w:tcPr>
            <w:tcW w:w="3062" w:type="pct"/>
          </w:tcPr>
          <w:p w14:paraId="13B8A819" w14:textId="3103DFFE" w:rsidR="00FB7B23" w:rsidRPr="00CC40AB" w:rsidRDefault="009C34E8" w:rsidP="00921436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країнською мовою </w:t>
            </w:r>
          </w:p>
        </w:tc>
      </w:tr>
      <w:tr w:rsidR="000678C9" w:rsidRPr="00344E78" w14:paraId="43C64060" w14:textId="77777777" w:rsidTr="00FB7B23">
        <w:tc>
          <w:tcPr>
            <w:tcW w:w="1938" w:type="pct"/>
          </w:tcPr>
          <w:p w14:paraId="18E16E28" w14:textId="27A89CD1" w:rsidR="000678C9" w:rsidRPr="00CC40AB" w:rsidRDefault="000678C9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фіційна повна назва організації-заявника</w:t>
            </w:r>
          </w:p>
        </w:tc>
        <w:tc>
          <w:tcPr>
            <w:tcW w:w="3062" w:type="pct"/>
          </w:tcPr>
          <w:p w14:paraId="1B4BBE0A" w14:textId="2E84C860" w:rsidR="000678C9" w:rsidRPr="00CC40AB" w:rsidRDefault="000678C9" w:rsidP="00921436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англійською мовою</w:t>
            </w:r>
          </w:p>
        </w:tc>
      </w:tr>
      <w:tr w:rsidR="00FB7B23" w:rsidRPr="00CC40AB" w14:paraId="4AB4D80F" w14:textId="77777777" w:rsidTr="00FB7B23">
        <w:tc>
          <w:tcPr>
            <w:tcW w:w="1938" w:type="pct"/>
          </w:tcPr>
          <w:p w14:paraId="13A5F3A6" w14:textId="4E3D2C37" w:rsidR="00FB7B23" w:rsidRPr="00CC40AB" w:rsidRDefault="00B16AD1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рганізаційний статус (код неприбутковості)</w:t>
            </w:r>
          </w:p>
        </w:tc>
        <w:tc>
          <w:tcPr>
            <w:tcW w:w="3062" w:type="pct"/>
          </w:tcPr>
          <w:p w14:paraId="6080DD40" w14:textId="4BB17B3D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CC40AB" w14:paraId="19492729" w14:textId="77777777" w:rsidTr="00FB7B23">
        <w:tc>
          <w:tcPr>
            <w:tcW w:w="1938" w:type="pct"/>
          </w:tcPr>
          <w:p w14:paraId="16D1A24D" w14:textId="649A7A0A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Рік </w:t>
            </w:r>
            <w:r w:rsidR="0024298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і місяць 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реєстрації</w:t>
            </w:r>
          </w:p>
        </w:tc>
        <w:tc>
          <w:tcPr>
            <w:tcW w:w="3062" w:type="pct"/>
          </w:tcPr>
          <w:p w14:paraId="034C1834" w14:textId="29E2F231" w:rsidR="00FB7B23" w:rsidRPr="00CC40AB" w:rsidRDefault="00242983" w:rsidP="001D798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мм.рррр</w:t>
            </w:r>
            <w:proofErr w:type="spellEnd"/>
          </w:p>
        </w:tc>
      </w:tr>
      <w:tr w:rsidR="00FB7B23" w:rsidRPr="00CC40AB" w14:paraId="247D9A93" w14:textId="77777777" w:rsidTr="00FB7B23">
        <w:tc>
          <w:tcPr>
            <w:tcW w:w="1938" w:type="pct"/>
          </w:tcPr>
          <w:p w14:paraId="26700014" w14:textId="6BC77BC7" w:rsidR="00FB7B23" w:rsidRPr="00CC40AB" w:rsidRDefault="009C34E8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Код </w:t>
            </w:r>
            <w:r w:rsidR="00FB7B2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ЄДРПОУ</w:t>
            </w:r>
          </w:p>
        </w:tc>
        <w:tc>
          <w:tcPr>
            <w:tcW w:w="3062" w:type="pct"/>
          </w:tcPr>
          <w:p w14:paraId="31BFC1E1" w14:textId="77777777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654CD" w:rsidRPr="00CC40AB" w14:paraId="14E3E1A5" w14:textId="77777777" w:rsidTr="00FB7B23">
        <w:tc>
          <w:tcPr>
            <w:tcW w:w="1938" w:type="pct"/>
          </w:tcPr>
          <w:p w14:paraId="52120E44" w14:textId="2AB920FF" w:rsidR="00F654CD" w:rsidRPr="00CC40AB" w:rsidRDefault="000731CB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Місце реєстрації</w:t>
            </w:r>
          </w:p>
        </w:tc>
        <w:tc>
          <w:tcPr>
            <w:tcW w:w="3062" w:type="pct"/>
          </w:tcPr>
          <w:p w14:paraId="19BA232B" w14:textId="423A7B06" w:rsidR="00F654CD" w:rsidRPr="00CC40AB" w:rsidRDefault="00F654C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селений пункт, район, область</w:t>
            </w:r>
          </w:p>
        </w:tc>
      </w:tr>
      <w:tr w:rsidR="00D67913" w:rsidRPr="00CC40AB" w14:paraId="4E64269E" w14:textId="77777777" w:rsidTr="00FB7B23">
        <w:tc>
          <w:tcPr>
            <w:tcW w:w="1938" w:type="pct"/>
          </w:tcPr>
          <w:p w14:paraId="4B8337A8" w14:textId="2221E729" w:rsidR="00D67913" w:rsidRPr="00CC40AB" w:rsidRDefault="00D6791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ІБ керівника організації</w:t>
            </w:r>
          </w:p>
        </w:tc>
        <w:tc>
          <w:tcPr>
            <w:tcW w:w="3062" w:type="pct"/>
          </w:tcPr>
          <w:p w14:paraId="03FAFA62" w14:textId="77777777" w:rsidR="00D67913" w:rsidRPr="00CC40AB" w:rsidRDefault="00D67913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AC7F9D" w:rsidRPr="00105813" w14:paraId="38DBDF30" w14:textId="77777777" w:rsidTr="00FB7B23">
        <w:tc>
          <w:tcPr>
            <w:tcW w:w="1938" w:type="pct"/>
          </w:tcPr>
          <w:p w14:paraId="74EA05E2" w14:textId="4C694A3B" w:rsidR="00AC7F9D" w:rsidRPr="00CC40AB" w:rsidRDefault="00AC7F9D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фіційна назва посади керівника організації, що має зазначатися у договорі</w:t>
            </w:r>
          </w:p>
        </w:tc>
        <w:tc>
          <w:tcPr>
            <w:tcW w:w="3062" w:type="pct"/>
          </w:tcPr>
          <w:p w14:paraId="50F096F4" w14:textId="77777777" w:rsidR="00AC7F9D" w:rsidRPr="00CC40AB" w:rsidRDefault="00AC7F9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AC7F9D" w:rsidRPr="00CC40AB" w14:paraId="000DA8C7" w14:textId="77777777" w:rsidTr="00FB7B23">
        <w:tc>
          <w:tcPr>
            <w:tcW w:w="1938" w:type="pct"/>
          </w:tcPr>
          <w:p w14:paraId="74138B3D" w14:textId="58CB7F01" w:rsidR="00AC7F9D" w:rsidRPr="00CC40AB" w:rsidRDefault="00AC7F9D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ний телефон керівника організації</w:t>
            </w:r>
          </w:p>
        </w:tc>
        <w:tc>
          <w:tcPr>
            <w:tcW w:w="3062" w:type="pct"/>
          </w:tcPr>
          <w:p w14:paraId="2CD199FF" w14:textId="77777777" w:rsidR="00AC7F9D" w:rsidRPr="00CC40AB" w:rsidRDefault="00AC7F9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AC7F9D" w:rsidRPr="00CC40AB" w14:paraId="796241AE" w14:textId="77777777" w:rsidTr="00FB7B23">
        <w:tc>
          <w:tcPr>
            <w:tcW w:w="1938" w:type="pct"/>
          </w:tcPr>
          <w:p w14:paraId="606887E0" w14:textId="7CB4E145" w:rsidR="00AC7F9D" w:rsidRPr="00CC40AB" w:rsidRDefault="00AC7F9D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3062" w:type="pct"/>
          </w:tcPr>
          <w:p w14:paraId="25318FB1" w14:textId="77777777" w:rsidR="00AC7F9D" w:rsidRPr="00CC40AB" w:rsidRDefault="00AC7F9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CC40AB" w14:paraId="34A4CCE5" w14:textId="77777777" w:rsidTr="00FB7B23">
        <w:tc>
          <w:tcPr>
            <w:tcW w:w="1938" w:type="pct"/>
          </w:tcPr>
          <w:p w14:paraId="419F6488" w14:textId="42DA861D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ІБ керівника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3062" w:type="pct"/>
          </w:tcPr>
          <w:p w14:paraId="1AE09445" w14:textId="77777777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CC40AB" w14:paraId="16C3F7DB" w14:textId="77777777" w:rsidTr="00FB7B23">
        <w:tc>
          <w:tcPr>
            <w:tcW w:w="1938" w:type="pct"/>
          </w:tcPr>
          <w:p w14:paraId="31553F04" w14:textId="20128F7E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ний телефон</w:t>
            </w:r>
            <w:r w:rsidR="00AC7F9D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3062" w:type="pct"/>
          </w:tcPr>
          <w:p w14:paraId="2E5F3D6B" w14:textId="6911B16E" w:rsidR="00FB7B23" w:rsidRPr="00CC40AB" w:rsidRDefault="00762552" w:rsidP="008F70EB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+380</w:t>
            </w:r>
          </w:p>
        </w:tc>
      </w:tr>
      <w:tr w:rsidR="00FB7B23" w:rsidRPr="00CC40AB" w14:paraId="362AA06C" w14:textId="77777777" w:rsidTr="00FB7B23">
        <w:tc>
          <w:tcPr>
            <w:tcW w:w="1938" w:type="pct"/>
          </w:tcPr>
          <w:p w14:paraId="7708590F" w14:textId="423317A4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3062" w:type="pct"/>
          </w:tcPr>
          <w:p w14:paraId="164D7FC0" w14:textId="77777777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9D4400" w:rsidRPr="00105813" w14:paraId="51B97F6E" w14:textId="77777777" w:rsidTr="00FB7B23">
        <w:tc>
          <w:tcPr>
            <w:tcW w:w="1938" w:type="pct"/>
          </w:tcPr>
          <w:p w14:paraId="50F54BEF" w14:textId="00A1898F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ІБ </w:t>
            </w:r>
            <w:r w:rsidR="001D798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фінансового фахівця / 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бухгалтера проєкту</w:t>
            </w:r>
          </w:p>
        </w:tc>
        <w:tc>
          <w:tcPr>
            <w:tcW w:w="3062" w:type="pct"/>
          </w:tcPr>
          <w:p w14:paraId="6D6EE0F8" w14:textId="77777777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9D4400" w:rsidRPr="00105813" w14:paraId="41D9FA55" w14:textId="77777777" w:rsidTr="00FB7B23">
        <w:tc>
          <w:tcPr>
            <w:tcW w:w="1938" w:type="pct"/>
          </w:tcPr>
          <w:p w14:paraId="64216ECA" w14:textId="71BD82AB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Контактний телефон </w:t>
            </w:r>
            <w:r w:rsidR="001D798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фінансового фахівця / бухгалтера проєкту</w:t>
            </w:r>
          </w:p>
        </w:tc>
        <w:tc>
          <w:tcPr>
            <w:tcW w:w="3062" w:type="pct"/>
          </w:tcPr>
          <w:p w14:paraId="71A42986" w14:textId="77777777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9D4400" w:rsidRPr="00105813" w14:paraId="7A687099" w14:textId="77777777" w:rsidTr="00FB7B23">
        <w:tc>
          <w:tcPr>
            <w:tcW w:w="1938" w:type="pct"/>
          </w:tcPr>
          <w:p w14:paraId="1F64F334" w14:textId="60C20521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3062" w:type="pct"/>
          </w:tcPr>
          <w:p w14:paraId="7ED2DCAA" w14:textId="77777777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7988" w:rsidRPr="00105813" w14:paraId="3CD303C9" w14:textId="77777777" w:rsidTr="00FB7B23">
        <w:tc>
          <w:tcPr>
            <w:tcW w:w="1938" w:type="pct"/>
          </w:tcPr>
          <w:p w14:paraId="4D559230" w14:textId="64F83C9D" w:rsidR="001D7988" w:rsidRPr="00CC40AB" w:rsidRDefault="001D7988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рпоративний e-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mail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що використовується для листування (за наявності)</w:t>
            </w:r>
          </w:p>
        </w:tc>
        <w:tc>
          <w:tcPr>
            <w:tcW w:w="3062" w:type="pct"/>
          </w:tcPr>
          <w:p w14:paraId="66D60D8F" w14:textId="77777777" w:rsidR="001D7988" w:rsidRPr="00CC40AB" w:rsidRDefault="001D7988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678C9" w:rsidRPr="00105813" w14:paraId="404C4E37" w14:textId="77777777" w:rsidTr="00FB7B23">
        <w:tc>
          <w:tcPr>
            <w:tcW w:w="1938" w:type="pct"/>
          </w:tcPr>
          <w:p w14:paraId="3A3A9539" w14:textId="44490C2E" w:rsidR="000678C9" w:rsidRPr="00CC40AB" w:rsidRDefault="000678C9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Додатковий 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e-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mail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що використовується для листування (за наявності)</w:t>
            </w:r>
          </w:p>
        </w:tc>
        <w:tc>
          <w:tcPr>
            <w:tcW w:w="3062" w:type="pct"/>
          </w:tcPr>
          <w:p w14:paraId="747B7BE1" w14:textId="77777777" w:rsidR="000678C9" w:rsidRPr="00CC40AB" w:rsidRDefault="000678C9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105813" w14:paraId="638F2416" w14:textId="77777777" w:rsidTr="00FB7B23">
        <w:tc>
          <w:tcPr>
            <w:tcW w:w="1938" w:type="pct"/>
          </w:tcPr>
          <w:p w14:paraId="1C592781" w14:textId="2E580DA9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Юридична адреса організації</w:t>
            </w:r>
            <w:r w:rsidR="001D335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3062" w:type="pct"/>
          </w:tcPr>
          <w:p w14:paraId="43E090E3" w14:textId="77777777" w:rsidR="00FB7B23" w:rsidRPr="00CC40AB" w:rsidRDefault="00762552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поштовий індекс, область, місто, вулиця, будинок/офіс)</w:t>
            </w:r>
          </w:p>
          <w:p w14:paraId="234D324B" w14:textId="433E30BD" w:rsidR="00D70970" w:rsidRPr="00CC40AB" w:rsidRDefault="00D70970" w:rsidP="008F70EB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105813" w14:paraId="7F4C295B" w14:textId="77777777" w:rsidTr="00FB7B23">
        <w:tc>
          <w:tcPr>
            <w:tcW w:w="1938" w:type="pct"/>
          </w:tcPr>
          <w:p w14:paraId="68D54781" w14:textId="2B18F330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Адреса офісу</w:t>
            </w:r>
            <w:r w:rsidR="00AC7F9D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рганізації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3062" w:type="pct"/>
          </w:tcPr>
          <w:p w14:paraId="0BCD8CC6" w14:textId="7777777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поштовий індекс, область, місто, вулиця, будинок/офіс)</w:t>
            </w:r>
          </w:p>
          <w:p w14:paraId="59251965" w14:textId="7777777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105813" w14:paraId="6397728F" w14:textId="77777777" w:rsidTr="00FB7B23">
        <w:tc>
          <w:tcPr>
            <w:tcW w:w="1938" w:type="pct"/>
          </w:tcPr>
          <w:p w14:paraId="05684CB8" w14:textId="32BA7FA6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Адреса для кореспонденції (якщо відрізняється від адреси офісу): </w:t>
            </w:r>
          </w:p>
        </w:tc>
        <w:tc>
          <w:tcPr>
            <w:tcW w:w="3062" w:type="pct"/>
          </w:tcPr>
          <w:p w14:paraId="7397D051" w14:textId="7777777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поштовий індекс, область, місто, вулиця, будинок/офіс)</w:t>
            </w:r>
          </w:p>
          <w:p w14:paraId="0D53D177" w14:textId="19232038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344E78" w14:paraId="6D17DE50" w14:textId="77777777" w:rsidTr="00FB7B23">
        <w:tc>
          <w:tcPr>
            <w:tcW w:w="1938" w:type="pct"/>
          </w:tcPr>
          <w:p w14:paraId="377BC3FC" w14:textId="7106889D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ормація щодо Банківського рахунку організації-заявника</w:t>
            </w:r>
            <w:r w:rsidR="0024298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r w:rsidR="00242983" w:rsidRPr="00CC40AB">
              <w:rPr>
                <w:rFonts w:ascii="Myriad Pro" w:hAnsi="Myriad Pro"/>
                <w:b/>
                <w:sz w:val="24"/>
                <w:szCs w:val="24"/>
                <w:lang w:val="uk-UA"/>
              </w:rPr>
              <w:t>у форматі IBAN</w:t>
            </w:r>
            <w:r w:rsidR="0024298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)</w:t>
            </w:r>
            <w:r w:rsidR="000D216F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у гривні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3062" w:type="pct"/>
          </w:tcPr>
          <w:p w14:paraId="4BEF5648" w14:textId="68F8877C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ласник рахунку: </w:t>
            </w:r>
          </w:p>
          <w:p w14:paraId="37CDF028" w14:textId="21729550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Назва рахунку: </w:t>
            </w:r>
          </w:p>
          <w:p w14:paraId="72830CDD" w14:textId="43D6DBCE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lastRenderedPageBreak/>
              <w:t xml:space="preserve">Номер рахунку: </w:t>
            </w:r>
          </w:p>
          <w:p w14:paraId="28916E6D" w14:textId="635727EA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Назва банку: </w:t>
            </w:r>
          </w:p>
          <w:p w14:paraId="6E46140D" w14:textId="21A317F2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Адреса банку: </w:t>
            </w:r>
          </w:p>
          <w:p w14:paraId="221A7C1B" w14:textId="5A88A80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CC40AB" w14:paraId="11C1C79F" w14:textId="77777777" w:rsidTr="00FB7B23">
        <w:tc>
          <w:tcPr>
            <w:tcW w:w="1938" w:type="pct"/>
          </w:tcPr>
          <w:p w14:paraId="4412B7DC" w14:textId="3D9143DA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Facebook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сторінка/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website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рганізації</w:t>
            </w:r>
          </w:p>
        </w:tc>
        <w:tc>
          <w:tcPr>
            <w:tcW w:w="3062" w:type="pct"/>
          </w:tcPr>
          <w:p w14:paraId="1D243995" w14:textId="2EE3D8CA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за наявності)</w:t>
            </w:r>
          </w:p>
        </w:tc>
      </w:tr>
    </w:tbl>
    <w:bookmarkEnd w:id="2"/>
    <w:p w14:paraId="499D517C" w14:textId="79043189" w:rsidR="00FB7B23" w:rsidRDefault="00105813" w:rsidP="00105813">
      <w:pPr>
        <w:pStyle w:val="NoSpacing1"/>
        <w:tabs>
          <w:tab w:val="left" w:pos="2220"/>
        </w:tabs>
        <w:ind w:right="566" w:firstLine="284"/>
        <w:rPr>
          <w:rFonts w:ascii="Myriad Pro" w:hAnsi="Myriad Pro"/>
          <w:b/>
          <w:bCs/>
          <w:sz w:val="24"/>
          <w:szCs w:val="24"/>
          <w:lang w:val="uk-UA"/>
        </w:rPr>
      </w:pPr>
      <w:r>
        <w:rPr>
          <w:rFonts w:ascii="Myriad Pro" w:hAnsi="Myriad Pro"/>
          <w:b/>
          <w:bCs/>
          <w:sz w:val="24"/>
          <w:szCs w:val="24"/>
          <w:lang w:val="uk-UA"/>
        </w:rPr>
        <w:tab/>
      </w:r>
    </w:p>
    <w:p w14:paraId="7DD0BA89" w14:textId="4B910FA2" w:rsidR="00105813" w:rsidRDefault="0010581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1711890E" w14:textId="77777777" w:rsidR="00105813" w:rsidRPr="00CC40AB" w:rsidRDefault="0010581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77"/>
        <w:gridCol w:w="6938"/>
      </w:tblGrid>
      <w:tr w:rsidR="008500E2" w:rsidRPr="00CC40AB" w14:paraId="0469C1E8" w14:textId="77777777" w:rsidTr="004117DD">
        <w:tc>
          <w:tcPr>
            <w:tcW w:w="3677" w:type="dxa"/>
          </w:tcPr>
          <w:p w14:paraId="761FB1BE" w14:textId="7777777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Загальна інформація про діяльність організації </w:t>
            </w:r>
          </w:p>
          <w:p w14:paraId="38F2BF09" w14:textId="77777777" w:rsidR="008500E2" w:rsidRPr="00CC40AB" w:rsidRDefault="008500E2" w:rsidP="008500E2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661E2480" w14:textId="7777777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38" w:type="dxa"/>
          </w:tcPr>
          <w:p w14:paraId="53977D3B" w14:textId="2F2E9F93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Опишіть головні сфери діяльності вашої організації та її спеціалізацію у відповідності до сфер, визначених запрошенням до подання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их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пропозицій. Опишіть місію вашої організації. </w:t>
            </w:r>
          </w:p>
          <w:p w14:paraId="2D6B31FF" w14:textId="7777777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8500E2" w:rsidRPr="00105813" w14:paraId="251D5A1C" w14:textId="77777777" w:rsidTr="004117DD">
        <w:tc>
          <w:tcPr>
            <w:tcW w:w="3677" w:type="dxa"/>
          </w:tcPr>
          <w:p w14:paraId="4CEE3A7A" w14:textId="0D051C1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Реалізовані </w:t>
            </w:r>
            <w:proofErr w:type="spellStart"/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и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не більше 300 слів)</w:t>
            </w:r>
          </w:p>
        </w:tc>
        <w:tc>
          <w:tcPr>
            <w:tcW w:w="6938" w:type="dxa"/>
          </w:tcPr>
          <w:p w14:paraId="1570355D" w14:textId="589620B8" w:rsidR="009D4400" w:rsidRPr="00CC40AB" w:rsidRDefault="006827C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 якості прикладів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ї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іяльності Вашої організації н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адайте короткий перелік </w:t>
            </w:r>
            <w:r w:rsidR="000678C9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2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в вашої організації за темами, визначених даним запрошенням, які реалізовуються чи реалізовувались за підтримки міжнародних чи місцевих донорських організацій відповідно до переліку запитань.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Інші приклади (більше трьох) розглядатися не будуть.</w:t>
            </w:r>
          </w:p>
          <w:p w14:paraId="1E47DA7D" w14:textId="77777777" w:rsidR="009D4400" w:rsidRPr="00CC40AB" w:rsidRDefault="009D4400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778C7981" w14:textId="0FF4FCA9" w:rsidR="009D4400" w:rsidRPr="00CC40AB" w:rsidRDefault="00242983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еалізація проєкту у цьому розумінні передбачає, що організація також була фінансовим розпорядником коштів, і звітувала про їх використання.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3E565BD2" w14:textId="77777777" w:rsidR="00A41643" w:rsidRPr="00CC40AB" w:rsidRDefault="00A41643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117140F9" w14:textId="1C40A87D" w:rsidR="00D00EBB" w:rsidRPr="00CC40AB" w:rsidRDefault="00242983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 разі якщо Програма ООН із 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ідновлення і розбудови миру не має досвіду роботи із організацією-заявником, за наданими контактними даними може бути надісланий запит щодо підтвердження наданої інформації.</w:t>
            </w:r>
          </w:p>
          <w:p w14:paraId="76D0BB4E" w14:textId="77777777" w:rsidR="00D00EBB" w:rsidRPr="00CC40AB" w:rsidRDefault="00D00EBB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4060AD54" w14:textId="3FBFF0D7" w:rsidR="008500E2" w:rsidRPr="00CC40AB" w:rsidRDefault="001D7988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ематика проєкту</w:t>
            </w:r>
            <w:r w:rsidR="008500E2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2917DC88" w14:textId="4FE79E7B" w:rsidR="001D7988" w:rsidRPr="00CC40AB" w:rsidRDefault="001D7988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ривалість проєкту у місяцях:</w:t>
            </w:r>
          </w:p>
          <w:p w14:paraId="03B7ABAE" w14:textId="6FEB9831" w:rsidR="001D7988" w:rsidRPr="00CC40AB" w:rsidRDefault="001D7988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Дата завершення проєкту: 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мм.рррр</w:t>
            </w:r>
            <w:proofErr w:type="spellEnd"/>
          </w:p>
          <w:p w14:paraId="2C4C58F4" w14:textId="53EF1850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Загальна сума фінансува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(у </w:t>
            </w:r>
            <w:r w:rsidR="001D798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гривні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28E749B1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зва донорської організації:</w:t>
            </w:r>
          </w:p>
          <w:p w14:paraId="07FD5778" w14:textId="7422B11E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Контакти донорської організації</w:t>
            </w:r>
            <w:r w:rsidR="00242983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(ПІБ, телефон або </w:t>
            </w:r>
            <w:r w:rsid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en-GB"/>
              </w:rPr>
              <w:t>email</w:t>
            </w:r>
            <w:r w:rsidR="00242983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1D114D5E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4EC3FDA3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ематика проєкту:</w:t>
            </w:r>
          </w:p>
          <w:p w14:paraId="4FE6482E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ривалість проєкту у місяцях:</w:t>
            </w:r>
          </w:p>
          <w:p w14:paraId="506BF11D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Дата завершення проєкту: 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мм.рррр</w:t>
            </w:r>
            <w:proofErr w:type="spellEnd"/>
          </w:p>
          <w:p w14:paraId="580DCEA9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Загальна сума фінансування проєкту (у гривні):</w:t>
            </w:r>
          </w:p>
          <w:p w14:paraId="24BDFD2B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зва донорської організації:</w:t>
            </w:r>
          </w:p>
          <w:p w14:paraId="27A610F2" w14:textId="0CDEE630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Контакти донорської організації (ПІБ, телефон або </w:t>
            </w:r>
            <w:r w:rsid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en-GB"/>
              </w:rPr>
              <w:t>email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:</w:t>
            </w:r>
          </w:p>
          <w:p w14:paraId="099CEAF4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6A4646F7" w14:textId="77777777" w:rsidR="008500E2" w:rsidRPr="00CC40AB" w:rsidRDefault="008500E2" w:rsidP="006E05C0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8500E2" w:rsidRPr="00CC40AB" w14:paraId="05E9FD9F" w14:textId="77777777" w:rsidTr="004117DD">
        <w:tc>
          <w:tcPr>
            <w:tcW w:w="3677" w:type="dxa"/>
          </w:tcPr>
          <w:p w14:paraId="475DA88D" w14:textId="1D896F3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Ресурси організації</w:t>
            </w:r>
          </w:p>
        </w:tc>
        <w:tc>
          <w:tcPr>
            <w:tcW w:w="6938" w:type="dxa"/>
          </w:tcPr>
          <w:p w14:paraId="3C7C5504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Кількість постійних працівників:</w:t>
            </w:r>
          </w:p>
          <w:p w14:paraId="08D65199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явність офісного приміщення:</w:t>
            </w:r>
          </w:p>
          <w:p w14:paraId="6F17FA4B" w14:textId="21051793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lastRenderedPageBreak/>
              <w:t>Обладнання: найменування та кількість.</w:t>
            </w:r>
          </w:p>
        </w:tc>
      </w:tr>
      <w:tr w:rsidR="004117DD" w:rsidRPr="00105813" w14:paraId="27F80E12" w14:textId="77777777" w:rsidTr="004117DD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B2071" w14:textId="5555A166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 xml:space="preserve">Опишіть, чому організація-заявник унікально підходить для реалізації запропонованого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6359" w14:textId="77777777" w:rsidR="004117DD" w:rsidRPr="00CC40AB" w:rsidRDefault="004117DD" w:rsidP="004117D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</w:tbl>
    <w:p w14:paraId="616A4C31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45F9EA7D" w14:textId="511DA357" w:rsidR="00FB7B23" w:rsidRPr="00CC40AB" w:rsidRDefault="009D4400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>ПРОЄКТ</w:t>
      </w:r>
      <w:r w:rsidR="00FB7B23" w:rsidRPr="00CC40AB">
        <w:rPr>
          <w:rFonts w:ascii="Myriad Pro" w:hAnsi="Myriad Pro"/>
          <w:b/>
          <w:bCs/>
          <w:sz w:val="24"/>
          <w:szCs w:val="24"/>
          <w:lang w:val="uk-UA"/>
        </w:rPr>
        <w:t>НА ПРОПОЗИЦІЯ</w:t>
      </w:r>
    </w:p>
    <w:p w14:paraId="1FA58C76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49"/>
        <w:gridCol w:w="6966"/>
      </w:tblGrid>
      <w:tr w:rsidR="004117DD" w:rsidRPr="00105813" w14:paraId="00245EEB" w14:textId="77777777" w:rsidTr="004117DD">
        <w:tc>
          <w:tcPr>
            <w:tcW w:w="3649" w:type="dxa"/>
          </w:tcPr>
          <w:p w14:paraId="75016135" w14:textId="79101FE9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Назва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6966" w:type="dxa"/>
          </w:tcPr>
          <w:p w14:paraId="50FB23F7" w14:textId="4289F46A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країнською мовою 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з назви проєкту має бути зрозуміл</w:t>
            </w:r>
            <w:r w:rsidR="00A41643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, про що цей проєкт)</w:t>
            </w:r>
          </w:p>
          <w:p w14:paraId="4D9FA25B" w14:textId="77777777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678C9" w:rsidRPr="00105813" w14:paraId="044EEFD5" w14:textId="77777777" w:rsidTr="004117DD">
        <w:tc>
          <w:tcPr>
            <w:tcW w:w="3649" w:type="dxa"/>
          </w:tcPr>
          <w:p w14:paraId="54E74018" w14:textId="07273CBC" w:rsidR="000678C9" w:rsidRPr="00CC40AB" w:rsidRDefault="000678C9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Назва проєкту</w:t>
            </w:r>
          </w:p>
        </w:tc>
        <w:tc>
          <w:tcPr>
            <w:tcW w:w="6966" w:type="dxa"/>
          </w:tcPr>
          <w:p w14:paraId="4692AEF6" w14:textId="04A287D5" w:rsidR="000678C9" w:rsidRPr="00CC40AB" w:rsidRDefault="000678C9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англійською мовою (з назви проєкту має бути зрозуміло, про що цей проєкт)</w:t>
            </w:r>
          </w:p>
        </w:tc>
      </w:tr>
      <w:tr w:rsidR="004117DD" w:rsidRPr="00105813" w14:paraId="033E3229" w14:textId="77777777" w:rsidTr="004117DD">
        <w:tc>
          <w:tcPr>
            <w:tcW w:w="3649" w:type="dxa"/>
          </w:tcPr>
          <w:p w14:paraId="0E5A1964" w14:textId="7AA52FA4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Короткий опис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6966" w:type="dxa"/>
          </w:tcPr>
          <w:p w14:paraId="318CD7C3" w14:textId="142D45E6" w:rsidR="004117DD" w:rsidRPr="00CC40AB" w:rsidRDefault="006827C2" w:rsidP="009D4400">
            <w:pPr>
              <w:pStyle w:val="NoSpacing1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До </w:t>
            </w:r>
            <w:r w:rsidR="001D798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100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слів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(тут має міститися інформація про проєкт у декількох реченнях, які будуть зрозумілі навіть сторонньому читачеві</w:t>
            </w:r>
            <w:r w:rsidR="00A41643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– резюме проєкту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</w:t>
            </w:r>
          </w:p>
        </w:tc>
      </w:tr>
      <w:tr w:rsidR="004117DD" w:rsidRPr="00105813" w14:paraId="63F36143" w14:textId="77777777" w:rsidTr="004117DD">
        <w:tc>
          <w:tcPr>
            <w:tcW w:w="3649" w:type="dxa"/>
          </w:tcPr>
          <w:p w14:paraId="53122DE0" w14:textId="2E21AC7A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Область реалізації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6966" w:type="dxa"/>
          </w:tcPr>
          <w:p w14:paraId="7B76C76F" w14:textId="56D1CB8B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Донецька область</w:t>
            </w:r>
          </w:p>
          <w:p w14:paraId="04258EFB" w14:textId="77777777" w:rsidR="003121CC" w:rsidRPr="00CC40AB" w:rsidRDefault="003121CC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Луганська область</w:t>
            </w:r>
          </w:p>
          <w:p w14:paraId="72CE006E" w14:textId="26AD0EA5" w:rsidR="00AA6866" w:rsidRPr="00CC40AB" w:rsidRDefault="00AA6866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обрати область /області, що відповідають цьому проєкту)</w:t>
            </w:r>
          </w:p>
        </w:tc>
      </w:tr>
      <w:tr w:rsidR="004117DD" w:rsidRPr="00CC40AB" w14:paraId="3188FFA1" w14:textId="77777777" w:rsidTr="004117DD">
        <w:tc>
          <w:tcPr>
            <w:tcW w:w="3649" w:type="dxa"/>
          </w:tcPr>
          <w:p w14:paraId="0AE7375C" w14:textId="5CE28E93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Район реалізації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6966" w:type="dxa"/>
          </w:tcPr>
          <w:p w14:paraId="63438D1A" w14:textId="77777777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кажіть назву району (-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в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</w:t>
            </w:r>
          </w:p>
        </w:tc>
      </w:tr>
      <w:tr w:rsidR="004117DD" w:rsidRPr="00105813" w14:paraId="2334D0F9" w14:textId="77777777" w:rsidTr="004117DD">
        <w:tc>
          <w:tcPr>
            <w:tcW w:w="3649" w:type="dxa"/>
          </w:tcPr>
          <w:p w14:paraId="6FC38D84" w14:textId="7A847777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Населений пункт реалізації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6966" w:type="dxa"/>
          </w:tcPr>
          <w:p w14:paraId="3C18EC7A" w14:textId="46E7F6CF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кажіть назву населеного пункту (-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в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), в якому реалізовуватиметьс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</w:p>
        </w:tc>
      </w:tr>
      <w:tr w:rsidR="004117DD" w:rsidRPr="00105813" w14:paraId="171976B8" w14:textId="77777777" w:rsidTr="004117DD">
        <w:tc>
          <w:tcPr>
            <w:tcW w:w="3649" w:type="dxa"/>
          </w:tcPr>
          <w:p w14:paraId="3C41B354" w14:textId="4BF4304D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Адреса місця реалізації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 та назва установи (за наявності)</w:t>
            </w:r>
          </w:p>
        </w:tc>
        <w:tc>
          <w:tcPr>
            <w:tcW w:w="6966" w:type="dxa"/>
          </w:tcPr>
          <w:p w14:paraId="3F89734F" w14:textId="77777777" w:rsidR="004117DD" w:rsidRPr="00CC40AB" w:rsidRDefault="004117DD" w:rsidP="009D4400">
            <w:pPr>
              <w:pStyle w:val="NoSpacing1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4117DD" w:rsidRPr="00CC40AB" w14:paraId="1AC579E3" w14:textId="77777777" w:rsidTr="009D4400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110A7" w14:textId="71EDD04A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Географічні території, що отримають вигоду від реалізації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7AA3" w14:textId="4B5C8A50" w:rsidR="004117DD" w:rsidRPr="00CC40AB" w:rsidRDefault="004117DD" w:rsidP="009D4400">
            <w:pPr>
              <w:pBdr>
                <w:left w:val="nil"/>
              </w:pBdr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Опишіть географічні території, що отримають вигоду від вашого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.  Опишіть яким чином їх було обрано?</w:t>
            </w:r>
          </w:p>
        </w:tc>
      </w:tr>
      <w:tr w:rsidR="004117DD" w:rsidRPr="00CC40AB" w14:paraId="748F6D97" w14:textId="77777777" w:rsidTr="004117DD">
        <w:tc>
          <w:tcPr>
            <w:tcW w:w="3649" w:type="dxa"/>
          </w:tcPr>
          <w:p w14:paraId="3958ECD9" w14:textId="00607218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Загальний </w:t>
            </w:r>
            <w:r w:rsidR="00DD7186">
              <w:rPr>
                <w:rFonts w:ascii="Myriad Pro" w:hAnsi="Myriad Pro"/>
                <w:bCs/>
                <w:sz w:val="24"/>
                <w:szCs w:val="24"/>
                <w:lang w:val="uk-UA"/>
              </w:rPr>
              <w:t>розмір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запитуваного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6966" w:type="dxa"/>
          </w:tcPr>
          <w:p w14:paraId="23830625" w14:textId="1B4B5BB7" w:rsidR="004117DD" w:rsidRPr="00CC40AB" w:rsidRDefault="004117DD" w:rsidP="009D4400">
            <w:pPr>
              <w:pStyle w:val="NoSpacing1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__ </w:t>
            </w:r>
            <w:proofErr w:type="spellStart"/>
            <w:r w:rsidR="00DD7186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дол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.</w:t>
            </w:r>
            <w:r w:rsidR="00DD7186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США</w:t>
            </w:r>
          </w:p>
        </w:tc>
      </w:tr>
      <w:tr w:rsidR="004117DD" w:rsidRPr="00CC40AB" w14:paraId="1174A5E4" w14:textId="77777777" w:rsidTr="004117DD">
        <w:trPr>
          <w:trHeight w:val="279"/>
        </w:trPr>
        <w:tc>
          <w:tcPr>
            <w:tcW w:w="3649" w:type="dxa"/>
          </w:tcPr>
          <w:p w14:paraId="3D6C23E1" w14:textId="77777777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Розмір очікуваного фінансування від Програми ООН із відновлення і розбудови миру </w:t>
            </w:r>
          </w:p>
        </w:tc>
        <w:tc>
          <w:tcPr>
            <w:tcW w:w="6966" w:type="dxa"/>
          </w:tcPr>
          <w:p w14:paraId="78A94979" w14:textId="092402B3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__ </w:t>
            </w:r>
            <w:proofErr w:type="spellStart"/>
            <w:r w:rsidR="00DD7186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дол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.</w:t>
            </w:r>
            <w:r w:rsidR="00DD7186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США</w:t>
            </w:r>
          </w:p>
        </w:tc>
      </w:tr>
      <w:tr w:rsidR="004117DD" w:rsidRPr="00CC40AB" w14:paraId="275307BD" w14:textId="77777777" w:rsidTr="004117DD">
        <w:trPr>
          <w:trHeight w:val="279"/>
        </w:trPr>
        <w:tc>
          <w:tcPr>
            <w:tcW w:w="3649" w:type="dxa"/>
          </w:tcPr>
          <w:p w14:paraId="430CC3EA" w14:textId="2E73EFD2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Розмір співфінансування від загального бюджету (за наявності</w:t>
            </w:r>
            <w:r w:rsidR="006827C2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; співфінансування від органів державної влади, місцевого самоврядування, інших організацій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)</w:t>
            </w:r>
          </w:p>
        </w:tc>
        <w:tc>
          <w:tcPr>
            <w:tcW w:w="6966" w:type="dxa"/>
          </w:tcPr>
          <w:p w14:paraId="5BC4C8AA" w14:textId="1B7939AF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__ </w:t>
            </w:r>
            <w:proofErr w:type="spellStart"/>
            <w:r w:rsidR="00DD7186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дол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.</w:t>
            </w:r>
            <w:r w:rsidR="00DD7186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США</w:t>
            </w:r>
          </w:p>
        </w:tc>
      </w:tr>
      <w:tr w:rsidR="000678C9" w:rsidRPr="00105813" w14:paraId="1A2A38AA" w14:textId="77777777" w:rsidTr="004117DD">
        <w:trPr>
          <w:trHeight w:val="279"/>
        </w:trPr>
        <w:tc>
          <w:tcPr>
            <w:tcW w:w="3649" w:type="dxa"/>
          </w:tcPr>
          <w:p w14:paraId="4AD2790F" w14:textId="7EBE8BA5" w:rsidR="000678C9" w:rsidRPr="00CC40AB" w:rsidRDefault="000678C9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Немонетарне співфінансування (за наявності)</w:t>
            </w:r>
          </w:p>
        </w:tc>
        <w:tc>
          <w:tcPr>
            <w:tcW w:w="6966" w:type="dxa"/>
          </w:tcPr>
          <w:p w14:paraId="077B243F" w14:textId="6D5191A3" w:rsidR="000678C9" w:rsidRPr="00CC40AB" w:rsidRDefault="000678C9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пишіть немонетарне співфінансування вашого проєкту (за наявності)</w:t>
            </w:r>
          </w:p>
        </w:tc>
      </w:tr>
      <w:tr w:rsidR="004117DD" w:rsidRPr="00344E78" w14:paraId="10C16E71" w14:textId="77777777" w:rsidTr="004117DD">
        <w:tc>
          <w:tcPr>
            <w:tcW w:w="3649" w:type="dxa"/>
          </w:tcPr>
          <w:p w14:paraId="375C994E" w14:textId="16BD0502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Запропонований термін впровадження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у (із 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зазначенням кількості місяців)</w:t>
            </w:r>
          </w:p>
        </w:tc>
        <w:tc>
          <w:tcPr>
            <w:tcW w:w="6966" w:type="dxa"/>
          </w:tcPr>
          <w:p w14:paraId="76720F4A" w14:textId="266E63FE" w:rsidR="00AA6866" w:rsidRPr="00CC40AB" w:rsidRDefault="00AA6866" w:rsidP="009D4400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lastRenderedPageBreak/>
              <w:t xml:space="preserve">__ міс. </w:t>
            </w:r>
            <w:r w:rsidR="00DD7186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2021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– __ міс. </w:t>
            </w:r>
            <w:r w:rsidR="000D216F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2021</w:t>
            </w:r>
            <w:r w:rsidR="000D216F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</w:t>
            </w:r>
            <w:r w:rsidRPr="00CC40AB"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__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міс.)</w:t>
            </w:r>
          </w:p>
        </w:tc>
      </w:tr>
      <w:tr w:rsidR="008957A2" w:rsidRPr="00105813" w14:paraId="4DAFC0DE" w14:textId="77777777" w:rsidTr="009D4400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EB286" w14:textId="77777777" w:rsidR="008957A2" w:rsidRPr="00CC40AB" w:rsidRDefault="008957A2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екст / опис проблеми</w:t>
            </w:r>
          </w:p>
          <w:p w14:paraId="56B3644B" w14:textId="77777777" w:rsidR="008957A2" w:rsidRPr="00CC40AB" w:rsidRDefault="008957A2" w:rsidP="009D4400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3B1B7221" w14:textId="77777777" w:rsidR="008957A2" w:rsidRPr="00CC40AB" w:rsidRDefault="008957A2" w:rsidP="009D4400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63082" w14:textId="410747AB" w:rsidR="008957A2" w:rsidRPr="00CC40AB" w:rsidRDefault="008957A2" w:rsidP="009D4400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Опишіть, яку проблему Ви плануєте вирішити завдяки діяльності Вашого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; чому це важливо для громади/регіону/держави; на які проблеми впливає цей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. Яка доказова база (профіль громади, результати проведених досліджень, посилання на аналітичні документи тощо) підтверджують актуальність і масштаб проблеми?</w:t>
            </w:r>
          </w:p>
        </w:tc>
      </w:tr>
      <w:tr w:rsidR="00FB7B23" w:rsidRPr="00105813" w14:paraId="3412D387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63189" w14:textId="42D3123C" w:rsidR="00FB7B23" w:rsidRPr="00CC40AB" w:rsidRDefault="00FB7B23" w:rsidP="00ED02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Мета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  <w:r w:rsidR="006E05C0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та результат, якого плануєте досягнути</w:t>
            </w:r>
          </w:p>
          <w:p w14:paraId="5F973B7F" w14:textId="77777777" w:rsidR="00FB7B23" w:rsidRPr="00CC40AB" w:rsidRDefault="00FB7B23" w:rsidP="00FB7B23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6AA4768D" w14:textId="77777777" w:rsidR="00FB7B23" w:rsidRPr="00CC40AB" w:rsidRDefault="00FB7B23" w:rsidP="00ED0281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4E786" w14:textId="41724B84" w:rsidR="00FB7B23" w:rsidRPr="00CC40AB" w:rsidRDefault="00ED0281" w:rsidP="00AE02ED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изначте мету свого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.</w:t>
            </w:r>
            <w:r w:rsidR="006E05C0" w:rsidRPr="00AE02ED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пишіть</w:t>
            </w:r>
            <w:proofErr w:type="spellEnd"/>
            <w:r w:rsidR="006E05C0" w:rsidRPr="00AE02ED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результат (результати) проєкту, які очікуєте досягнути</w:t>
            </w:r>
          </w:p>
        </w:tc>
      </w:tr>
      <w:tr w:rsidR="006E05C0" w:rsidRPr="00105813" w14:paraId="59BDC117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AB75D" w14:textId="029E7518" w:rsidR="006E05C0" w:rsidRPr="00CC40AB" w:rsidRDefault="006E05C0" w:rsidP="00ED02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Діяльність за </w:t>
            </w:r>
            <w:proofErr w:type="spellStart"/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EC9E7" w14:textId="507DDDF2" w:rsidR="006E05C0" w:rsidRPr="00AE02ED" w:rsidRDefault="006E05C0" w:rsidP="006E05C0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AE02ED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Опишіть діяльність, яка буде здійснена для досягнення цілей. </w:t>
            </w:r>
          </w:p>
          <w:p w14:paraId="144943E1" w14:textId="77777777" w:rsidR="006E05C0" w:rsidRPr="00CC40AB" w:rsidRDefault="006E05C0" w:rsidP="00ED0281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105813" w14:paraId="15B95B23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60679" w14:textId="77C60302" w:rsidR="00FB7B23" w:rsidRPr="00CC40AB" w:rsidRDefault="00FB7B23" w:rsidP="00ED02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Цільов</w:t>
            </w:r>
            <w:r w:rsidR="00FB3F1F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і групи, що отримають вигоду від реалізації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="00FB3F1F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  <w:p w14:paraId="32A2F93E" w14:textId="77777777" w:rsidR="00FB7B23" w:rsidRPr="00CC40AB" w:rsidRDefault="00FB7B23" w:rsidP="00FB7B23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16C3F0E6" w14:textId="77777777" w:rsidR="00FB7B23" w:rsidRPr="00CC40AB" w:rsidRDefault="00FB7B23" w:rsidP="00361E7D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F8D5" w14:textId="57E1A845" w:rsidR="004F3A7E" w:rsidRPr="00CC40AB" w:rsidRDefault="00361E7D" w:rsidP="004F3A7E">
            <w:pPr>
              <w:pBdr>
                <w:left w:val="nil"/>
              </w:pBdr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Базуючись на інформації, визначеній у запрошенні до подання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их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пропозицій, опишіть головні </w:t>
            </w:r>
            <w:r w:rsidR="00E12E34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цільові 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групи</w:t>
            </w:r>
            <w:r w:rsidR="00E12E34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вашого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E12E34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.</w:t>
            </w:r>
            <w:r w:rsidR="00896FEC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Вкажіть прямих та непрямих </w:t>
            </w:r>
            <w:proofErr w:type="spellStart"/>
            <w:r w:rsidR="00896FEC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игодоотримувачів</w:t>
            </w:r>
            <w:proofErr w:type="spellEnd"/>
            <w:r w:rsidR="00896FEC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вашого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896FEC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.</w:t>
            </w:r>
            <w:r w:rsidR="004F3A7E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  <w:r w:rsidR="00A22CDC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Опишіть яким чином буде обрано </w:t>
            </w:r>
            <w:r w:rsidR="00152469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отенційній</w:t>
            </w:r>
            <w:r w:rsidR="00A22CDC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  <w:proofErr w:type="spellStart"/>
            <w:r w:rsidR="004117DD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игодоотримувачів</w:t>
            </w:r>
            <w:proofErr w:type="spellEnd"/>
            <w:r w:rsidR="00A22CDC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?</w:t>
            </w:r>
          </w:p>
          <w:p w14:paraId="75FD6930" w14:textId="77777777" w:rsidR="00FB7B23" w:rsidRPr="00CC40AB" w:rsidRDefault="00FB7B23" w:rsidP="002F7276">
            <w:pPr>
              <w:pStyle w:val="NoSpacing1"/>
              <w:ind w:right="566" w:firstLine="284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2B4EBA" w:rsidRPr="00105813" w14:paraId="79658898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BCFEB" w14:textId="07013B62" w:rsidR="00152469" w:rsidRPr="00CC40AB" w:rsidRDefault="002B4EBA" w:rsidP="008416F3">
            <w:pPr>
              <w:pStyle w:val="NoSpacing1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Інтереси яких вразливих груп безпосередньо враховані при розробці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="00E12E34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?</w:t>
            </w:r>
            <w:r w:rsidR="00152469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45033" w14:textId="193E52E5" w:rsidR="002B4EBA" w:rsidRPr="00CC40AB" w:rsidRDefault="002B4EBA" w:rsidP="00CB656A">
            <w:pPr>
              <w:jc w:val="both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8416F3" w:rsidRPr="00105813" w14:paraId="7B10EB8B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4058E" w14:textId="554FC9AF" w:rsidR="008416F3" w:rsidRPr="00CC40AB" w:rsidRDefault="008416F3" w:rsidP="008416F3">
            <w:pPr>
              <w:pStyle w:val="NoSpacing1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Яким чином у вашому </w:t>
            </w:r>
            <w:proofErr w:type="spellStart"/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і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інтегровано ґендерний підхід?</w:t>
            </w:r>
          </w:p>
          <w:p w14:paraId="7A6391EE" w14:textId="77777777" w:rsidR="008416F3" w:rsidRPr="00CC40AB" w:rsidRDefault="008416F3" w:rsidP="002B4EBA">
            <w:pPr>
              <w:pStyle w:val="NoSpacing1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4228" w14:textId="36C2360A" w:rsidR="008416F3" w:rsidRPr="00CC40AB" w:rsidRDefault="008416F3" w:rsidP="008416F3">
            <w:pPr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Чи враховує ваш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  <w:proofErr w:type="spellStart"/>
            <w:r w:rsidR="006827C2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ґ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ендерно</w:t>
            </w:r>
            <w:proofErr w:type="spellEnd"/>
            <w:r w:rsidR="00CC40A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ru-RU"/>
              </w:rPr>
              <w:t xml:space="preserve"> </w:t>
            </w:r>
            <w:r w:rsid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рієнтовані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потреби?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пишіть</w:t>
            </w:r>
            <w:r w:rsidR="006827C2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,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чи </w:t>
            </w:r>
            <w:r w:rsidR="006827C2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спрямована</w:t>
            </w:r>
            <w:r w:rsidR="006827C2" w:rsidRPr="00CC40AB" w:rsidDel="006827C2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  <w:r w:rsidR="006827C2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аша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пропозиція безпосередньо на посилення спроможності жінок із особливим фокусом на вразливі групи, розвиток можливостей і потенціалу жінок та чоловіків, що представляють вразливі групи, що відповідають одній або декільком вразливостям із аспектів захисту прав людини та сприяння </w:t>
            </w:r>
            <w:r w:rsidR="006827C2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ґ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ендерній рівності, надаючи рівні можливості та </w:t>
            </w:r>
            <w:r w:rsidR="004F548C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днаково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вплив</w:t>
            </w:r>
            <w:r w:rsidR="004F548C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аючи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на </w:t>
            </w:r>
            <w:r w:rsidR="006827C2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сіх членів громади, жінок та чоловіків, включно з представниками вразливих груп.</w:t>
            </w:r>
            <w:r w:rsidRPr="00CC40AB">
              <w:rPr>
                <w:color w:val="660066"/>
                <w:sz w:val="24"/>
                <w:szCs w:val="24"/>
                <w:lang w:val="uk-UA"/>
              </w:rPr>
              <w:t xml:space="preserve"> </w:t>
            </w:r>
          </w:p>
        </w:tc>
      </w:tr>
      <w:tr w:rsidR="00D937D4" w:rsidRPr="00105813" w14:paraId="0A32F666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5A6D3" w14:textId="45E7C3CA" w:rsidR="00D937D4" w:rsidRPr="00CC40AB" w:rsidRDefault="00D937D4" w:rsidP="002B4EBA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ормаційна складова</w:t>
            </w: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0DFD5" w14:textId="01F4DF5C" w:rsidR="00D937D4" w:rsidRPr="00CC40AB" w:rsidRDefault="00D937D4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Коротко опишіть всі публікації, роздаткові матеріали та іншу друковану продукцію, якщо така буде підготовлена за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м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 зміст, обсяг, тираж, канали розповсюдження.</w:t>
            </w:r>
          </w:p>
          <w:p w14:paraId="5A8DBA5A" w14:textId="77777777" w:rsidR="00D937D4" w:rsidRPr="00CC40AB" w:rsidRDefault="00D937D4" w:rsidP="002F7276">
            <w:pPr>
              <w:pStyle w:val="NoSpacing1"/>
              <w:ind w:firstLine="284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105813" w14:paraId="59F6F260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7F41B" w14:textId="2A298392" w:rsidR="00FB7B23" w:rsidRPr="00CC40AB" w:rsidRDefault="00FB7B23" w:rsidP="002B4EBA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У чому 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інноваційність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r w:rsidR="004F548C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В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ашого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?</w:t>
            </w: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C9EDB" w14:textId="77777777" w:rsidR="00FB7B23" w:rsidRPr="00CC40AB" w:rsidRDefault="00FB7B23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105813" w14:paraId="32B02214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4453B" w14:textId="15A945E5" w:rsidR="00FB7B23" w:rsidRPr="00CC40AB" w:rsidRDefault="00FB7B23" w:rsidP="00431381">
            <w:pPr>
              <w:pStyle w:val="NoSpacing1"/>
              <w:ind w:right="566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Будь ласка, визначте, досягненню яких </w:t>
            </w:r>
            <w:hyperlink r:id="rId8" w:history="1">
              <w:r w:rsidRPr="00CC40AB">
                <w:rPr>
                  <w:rStyle w:val="a7"/>
                  <w:rFonts w:ascii="Myriad Pro" w:hAnsi="Myriad Pro"/>
                  <w:bCs/>
                  <w:sz w:val="24"/>
                  <w:szCs w:val="24"/>
                  <w:lang w:val="uk-UA"/>
                </w:rPr>
                <w:t>Цілей сталого розвитку</w:t>
              </w:r>
            </w:hyperlink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сприяє </w:t>
            </w:r>
            <w:r w:rsidR="004F548C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В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аш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F0FE" w14:textId="57AB524C" w:rsidR="002F7276" w:rsidRPr="00CC40AB" w:rsidRDefault="002F7276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оберіть не більше трьох у порядку пріоритетності</w:t>
            </w:r>
            <w:r w:rsidR="004F548C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; будь ласка, використовуйте інформацію за посиланням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) </w:t>
            </w:r>
          </w:p>
          <w:p w14:paraId="67408EB8" w14:textId="77777777" w:rsidR="00FB7B23" w:rsidRPr="00CC40AB" w:rsidRDefault="00FB7B23" w:rsidP="00431381">
            <w:pPr>
              <w:pStyle w:val="NoSpacing1"/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105813" w14:paraId="57841124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965F1" w14:textId="19EB221C" w:rsidR="00FB7B23" w:rsidRPr="00CC40AB" w:rsidRDefault="00FB7B23" w:rsidP="00431381">
            <w:pPr>
              <w:pStyle w:val="NoSpacing1"/>
              <w:ind w:right="566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Яким чином у </w:t>
            </w:r>
            <w:r w:rsidR="004F548C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В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ашому </w:t>
            </w:r>
            <w:proofErr w:type="spellStart"/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і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інтегровано підхід, який базується на правах людини?</w:t>
            </w: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8BDBF" w14:textId="77777777" w:rsidR="00FB7B23" w:rsidRPr="00CC40AB" w:rsidRDefault="00FB7B23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105813" w14:paraId="0177C698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3E237" w14:textId="41A578FC" w:rsidR="00FB7B23" w:rsidRPr="00CC40AB" w:rsidRDefault="00FB7B23" w:rsidP="00431381">
            <w:pPr>
              <w:pStyle w:val="NoSpacing1"/>
              <w:ind w:right="566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Майбутня діяльність</w:t>
            </w:r>
            <w:r w:rsidR="00E12E34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за </w:t>
            </w:r>
            <w:proofErr w:type="spellStart"/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="00E12E34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м</w:t>
            </w:r>
            <w:proofErr w:type="spellEnd"/>
            <w:r w:rsidR="00E12E34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/сталість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="00E12E34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  <w:p w14:paraId="146A4AD9" w14:textId="77777777" w:rsidR="00FB7B23" w:rsidRPr="00CC40AB" w:rsidRDefault="00FB7B23" w:rsidP="00FB7B23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698CBC1B" w14:textId="77777777" w:rsidR="00FB7B23" w:rsidRPr="00CC40AB" w:rsidRDefault="00FB7B23" w:rsidP="002F7276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9CEE3" w14:textId="041F41AE" w:rsidR="002F7276" w:rsidRPr="00CC40AB" w:rsidRDefault="002F7276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Опишіть, як 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аша організація продовжуватиме свою діяльність, спрямовану на подальший розвиток діяльності, яка буде реалізована в рамках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, після його завершення? </w:t>
            </w:r>
          </w:p>
          <w:p w14:paraId="57195251" w14:textId="77777777" w:rsidR="00FB7B23" w:rsidRPr="00CC40AB" w:rsidRDefault="00FB7B23" w:rsidP="002F7276">
            <w:pPr>
              <w:pStyle w:val="NoSpacing1"/>
              <w:ind w:firstLine="284"/>
              <w:jc w:val="center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105813" w14:paraId="34DD72FA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F7C41" w14:textId="3E27536D" w:rsidR="00FB7B23" w:rsidRPr="00CC40AB" w:rsidRDefault="00FB7B23" w:rsidP="00431381">
            <w:pPr>
              <w:pStyle w:val="NoSpacing1"/>
              <w:ind w:right="566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ерсонал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у </w:t>
            </w: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A7D22" w14:textId="05B864AD" w:rsidR="00D70970" w:rsidRPr="00CC40AB" w:rsidRDefault="002B4EBA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Перелік </w:t>
            </w:r>
            <w:r w:rsidR="00152469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запропонованих 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членів команди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, короткий опис їхніх функціональних обов’язків. 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Якщо на етапі подачі </w:t>
            </w:r>
            <w:proofErr w:type="spellStart"/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ної</w:t>
            </w:r>
            <w:proofErr w:type="spellEnd"/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пропозиції у організації є бачення кандидатур на запропоновані посади, в такому випадку до </w:t>
            </w:r>
            <w:r w:rsidR="00AA6866" w:rsidRPr="00CC40AB">
              <w:rPr>
                <w:rFonts w:ascii="Myriad Pro" w:hAnsi="Myriad Pro"/>
                <w:b/>
                <w:color w:val="A6A6A6" w:themeColor="background1" w:themeShade="A6"/>
                <w:sz w:val="24"/>
                <w:szCs w:val="24"/>
                <w:u w:val="single"/>
                <w:lang w:val="uk-UA"/>
              </w:rPr>
              <w:t>заявки мають бути додані їх резюме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.</w:t>
            </w:r>
          </w:p>
          <w:p w14:paraId="2C38DA0B" w14:textId="77777777" w:rsidR="00A22CDC" w:rsidRPr="00CC40AB" w:rsidRDefault="00A22CDC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0F71FA4A" w14:textId="5FD36E6A" w:rsidR="00A22CDC" w:rsidRPr="00CC40AB" w:rsidRDefault="00A22CDC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ІБ:</w:t>
            </w:r>
          </w:p>
          <w:p w14:paraId="4D3FB199" w14:textId="239B354C" w:rsidR="005B2F60" w:rsidRPr="00CC40AB" w:rsidRDefault="005B2F60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світа (рівень та спеціальність):</w:t>
            </w:r>
          </w:p>
          <w:p w14:paraId="6462C6B6" w14:textId="0DFAFFCA" w:rsidR="00A22CDC" w:rsidRPr="00CC40AB" w:rsidRDefault="00A22CDC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Посада у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1A3F77E2" w14:textId="7133B209" w:rsidR="00A22CDC" w:rsidRPr="00CC40AB" w:rsidRDefault="00A22CDC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ерелік функціональних обов’язків</w:t>
            </w:r>
            <w:r w:rsidR="00152469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у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152469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6CD7AACB" w14:textId="77777777" w:rsidR="00152469" w:rsidRPr="00CC40AB" w:rsidRDefault="00A22CDC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Досвід роботи на аналогічних посадах: </w:t>
            </w:r>
            <w:r w:rsidR="00152469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__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років</w:t>
            </w:r>
          </w:p>
          <w:p w14:paraId="408E79A5" w14:textId="604C5EA4" w:rsidR="001D7988" w:rsidRPr="00CC40AB" w:rsidRDefault="001D7988" w:rsidP="002F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4117DD" w:rsidRPr="00105813" w14:paraId="774B2D28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2876F" w14:textId="77777777" w:rsidR="004117DD" w:rsidRPr="00CC40AB" w:rsidRDefault="004117DD" w:rsidP="00431381">
            <w:pPr>
              <w:pStyle w:val="NoSpacing1"/>
              <w:ind w:right="566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Якщо заявка подається у партнерстві, вказати назви установ-партнерів, та у додатках надати листи-підтримки та/або гарантійні листи.</w:t>
            </w: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296AC" w14:textId="5975201E" w:rsidR="004117DD" w:rsidRPr="00CC40AB" w:rsidRDefault="004117DD" w:rsidP="004117DD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 цій графі необхідно вказати виключно ті організації, органи державної влади та місцевого самоврядування, які є партнерами в рамках реалізації цього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 (балансоутримувачі, надавачі співфінансування, органи державної влади, на які спрямовано реалізацію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). </w:t>
            </w:r>
            <w:r w:rsidR="00F84BC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Не потрібно вказувати партнерські установи, які прямо не залучені до реалізації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F84BC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.</w:t>
            </w:r>
          </w:p>
        </w:tc>
      </w:tr>
      <w:tr w:rsidR="004117DD" w:rsidRPr="00105813" w14:paraId="380DFD22" w14:textId="77777777" w:rsidTr="004117DD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4E4C" w14:textId="77777777" w:rsidR="004117DD" w:rsidRPr="00CC40AB" w:rsidRDefault="004117DD" w:rsidP="00431381">
            <w:pPr>
              <w:pStyle w:val="NoSpacing1"/>
              <w:ind w:right="566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Якщо заявка подається у партнерстві, надати контакти установ-партнерів (ПІБ керівника, контактний телефон та e-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mail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адреса)</w:t>
            </w:r>
          </w:p>
        </w:tc>
        <w:tc>
          <w:tcPr>
            <w:tcW w:w="6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86956" w14:textId="7D5E1342" w:rsidR="004117DD" w:rsidRPr="00CC40AB" w:rsidRDefault="004117DD" w:rsidP="004117DD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Надайте контакти установ-партнерів (балансоутримувачі, надавачі співфінансування, органи державної влади, на які спрямовано реалізацію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). </w:t>
            </w:r>
          </w:p>
        </w:tc>
      </w:tr>
    </w:tbl>
    <w:p w14:paraId="2E90B7F7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41A2C82E" w14:textId="1D15CE8E" w:rsidR="00834E1D" w:rsidRPr="00CC40AB" w:rsidRDefault="008B15D6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 xml:space="preserve">Для </w:t>
      </w:r>
      <w:r w:rsidR="009D4400" w:rsidRPr="00CC40AB">
        <w:rPr>
          <w:rFonts w:ascii="Myriad Pro" w:hAnsi="Myriad Pro"/>
          <w:b/>
          <w:bCs/>
          <w:sz w:val="24"/>
          <w:szCs w:val="24"/>
          <w:lang w:val="uk-UA"/>
        </w:rPr>
        <w:t>проєкт</w:t>
      </w:r>
      <w:r w:rsidRPr="00CC40AB">
        <w:rPr>
          <w:rFonts w:ascii="Myriad Pro" w:hAnsi="Myriad Pro"/>
          <w:b/>
          <w:bCs/>
          <w:sz w:val="24"/>
          <w:szCs w:val="24"/>
          <w:lang w:val="uk-UA"/>
        </w:rPr>
        <w:t>ів</w:t>
      </w:r>
      <w:r w:rsidR="00B77051" w:rsidRPr="00CC40AB">
        <w:rPr>
          <w:rFonts w:ascii="Myriad Pro" w:hAnsi="Myriad Pro"/>
          <w:b/>
          <w:bCs/>
          <w:sz w:val="24"/>
          <w:szCs w:val="24"/>
          <w:lang w:val="uk-UA"/>
        </w:rPr>
        <w:t>, що містять інфраструктурну складову</w:t>
      </w:r>
      <w:r w:rsidR="005E6CE8" w:rsidRPr="00CC40AB">
        <w:rPr>
          <w:rFonts w:ascii="Myriad Pro" w:hAnsi="Myriad Pro"/>
          <w:b/>
          <w:bCs/>
          <w:sz w:val="24"/>
          <w:szCs w:val="24"/>
          <w:lang w:val="uk-UA"/>
        </w:rPr>
        <w:t>:</w:t>
      </w:r>
    </w:p>
    <w:p w14:paraId="466C2CCB" w14:textId="3EFF3BBE" w:rsidR="00B77051" w:rsidRPr="00CC40AB" w:rsidRDefault="00B77051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77"/>
        <w:gridCol w:w="6938"/>
      </w:tblGrid>
      <w:tr w:rsidR="00B77051" w:rsidRPr="00105813" w14:paraId="75C49EEB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7B386" w14:textId="2E18F0C9" w:rsidR="00B77051" w:rsidRPr="00CC40AB" w:rsidRDefault="00090681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Вкажіть балансоутримувача об’єкту</w:t>
            </w:r>
            <w:r w:rsidR="00AC34EE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та надайте лист про взяття на баланс)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F094D" w14:textId="77777777" w:rsidR="00B77051" w:rsidRPr="00CC40AB" w:rsidRDefault="00B77051" w:rsidP="00B77051">
            <w:pPr>
              <w:pStyle w:val="NoSpacing1"/>
              <w:ind w:right="566" w:firstLine="284"/>
              <w:jc w:val="center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560098" w:rsidRPr="00CC40AB" w14:paraId="7E058E36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3A13" w14:textId="12C141F3" w:rsidR="00560098" w:rsidRPr="00CC40AB" w:rsidRDefault="00560098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ні дані балансоутримувача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EBBC1" w14:textId="77777777" w:rsidR="00560098" w:rsidRPr="00CC40AB" w:rsidRDefault="00560098" w:rsidP="00B77051">
            <w:pPr>
              <w:pStyle w:val="NoSpacing1"/>
              <w:ind w:right="566" w:firstLine="284"/>
              <w:jc w:val="center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105813" w14:paraId="5D3DF042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5F340" w14:textId="511CE1CF" w:rsidR="00090681" w:rsidRPr="00CC40AB" w:rsidRDefault="00CE7276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Д</w:t>
            </w:r>
            <w:r w:rsidR="00090681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етальний опис існуючої ситуації</w:t>
            </w:r>
          </w:p>
          <w:p w14:paraId="64451853" w14:textId="77777777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1A08F" w14:textId="302914CB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сторія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ктурного об’єкту;</w:t>
            </w:r>
          </w:p>
          <w:p w14:paraId="2A8984A3" w14:textId="330F882A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изначення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ктурного об’єкту;</w:t>
            </w:r>
          </w:p>
          <w:p w14:paraId="78B23043" w14:textId="75E7739E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сьогоднішній стан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ктурного об’єкту в деталях;</w:t>
            </w:r>
          </w:p>
          <w:p w14:paraId="66F26C61" w14:textId="68A1CF90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перелік основних робіт/обладнання, які мають бути виконані в рамках впровадже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.</w:t>
            </w:r>
          </w:p>
          <w:p w14:paraId="7E744601" w14:textId="22A4A713" w:rsidR="00AC34EE" w:rsidRPr="00CC40AB" w:rsidRDefault="00AC34EE" w:rsidP="00AC34EE">
            <w:pPr>
              <w:pStyle w:val="NoSpacing1"/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дішліть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фотографії об’єкту як додатки до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ї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пропозиції)</w:t>
            </w:r>
          </w:p>
          <w:p w14:paraId="49C31D0A" w14:textId="77777777" w:rsidR="00090681" w:rsidRPr="00CC40AB" w:rsidRDefault="00090681" w:rsidP="00090681">
            <w:pPr>
              <w:pStyle w:val="NoSpacing1"/>
              <w:ind w:firstLine="284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105813" w14:paraId="77036CA3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4C3D8" w14:textId="21AA3CA0" w:rsidR="00090681" w:rsidRPr="00CC40AB" w:rsidRDefault="00CE7276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О</w:t>
            </w:r>
            <w:r w:rsidR="00090681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чікуваний результа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ісля впровадження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  <w:p w14:paraId="1311964F" w14:textId="77777777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00EC5" w14:textId="4B4B75B9" w:rsidR="00090681" w:rsidRPr="00CC40AB" w:rsidRDefault="00560098" w:rsidP="0056009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лив цих робіт/обладнання на покращення існуючого стану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ктурного об’єкту та/або на покращення умов надання послуги. </w:t>
            </w:r>
          </w:p>
        </w:tc>
      </w:tr>
      <w:tr w:rsidR="009A50A8" w:rsidRPr="00105813" w14:paraId="4E273C31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682E5" w14:textId="00E44272" w:rsidR="009A50A8" w:rsidRPr="00CC40AB" w:rsidRDefault="009A50A8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ормація щодо ПКД /КД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AF17E" w14:textId="539FDCB9" w:rsidR="009A50A8" w:rsidRPr="00CC40AB" w:rsidRDefault="009A50A8" w:rsidP="009A50A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кажіть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,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чи наявна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окументація/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-кошторисна документація об’єкту? </w:t>
            </w:r>
          </w:p>
          <w:p w14:paraId="5A3F1BBB" w14:textId="119506B1" w:rsidR="009A50A8" w:rsidRPr="00CC40AB" w:rsidRDefault="009A50A8" w:rsidP="009A50A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Якщо ні, відповідно до якої документації складено кошторис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?</w:t>
            </w:r>
          </w:p>
          <w:p w14:paraId="00F83C20" w14:textId="77777777" w:rsidR="009A50A8" w:rsidRPr="00CC40AB" w:rsidRDefault="009A50A8" w:rsidP="0056009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CC40AB" w14:paraId="6BA082A3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1489" w14:textId="3BAB3EB6" w:rsidR="00090681" w:rsidRPr="00CC40AB" w:rsidRDefault="00CE7276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Основні показники ПКД / КД 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EC101" w14:textId="77777777" w:rsidR="009A50A8" w:rsidRPr="00CC40AB" w:rsidRDefault="009A50A8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артість робіт:</w:t>
            </w:r>
          </w:p>
          <w:p w14:paraId="1A6EC91B" w14:textId="77777777" w:rsidR="009A50A8" w:rsidRPr="00CC40AB" w:rsidRDefault="009A50A8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артість обладнання:  </w:t>
            </w:r>
          </w:p>
          <w:p w14:paraId="6CF5EBAC" w14:textId="1D2E6FB9" w:rsidR="009A50A8" w:rsidRPr="00CC40AB" w:rsidRDefault="009B1CE5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артість </w:t>
            </w:r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иготовлення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ї</w:t>
            </w:r>
            <w:proofErr w:type="spellEnd"/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окументації: </w:t>
            </w:r>
          </w:p>
          <w:p w14:paraId="1C7747CC" w14:textId="71D1F7B6" w:rsidR="009A50A8" w:rsidRPr="00CC40AB" w:rsidRDefault="009B1CE5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артість послуг технагляду</w:t>
            </w:r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48C2937A" w14:textId="0143257B" w:rsidR="009A50A8" w:rsidRPr="00CC40AB" w:rsidRDefault="009A50A8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нше:</w:t>
            </w:r>
          </w:p>
        </w:tc>
      </w:tr>
      <w:tr w:rsidR="00090681" w:rsidRPr="00CC40AB" w14:paraId="0D8B1265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F4EE" w14:textId="1980C142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Чи наявне співфінансування за </w:t>
            </w:r>
            <w:proofErr w:type="spellStart"/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м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? Вкажіть суму</w:t>
            </w:r>
            <w:r w:rsidR="0056009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 чи перерахуйте роботи/обладнання/ін.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та надайте листи підтримки</w:t>
            </w:r>
            <w:r w:rsidR="0056009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/ гарантійні листи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.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26A48" w14:textId="1B512DDB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Сільська/міська рада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6514118A" w14:textId="1458DE1D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айонна адміністрація/районна рада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4DDDB8F0" w14:textId="73E3B753" w:rsidR="00090681" w:rsidRPr="00CC40AB" w:rsidRDefault="00090681" w:rsidP="00CE7276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бласна адміністрація/обласна рада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4E0CAA3A" w14:textId="01FCE0F2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иватний сектор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56EB4125" w14:textId="5D4E45B5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нші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218F3258" w14:textId="77777777" w:rsidR="00090681" w:rsidRPr="00CC40AB" w:rsidRDefault="00090681" w:rsidP="00090681">
            <w:pPr>
              <w:pStyle w:val="NoSpacing1"/>
              <w:ind w:right="566" w:firstLine="284"/>
              <w:jc w:val="center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105813" w14:paraId="7E000106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D23D" w14:textId="7B82CB87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лан щодо експлуатації та технічної підтримки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 після його завершення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BC6BD" w14:textId="63C6EFFA" w:rsidR="00090681" w:rsidRPr="00CC40AB" w:rsidRDefault="00CE7276" w:rsidP="00CE7276">
            <w:pPr>
              <w:pStyle w:val="NoSpacing1"/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пишіть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графік профілактичних ремонтів після заверше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 та джерела надходження коштів на них (включно з оплатою послуг);</w:t>
            </w:r>
          </w:p>
          <w:p w14:paraId="55241E18" w14:textId="61F1466D" w:rsidR="00090681" w:rsidRPr="00CC40AB" w:rsidRDefault="00CE7276" w:rsidP="00CE7276">
            <w:pPr>
              <w:pStyle w:val="NoSpacing1"/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и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шіть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наявність 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ацівників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ля обслуговування</w:t>
            </w:r>
            <w:r w:rsidR="006E0F8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об’єкту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, у вирішенні яких проблем може допомогти впровадже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 в майбутньому, планування проведення додаткової діяльності та планування надходження коштів</w:t>
            </w:r>
            <w:r w:rsidR="004D258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ля неї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.</w:t>
            </w:r>
          </w:p>
          <w:p w14:paraId="305668D2" w14:textId="77777777" w:rsidR="00090681" w:rsidRPr="00CC40AB" w:rsidRDefault="00090681" w:rsidP="00090681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</w:tbl>
    <w:p w14:paraId="60A3B340" w14:textId="67B0B183" w:rsidR="00B77051" w:rsidRPr="00CC40AB" w:rsidRDefault="00B77051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00EE3BBA" w14:textId="0027A010" w:rsidR="00FB7B23" w:rsidRPr="00CC40AB" w:rsidRDefault="00FB7B23" w:rsidP="00332E3D">
      <w:pPr>
        <w:widowControl/>
        <w:ind w:firstLine="3510"/>
        <w:jc w:val="both"/>
        <w:rPr>
          <w:rFonts w:ascii="Myriad Pro" w:eastAsia="Times New Roman" w:hAnsi="Myriad Pro" w:cs="Times New Roman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 xml:space="preserve">Робочий план </w:t>
      </w:r>
      <w:r w:rsidR="009D4400" w:rsidRPr="00CC40AB">
        <w:rPr>
          <w:rFonts w:ascii="Myriad Pro" w:hAnsi="Myriad Pro"/>
          <w:b/>
          <w:bCs/>
          <w:sz w:val="24"/>
          <w:szCs w:val="24"/>
          <w:lang w:val="uk-UA"/>
        </w:rPr>
        <w:t>проєкт</w:t>
      </w:r>
      <w:r w:rsidRPr="00CC40AB">
        <w:rPr>
          <w:rFonts w:ascii="Myriad Pro" w:hAnsi="Myriad Pro"/>
          <w:b/>
          <w:bCs/>
          <w:sz w:val="24"/>
          <w:szCs w:val="24"/>
          <w:lang w:val="uk-UA"/>
        </w:rPr>
        <w:t>у</w:t>
      </w:r>
    </w:p>
    <w:p w14:paraId="4E75FC80" w14:textId="335DDF91" w:rsidR="00FB7B23" w:rsidRPr="00CC40AB" w:rsidRDefault="00FB7B23" w:rsidP="00F36269">
      <w:pPr>
        <w:pStyle w:val="NoSpacing1"/>
        <w:ind w:right="9"/>
        <w:jc w:val="both"/>
        <w:rPr>
          <w:rFonts w:ascii="Myriad Pro" w:hAnsi="Myriad Pro"/>
          <w:bCs/>
          <w:sz w:val="24"/>
          <w:szCs w:val="24"/>
          <w:lang w:val="uk-UA"/>
        </w:rPr>
      </w:pPr>
      <w:r w:rsidRPr="00CC40AB">
        <w:rPr>
          <w:rFonts w:ascii="Myriad Pro" w:hAnsi="Myriad Pro"/>
          <w:bCs/>
          <w:sz w:val="24"/>
          <w:szCs w:val="24"/>
          <w:lang w:val="uk-UA"/>
        </w:rPr>
        <w:t xml:space="preserve">Надайте, будь ласка, робочий план </w:t>
      </w:r>
      <w:r w:rsidR="009D4400" w:rsidRPr="00CC40AB">
        <w:rPr>
          <w:rFonts w:ascii="Myriad Pro" w:hAnsi="Myriad Pro"/>
          <w:bCs/>
          <w:sz w:val="24"/>
          <w:szCs w:val="24"/>
          <w:lang w:val="uk-UA"/>
        </w:rPr>
        <w:t>проєкт</w:t>
      </w:r>
      <w:r w:rsidRPr="00CC40AB">
        <w:rPr>
          <w:rFonts w:ascii="Myriad Pro" w:hAnsi="Myriad Pro"/>
          <w:bCs/>
          <w:sz w:val="24"/>
          <w:szCs w:val="24"/>
          <w:lang w:val="uk-UA"/>
        </w:rPr>
        <w:t xml:space="preserve">у у відповідності до </w:t>
      </w:r>
      <w:r w:rsidR="009B1CE5" w:rsidRPr="00CC40AB">
        <w:rPr>
          <w:rFonts w:ascii="Myriad Pro" w:hAnsi="Myriad Pro"/>
          <w:bCs/>
          <w:sz w:val="24"/>
          <w:szCs w:val="24"/>
          <w:lang w:val="uk-UA"/>
        </w:rPr>
        <w:t xml:space="preserve">наступного </w:t>
      </w:r>
      <w:r w:rsidRPr="00CC40AB">
        <w:rPr>
          <w:rFonts w:ascii="Myriad Pro" w:hAnsi="Myriad Pro"/>
          <w:bCs/>
          <w:sz w:val="24"/>
          <w:szCs w:val="24"/>
          <w:lang w:val="uk-UA"/>
        </w:rPr>
        <w:t>формату</w:t>
      </w:r>
      <w:r w:rsidR="009B1CE5" w:rsidRPr="00CC40AB">
        <w:rPr>
          <w:rFonts w:ascii="Myriad Pro" w:hAnsi="Myriad Pro"/>
          <w:bCs/>
          <w:sz w:val="24"/>
          <w:szCs w:val="24"/>
          <w:lang w:val="uk-UA"/>
        </w:rPr>
        <w:t>:</w:t>
      </w:r>
      <w:r w:rsidRPr="00CC40AB">
        <w:rPr>
          <w:rFonts w:ascii="Myriad Pro" w:hAnsi="Myriad Pro"/>
          <w:bCs/>
          <w:sz w:val="24"/>
          <w:szCs w:val="24"/>
          <w:lang w:val="uk-UA"/>
        </w:rPr>
        <w:t xml:space="preserve"> головні етапи</w:t>
      </w:r>
      <w:r w:rsidR="008F4CE7" w:rsidRPr="00CC40AB">
        <w:rPr>
          <w:rFonts w:ascii="Myriad Pro" w:hAnsi="Myriad Pro"/>
          <w:bCs/>
          <w:sz w:val="24"/>
          <w:szCs w:val="24"/>
          <w:lang w:val="uk-UA"/>
        </w:rPr>
        <w:t xml:space="preserve"> (заходи)</w:t>
      </w:r>
      <w:r w:rsidRPr="00CC40AB">
        <w:rPr>
          <w:rFonts w:ascii="Myriad Pro" w:hAnsi="Myriad Pro"/>
          <w:bCs/>
          <w:sz w:val="24"/>
          <w:szCs w:val="24"/>
          <w:lang w:val="uk-UA"/>
        </w:rPr>
        <w:t xml:space="preserve"> </w:t>
      </w:r>
      <w:r w:rsidR="004D2585" w:rsidRPr="00CC40AB">
        <w:rPr>
          <w:rFonts w:ascii="Myriad Pro" w:hAnsi="Myriad Pro"/>
          <w:bCs/>
          <w:sz w:val="24"/>
          <w:szCs w:val="24"/>
          <w:lang w:val="uk-UA"/>
        </w:rPr>
        <w:t xml:space="preserve">впровадження </w:t>
      </w:r>
      <w:r w:rsidR="009D4400" w:rsidRPr="00CC40AB">
        <w:rPr>
          <w:rFonts w:ascii="Myriad Pro" w:hAnsi="Myriad Pro"/>
          <w:bCs/>
          <w:sz w:val="24"/>
          <w:szCs w:val="24"/>
          <w:lang w:val="uk-UA"/>
        </w:rPr>
        <w:t>проєкт</w:t>
      </w:r>
      <w:r w:rsidR="004D2585" w:rsidRPr="00CC40AB">
        <w:rPr>
          <w:rFonts w:ascii="Myriad Pro" w:hAnsi="Myriad Pro"/>
          <w:bCs/>
          <w:sz w:val="24"/>
          <w:szCs w:val="24"/>
          <w:lang w:val="uk-UA"/>
        </w:rPr>
        <w:t>у</w:t>
      </w:r>
      <w:r w:rsidRPr="00CC40AB">
        <w:rPr>
          <w:rFonts w:ascii="Myriad Pro" w:hAnsi="Myriad Pro"/>
          <w:bCs/>
          <w:sz w:val="24"/>
          <w:szCs w:val="24"/>
          <w:lang w:val="uk-UA"/>
        </w:rPr>
        <w:t>, їх зміст</w:t>
      </w:r>
      <w:r w:rsidR="00AC34EE" w:rsidRPr="00CC40AB">
        <w:rPr>
          <w:rFonts w:ascii="Myriad Pro" w:hAnsi="Myriad Pro"/>
          <w:bCs/>
          <w:sz w:val="24"/>
          <w:szCs w:val="24"/>
          <w:lang w:val="uk-UA"/>
        </w:rPr>
        <w:t xml:space="preserve">, </w:t>
      </w:r>
      <w:r w:rsidRPr="00CC40AB">
        <w:rPr>
          <w:rFonts w:ascii="Myriad Pro" w:hAnsi="Myriad Pro"/>
          <w:bCs/>
          <w:sz w:val="24"/>
          <w:szCs w:val="24"/>
          <w:lang w:val="uk-UA"/>
        </w:rPr>
        <w:t>період впровадження</w:t>
      </w:r>
      <w:r w:rsidR="000678C9">
        <w:rPr>
          <w:rFonts w:ascii="Myriad Pro" w:hAnsi="Myriad Pro"/>
          <w:bCs/>
          <w:sz w:val="24"/>
          <w:szCs w:val="24"/>
          <w:lang w:val="uk-UA"/>
        </w:rPr>
        <w:t xml:space="preserve"> (де 1 – перший місяць впровадження проєкту</w:t>
      </w:r>
      <w:r w:rsidR="00AC34EE" w:rsidRPr="00CC40AB">
        <w:rPr>
          <w:rFonts w:ascii="Myriad Pro" w:hAnsi="Myriad Pro"/>
          <w:bCs/>
          <w:sz w:val="24"/>
          <w:szCs w:val="24"/>
          <w:lang w:val="uk-UA"/>
        </w:rPr>
        <w:t xml:space="preserve"> та бюджет, запланований на кожний із видів діяльності</w:t>
      </w:r>
      <w:r w:rsidRPr="00CC40AB">
        <w:rPr>
          <w:rFonts w:ascii="Myriad Pro" w:hAnsi="Myriad Pro"/>
          <w:bCs/>
          <w:sz w:val="24"/>
          <w:szCs w:val="24"/>
          <w:lang w:val="uk-UA"/>
        </w:rPr>
        <w:t>.</w:t>
      </w:r>
      <w:r w:rsidR="00AC34EE" w:rsidRPr="00CC40AB">
        <w:rPr>
          <w:rFonts w:ascii="Myriad Pro" w:hAnsi="Myriad Pro"/>
          <w:bCs/>
          <w:sz w:val="24"/>
          <w:szCs w:val="24"/>
          <w:lang w:val="uk-UA"/>
        </w:rPr>
        <w:t xml:space="preserve"> Будь ласка, зверніть увагу на те, що бюджет у стовпчику «запланований бюджет на діяльність» має сумарно відповідати загальному </w:t>
      </w:r>
      <w:r w:rsidR="007D492F" w:rsidRPr="00CC40AB">
        <w:rPr>
          <w:rFonts w:ascii="Myriad Pro" w:hAnsi="Myriad Pro"/>
          <w:bCs/>
          <w:sz w:val="24"/>
          <w:szCs w:val="24"/>
          <w:lang w:val="uk-UA"/>
        </w:rPr>
        <w:t xml:space="preserve">запитуваному </w:t>
      </w:r>
      <w:r w:rsidR="00AC34EE" w:rsidRPr="00CC40AB">
        <w:rPr>
          <w:rFonts w:ascii="Myriad Pro" w:hAnsi="Myriad Pro"/>
          <w:bCs/>
          <w:sz w:val="24"/>
          <w:szCs w:val="24"/>
          <w:lang w:val="uk-UA"/>
        </w:rPr>
        <w:t xml:space="preserve">бюджету </w:t>
      </w:r>
      <w:r w:rsidR="009D4400" w:rsidRPr="00CC40AB">
        <w:rPr>
          <w:rFonts w:ascii="Myriad Pro" w:hAnsi="Myriad Pro"/>
          <w:bCs/>
          <w:sz w:val="24"/>
          <w:szCs w:val="24"/>
          <w:lang w:val="uk-UA"/>
        </w:rPr>
        <w:t>проєкт</w:t>
      </w:r>
      <w:r w:rsidR="00AC34EE" w:rsidRPr="00CC40AB">
        <w:rPr>
          <w:rFonts w:ascii="Myriad Pro" w:hAnsi="Myriad Pro"/>
          <w:bCs/>
          <w:sz w:val="24"/>
          <w:szCs w:val="24"/>
          <w:lang w:val="uk-UA"/>
        </w:rPr>
        <w:t>у.</w:t>
      </w:r>
      <w:r w:rsidR="00C41300" w:rsidRPr="00CC40AB">
        <w:rPr>
          <w:rFonts w:ascii="Myriad Pro" w:hAnsi="Myriad Pro"/>
          <w:bCs/>
          <w:sz w:val="24"/>
          <w:szCs w:val="24"/>
          <w:lang w:val="uk-UA"/>
        </w:rPr>
        <w:t xml:space="preserve"> </w:t>
      </w:r>
    </w:p>
    <w:p w14:paraId="77329A1A" w14:textId="6B4ED4CC" w:rsidR="00BA3B8E" w:rsidRPr="00CC40AB" w:rsidRDefault="00BA3B8E" w:rsidP="00F36269">
      <w:pPr>
        <w:pStyle w:val="NoSpacing1"/>
        <w:ind w:right="9"/>
        <w:jc w:val="both"/>
        <w:rPr>
          <w:rFonts w:ascii="Myriad Pro" w:hAnsi="Myriad Pro"/>
          <w:bCs/>
          <w:sz w:val="24"/>
          <w:szCs w:val="24"/>
          <w:lang w:val="uk-UA"/>
        </w:rPr>
      </w:pPr>
    </w:p>
    <w:p w14:paraId="7CB61106" w14:textId="6FB81554" w:rsidR="00AE23F0" w:rsidRPr="00CC40AB" w:rsidRDefault="00AE23F0" w:rsidP="00F36269">
      <w:pPr>
        <w:pStyle w:val="NoSpacing1"/>
        <w:ind w:right="9"/>
        <w:jc w:val="both"/>
        <w:rPr>
          <w:rFonts w:ascii="Myriad Pro" w:hAnsi="Myriad Pro"/>
          <w:bCs/>
          <w:sz w:val="24"/>
          <w:szCs w:val="24"/>
          <w:lang w:val="uk-UA"/>
        </w:rPr>
      </w:pPr>
    </w:p>
    <w:tbl>
      <w:tblPr>
        <w:tblStyle w:val="a9"/>
        <w:tblW w:w="4708" w:type="pct"/>
        <w:tblLook w:val="04A0" w:firstRow="1" w:lastRow="0" w:firstColumn="1" w:lastColumn="0" w:noHBand="0" w:noVBand="1"/>
      </w:tblPr>
      <w:tblGrid>
        <w:gridCol w:w="4672"/>
        <w:gridCol w:w="441"/>
        <w:gridCol w:w="435"/>
        <w:gridCol w:w="433"/>
        <w:gridCol w:w="433"/>
        <w:gridCol w:w="436"/>
        <w:gridCol w:w="436"/>
        <w:gridCol w:w="436"/>
        <w:gridCol w:w="436"/>
        <w:gridCol w:w="436"/>
        <w:gridCol w:w="472"/>
        <w:gridCol w:w="444"/>
        <w:gridCol w:w="458"/>
        <w:gridCol w:w="22"/>
      </w:tblGrid>
      <w:tr w:rsidR="00290B64" w:rsidRPr="00CC40AB" w14:paraId="657FF954" w14:textId="77777777" w:rsidTr="00290B64">
        <w:trPr>
          <w:trHeight w:val="816"/>
        </w:trPr>
        <w:tc>
          <w:tcPr>
            <w:tcW w:w="2339" w:type="pct"/>
            <w:vMerge w:val="restart"/>
          </w:tcPr>
          <w:p w14:paraId="66CF9092" w14:textId="58C7EBF5" w:rsidR="00290B64" w:rsidRPr="00CC40AB" w:rsidRDefault="00290B64" w:rsidP="00AE23F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7BAE265E" w14:textId="08B3EA27" w:rsidR="00290B64" w:rsidRPr="00CC40AB" w:rsidRDefault="00290B64" w:rsidP="000678C9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544956">
              <w:rPr>
                <w:b/>
                <w:sz w:val="22"/>
                <w:szCs w:val="22"/>
              </w:rPr>
              <w:t xml:space="preserve">PLANNED ACTIVITIES / ЗАПЛАНОВАНА ДІЯЛЬНІСТЬ </w:t>
            </w:r>
            <w:r w:rsidRPr="00544956">
              <w:rPr>
                <w:b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661" w:type="pct"/>
            <w:gridSpan w:val="13"/>
            <w:tcBorders>
              <w:bottom w:val="single" w:sz="4" w:space="0" w:color="auto"/>
            </w:tcBorders>
          </w:tcPr>
          <w:p w14:paraId="3157174A" w14:textId="6C6A35A2" w:rsidR="00290B64" w:rsidRPr="00CC40AB" w:rsidDel="000678C9" w:rsidRDefault="00290B64" w:rsidP="00CB656A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544956">
              <w:rPr>
                <w:b/>
                <w:sz w:val="22"/>
                <w:szCs w:val="22"/>
              </w:rPr>
              <w:t>Timeline</w:t>
            </w:r>
            <w:r w:rsidRPr="00105813">
              <w:rPr>
                <w:b/>
                <w:sz w:val="22"/>
                <w:szCs w:val="22"/>
                <w:lang w:val="uk-UA"/>
              </w:rPr>
              <w:t xml:space="preserve"> / Графік </w:t>
            </w:r>
            <w:r w:rsidRPr="00105813">
              <w:rPr>
                <w:b/>
                <w:sz w:val="22"/>
                <w:szCs w:val="22"/>
                <w:vertAlign w:val="superscript"/>
                <w:lang w:val="uk-UA"/>
              </w:rPr>
              <w:t>2</w:t>
            </w: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де «1» – перший місяць впровадження проєкту</w:t>
            </w:r>
          </w:p>
        </w:tc>
      </w:tr>
      <w:tr w:rsidR="00290B64" w:rsidRPr="00CC40AB" w14:paraId="2D244181" w14:textId="77777777" w:rsidTr="00290B64">
        <w:trPr>
          <w:gridAfter w:val="1"/>
          <w:wAfter w:w="12" w:type="pct"/>
          <w:trHeight w:val="816"/>
        </w:trPr>
        <w:tc>
          <w:tcPr>
            <w:tcW w:w="2339" w:type="pct"/>
            <w:vMerge/>
            <w:tcBorders>
              <w:bottom w:val="single" w:sz="4" w:space="0" w:color="auto"/>
            </w:tcBorders>
          </w:tcPr>
          <w:p w14:paraId="4748E25D" w14:textId="29F63EAF" w:rsidR="00290B64" w:rsidRPr="00CC40AB" w:rsidRDefault="00290B64" w:rsidP="000678C9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1" w:type="pct"/>
            <w:tcBorders>
              <w:bottom w:val="single" w:sz="4" w:space="0" w:color="auto"/>
            </w:tcBorders>
          </w:tcPr>
          <w:p w14:paraId="5220D1B7" w14:textId="10951353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1</w:t>
            </w:r>
          </w:p>
        </w:tc>
        <w:tc>
          <w:tcPr>
            <w:tcW w:w="218" w:type="pct"/>
            <w:tcBorders>
              <w:bottom w:val="single" w:sz="4" w:space="0" w:color="auto"/>
            </w:tcBorders>
          </w:tcPr>
          <w:p w14:paraId="501A41B4" w14:textId="42132467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2</w:t>
            </w:r>
          </w:p>
        </w:tc>
        <w:tc>
          <w:tcPr>
            <w:tcW w:w="217" w:type="pct"/>
            <w:tcBorders>
              <w:bottom w:val="single" w:sz="4" w:space="0" w:color="auto"/>
            </w:tcBorders>
          </w:tcPr>
          <w:p w14:paraId="1A5789A2" w14:textId="736867AB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3</w:t>
            </w:r>
          </w:p>
        </w:tc>
        <w:tc>
          <w:tcPr>
            <w:tcW w:w="217" w:type="pct"/>
            <w:tcBorders>
              <w:bottom w:val="single" w:sz="4" w:space="0" w:color="auto"/>
            </w:tcBorders>
          </w:tcPr>
          <w:p w14:paraId="2B47CD44" w14:textId="075E0CAD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4</w:t>
            </w:r>
          </w:p>
        </w:tc>
        <w:tc>
          <w:tcPr>
            <w:tcW w:w="218" w:type="pct"/>
            <w:tcBorders>
              <w:bottom w:val="single" w:sz="4" w:space="0" w:color="auto"/>
            </w:tcBorders>
          </w:tcPr>
          <w:p w14:paraId="7C9A7321" w14:textId="3E18FE92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5</w:t>
            </w:r>
          </w:p>
        </w:tc>
        <w:tc>
          <w:tcPr>
            <w:tcW w:w="218" w:type="pct"/>
            <w:tcBorders>
              <w:bottom w:val="single" w:sz="4" w:space="0" w:color="auto"/>
            </w:tcBorders>
          </w:tcPr>
          <w:p w14:paraId="4C3FB97D" w14:textId="5FEB09F1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6</w:t>
            </w:r>
          </w:p>
        </w:tc>
        <w:tc>
          <w:tcPr>
            <w:tcW w:w="218" w:type="pct"/>
            <w:tcBorders>
              <w:bottom w:val="single" w:sz="4" w:space="0" w:color="auto"/>
            </w:tcBorders>
          </w:tcPr>
          <w:p w14:paraId="43BBDE08" w14:textId="56E959C3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7</w:t>
            </w:r>
          </w:p>
        </w:tc>
        <w:tc>
          <w:tcPr>
            <w:tcW w:w="218" w:type="pct"/>
            <w:tcBorders>
              <w:bottom w:val="single" w:sz="4" w:space="0" w:color="auto"/>
            </w:tcBorders>
          </w:tcPr>
          <w:p w14:paraId="1941A8C8" w14:textId="5125674E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8</w:t>
            </w:r>
          </w:p>
        </w:tc>
        <w:tc>
          <w:tcPr>
            <w:tcW w:w="218" w:type="pct"/>
            <w:tcBorders>
              <w:bottom w:val="single" w:sz="4" w:space="0" w:color="auto"/>
            </w:tcBorders>
          </w:tcPr>
          <w:p w14:paraId="06F4CC43" w14:textId="22F8F088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9</w:t>
            </w:r>
          </w:p>
        </w:tc>
        <w:tc>
          <w:tcPr>
            <w:tcW w:w="236" w:type="pct"/>
            <w:tcBorders>
              <w:bottom w:val="single" w:sz="4" w:space="0" w:color="auto"/>
            </w:tcBorders>
          </w:tcPr>
          <w:p w14:paraId="784CE461" w14:textId="4330590A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10</w:t>
            </w:r>
          </w:p>
        </w:tc>
        <w:tc>
          <w:tcPr>
            <w:tcW w:w="222" w:type="pct"/>
            <w:tcBorders>
              <w:bottom w:val="single" w:sz="4" w:space="0" w:color="auto"/>
            </w:tcBorders>
          </w:tcPr>
          <w:p w14:paraId="38E2465D" w14:textId="30D4A0FC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11</w:t>
            </w:r>
          </w:p>
        </w:tc>
        <w:tc>
          <w:tcPr>
            <w:tcW w:w="229" w:type="pct"/>
            <w:tcBorders>
              <w:bottom w:val="single" w:sz="4" w:space="0" w:color="auto"/>
            </w:tcBorders>
          </w:tcPr>
          <w:p w14:paraId="5BB231A1" w14:textId="6830C0E8" w:rsidR="00290B64" w:rsidRDefault="00290B64" w:rsidP="000678C9">
            <w:pPr>
              <w:pStyle w:val="NoSpacing1"/>
              <w:ind w:right="9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12</w:t>
            </w:r>
          </w:p>
        </w:tc>
      </w:tr>
      <w:tr w:rsidR="00290B64" w:rsidRPr="00CC40AB" w14:paraId="1C93CA24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5B6AA4B0" w14:textId="14706F73" w:rsidR="00290B64" w:rsidRPr="00CC40AB" w:rsidRDefault="00290B64" w:rsidP="00773F80">
            <w:pPr>
              <w:pStyle w:val="NoSpacing1"/>
              <w:numPr>
                <w:ilvl w:val="1"/>
                <w:numId w:val="4"/>
              </w:numPr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Управління та адміністрування </w:t>
            </w:r>
            <w:proofErr w:type="spellStart"/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</w:p>
        </w:tc>
        <w:tc>
          <w:tcPr>
            <w:tcW w:w="221" w:type="pct"/>
          </w:tcPr>
          <w:p w14:paraId="13C2C72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57F8C76" w14:textId="360FB5EB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3CE85858" w14:textId="7A5FBA6B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2A9F5C23" w14:textId="2D2699D5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B62098F" w14:textId="0101517A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6BF7AA8C" w14:textId="2EA6ADB0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F6B3EB5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DE457E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3BE95516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2D6F9F67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0F0A270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3107FEB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105813" w14:paraId="7E86AF36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6CBE96A6" w14:textId="137C5736" w:rsidR="00290B64" w:rsidRPr="00CC40AB" w:rsidRDefault="00290B64" w:rsidP="00773F80">
            <w:pPr>
              <w:pStyle w:val="NoSpacing1"/>
              <w:numPr>
                <w:ilvl w:val="1"/>
                <w:numId w:val="4"/>
              </w:numPr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Проведення тендеру (-</w:t>
            </w:r>
            <w:proofErr w:type="spellStart"/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ів</w:t>
            </w:r>
            <w:proofErr w:type="spellEnd"/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)/конкурсних закупівель за </w:t>
            </w:r>
            <w:proofErr w:type="spellStart"/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</w:p>
        </w:tc>
        <w:tc>
          <w:tcPr>
            <w:tcW w:w="221" w:type="pct"/>
          </w:tcPr>
          <w:p w14:paraId="52923F7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2F0CAD1D" w14:textId="325DC66E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55C66393" w14:textId="493C72CB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5D149506" w14:textId="38920B40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7565591" w14:textId="3E9E61A4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366BA2A" w14:textId="0B159DE0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236D4C7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58B967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BB12B4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5CB017D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3687F1B6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458FAD7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105813" w14:paraId="0B43B755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5106AE9B" w14:textId="15FFD0C8" w:rsidR="00290B64" w:rsidRPr="00CC40AB" w:rsidRDefault="00290B64" w:rsidP="00773F80">
            <w:pPr>
              <w:pStyle w:val="NoSpacing1"/>
              <w:numPr>
                <w:ilvl w:val="1"/>
                <w:numId w:val="4"/>
              </w:numPr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 xml:space="preserve">Надання проміжної звітності за </w:t>
            </w:r>
            <w:proofErr w:type="spellStart"/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</w:p>
        </w:tc>
        <w:tc>
          <w:tcPr>
            <w:tcW w:w="221" w:type="pct"/>
          </w:tcPr>
          <w:p w14:paraId="41B9242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C428141" w14:textId="4F9928A5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539D7631" w14:textId="145A036F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6E2BD22A" w14:textId="36E6E9A0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60C39C6" w14:textId="79A5F16D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403CEA9" w14:textId="261D888C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320B4B8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34B976F9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B12CEC6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3326FF28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6855F83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2039278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47198C58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6D20A7A5" w14:textId="47A27825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1.4</w:t>
            </w: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221" w:type="pct"/>
          </w:tcPr>
          <w:p w14:paraId="7AB458A8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7593EFC" w14:textId="76AD8AD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61E293DA" w14:textId="7E6582D6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53A1050C" w14:textId="5ACC1230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6A133AAE" w14:textId="222A80EF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3E9D4B6" w14:textId="2E1155BF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1CB14BA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8F30CA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E781EA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721E3A98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6ECBB5C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0967FCDF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51B615E1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2B753916" w14:textId="410B543F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1.5</w:t>
            </w:r>
          </w:p>
        </w:tc>
        <w:tc>
          <w:tcPr>
            <w:tcW w:w="221" w:type="pct"/>
          </w:tcPr>
          <w:p w14:paraId="46028E4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6010889" w14:textId="73BA1D4A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0CB050B3" w14:textId="55D20B1C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64A0E93C" w14:textId="4C4EF8EC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21D1273" w14:textId="634B8E59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D5AA11A" w14:textId="7EBF0B2F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7EA876E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D417CF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6FFAF3F6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764DE053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2E4488F3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00D13A65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4EDBD35B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48977E66" w14:textId="39BCEEF4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1.6</w:t>
            </w:r>
          </w:p>
        </w:tc>
        <w:tc>
          <w:tcPr>
            <w:tcW w:w="221" w:type="pct"/>
          </w:tcPr>
          <w:p w14:paraId="170AEA0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0F0C2E9" w14:textId="6B181C84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2ACFC2A7" w14:textId="20B16808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59EC3640" w14:textId="6314AA22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12C1FB4" w14:textId="0C209B23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6BC9C506" w14:textId="3059695F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0B15EA6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69F8597F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E30ACCE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3A213488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2F2EF91E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76ED1839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297D7E99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3ADF5519" w14:textId="5CBDCFA3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1.7</w:t>
            </w:r>
          </w:p>
        </w:tc>
        <w:tc>
          <w:tcPr>
            <w:tcW w:w="221" w:type="pct"/>
          </w:tcPr>
          <w:p w14:paraId="4E65F10A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200727DD" w14:textId="18C165AA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5396093E" w14:textId="3F7253D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10DB8550" w14:textId="7F6B5482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37A6F2D" w14:textId="55EA195A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F7C9B22" w14:textId="44C9241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2481155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2804EDC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32DE50B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54A350A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00D5A486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778CB45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210E18FC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3C9FA9DD" w14:textId="2B4E9AD6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1.8</w:t>
            </w:r>
          </w:p>
        </w:tc>
        <w:tc>
          <w:tcPr>
            <w:tcW w:w="221" w:type="pct"/>
          </w:tcPr>
          <w:p w14:paraId="32B0288A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0629DCF" w14:textId="37DCF502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5B4E3FA8" w14:textId="4D910B12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27556AD5" w14:textId="3DED7FD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03FB86A" w14:textId="50960BF4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F85FA25" w14:textId="3B0815F9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38C6CA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4E85515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99B090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23CCBC5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0ED3FAD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3B6E0AD3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6A7D8B4B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23D10086" w14:textId="4340B832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1.9</w:t>
            </w:r>
          </w:p>
        </w:tc>
        <w:tc>
          <w:tcPr>
            <w:tcW w:w="221" w:type="pct"/>
          </w:tcPr>
          <w:p w14:paraId="231C0B4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E235A24" w14:textId="2B1015AB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1735EF40" w14:textId="724CFA18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217C9F7B" w14:textId="63ED071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D660B18" w14:textId="12F02308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E59165F" w14:textId="679294DF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337DF9D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BE8ADC8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F566426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24ED1E7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6AA24479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71B99B9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7F6B2E83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3C47325C" w14:textId="13966450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1.10</w:t>
            </w:r>
          </w:p>
        </w:tc>
        <w:tc>
          <w:tcPr>
            <w:tcW w:w="221" w:type="pct"/>
          </w:tcPr>
          <w:p w14:paraId="1263CA9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95ED9A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66D1496A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05FA4E9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6EA68E1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6A6C767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73C7E6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6C91F69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CC6E69F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158A35C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723D1EB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2DCFC75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4EC8F56E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2245B999" w14:textId="3518978D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1.11</w:t>
            </w:r>
          </w:p>
        </w:tc>
        <w:tc>
          <w:tcPr>
            <w:tcW w:w="221" w:type="pct"/>
          </w:tcPr>
          <w:p w14:paraId="67EDF573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2EEE38EF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040B01D8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355266DA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3540998E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A4FA6B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2CBAA06E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0EA9646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37E2927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69FD6D3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3A53019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1D6FC875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4C2490B6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7584A235" w14:textId="323E9A8B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1.12</w:t>
            </w:r>
          </w:p>
        </w:tc>
        <w:tc>
          <w:tcPr>
            <w:tcW w:w="221" w:type="pct"/>
          </w:tcPr>
          <w:p w14:paraId="7C4FB4C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8D6205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69A457F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60CE8F5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6F5CFD4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D6E5BDF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6DC75F3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49D9036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BB2349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7E978D6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17192DB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3BFAC7D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5DE3F592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040018E8" w14:textId="355F7416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1.13</w:t>
            </w:r>
          </w:p>
        </w:tc>
        <w:tc>
          <w:tcPr>
            <w:tcW w:w="221" w:type="pct"/>
          </w:tcPr>
          <w:p w14:paraId="12C8284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23BD8415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3880E92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447C661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366392E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33AC80F7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BDC42E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BFF29C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6F18D95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4BD1570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3903C55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60B562E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2381C3B4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36F308BD" w14:textId="7A3833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1.14</w:t>
            </w:r>
          </w:p>
        </w:tc>
        <w:tc>
          <w:tcPr>
            <w:tcW w:w="221" w:type="pct"/>
          </w:tcPr>
          <w:p w14:paraId="24A310F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ECF2A4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0C94B48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3FDDE89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3F3000D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2F9DA6E7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E18C17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26C39C86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3958786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1210CCD6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298EDC0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689C9BF0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105813" w14:paraId="7CE4DB57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5EAF7C8F" w14:textId="6971DB7B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1.1</w:t>
            </w: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5 Надання фінальної звітності за </w:t>
            </w:r>
            <w:proofErr w:type="spellStart"/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</w:p>
        </w:tc>
        <w:tc>
          <w:tcPr>
            <w:tcW w:w="221" w:type="pct"/>
          </w:tcPr>
          <w:p w14:paraId="0ADAE2E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A0DF488" w14:textId="05EA5C12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1D933409" w14:textId="7D45CE72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06AF0DC3" w14:textId="0B282153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6860DAC1" w14:textId="44FF06A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76CB32E6" w14:textId="4EC4A0FD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36C6C7EA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BAA1D2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A52F1FF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0ED04D92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529A1C24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598BFF8C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290B64" w:rsidRPr="00CC40AB" w14:paraId="67FE2662" w14:textId="77777777" w:rsidTr="00290B64">
        <w:trPr>
          <w:gridAfter w:val="1"/>
          <w:wAfter w:w="12" w:type="pct"/>
        </w:trPr>
        <w:tc>
          <w:tcPr>
            <w:tcW w:w="2339" w:type="pct"/>
          </w:tcPr>
          <w:p w14:paraId="1D4702AA" w14:textId="49EF2DCE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21" w:type="pct"/>
          </w:tcPr>
          <w:p w14:paraId="198F776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5592ABD" w14:textId="0A3E7808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3BCC29F7" w14:textId="046AEED6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17" w:type="pct"/>
          </w:tcPr>
          <w:p w14:paraId="613AC809" w14:textId="334010AA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D4A7BBE" w14:textId="04AFA432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1C2D9C54" w14:textId="66B51DF0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502FBDF8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D7ED879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18" w:type="pct"/>
          </w:tcPr>
          <w:p w14:paraId="4116568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36" w:type="pct"/>
          </w:tcPr>
          <w:p w14:paraId="765B6F21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22" w:type="pct"/>
          </w:tcPr>
          <w:p w14:paraId="2AE1945B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  <w:tc>
          <w:tcPr>
            <w:tcW w:w="229" w:type="pct"/>
          </w:tcPr>
          <w:p w14:paraId="662C2A4D" w14:textId="77777777" w:rsidR="00290B64" w:rsidRPr="00CC40AB" w:rsidRDefault="00290B64" w:rsidP="00773F80">
            <w:pPr>
              <w:pStyle w:val="NoSpacing1"/>
              <w:ind w:right="9"/>
              <w:jc w:val="both"/>
              <w:rPr>
                <w:rFonts w:ascii="Myriad Pro" w:hAnsi="Myriad Pro"/>
                <w:b/>
                <w:bCs/>
                <w:sz w:val="24"/>
                <w:szCs w:val="24"/>
                <w:lang w:val="uk-UA"/>
              </w:rPr>
            </w:pPr>
          </w:p>
        </w:tc>
      </w:tr>
    </w:tbl>
    <w:p w14:paraId="0B9A0DD7" w14:textId="77777777" w:rsidR="00AE23F0" w:rsidRPr="00CC40AB" w:rsidRDefault="00AE23F0" w:rsidP="00AE23F0">
      <w:pPr>
        <w:pStyle w:val="NoSpacing1"/>
        <w:ind w:right="9"/>
        <w:jc w:val="both"/>
        <w:rPr>
          <w:rFonts w:ascii="Myriad Pro" w:hAnsi="Myriad Pro"/>
          <w:b/>
          <w:bCs/>
          <w:sz w:val="24"/>
          <w:szCs w:val="24"/>
          <w:lang w:val="uk-UA"/>
        </w:rPr>
      </w:pPr>
    </w:p>
    <w:p w14:paraId="0D26E8FA" w14:textId="77777777" w:rsidR="006E05C0" w:rsidRPr="000D6F4A" w:rsidRDefault="006E05C0" w:rsidP="006E05C0">
      <w:pPr>
        <w:pStyle w:val="NoSpacing1"/>
        <w:ind w:right="9"/>
        <w:jc w:val="both"/>
        <w:rPr>
          <w:rFonts w:ascii="Arial" w:hAnsi="Arial" w:cs="Arial"/>
          <w:bCs/>
          <w:sz w:val="22"/>
          <w:szCs w:val="22"/>
          <w:lang w:val="uk-UA"/>
        </w:rPr>
      </w:pPr>
      <w:r w:rsidRPr="000D6F4A">
        <w:rPr>
          <w:rFonts w:ascii="Arial" w:hAnsi="Arial" w:cs="Arial"/>
          <w:bCs/>
          <w:sz w:val="22"/>
          <w:szCs w:val="22"/>
          <w:lang w:val="uk-UA"/>
        </w:rPr>
        <w:t xml:space="preserve">Зазначте конкретні, вимірювані показники проєкту. Також, зазначте кількість </w:t>
      </w:r>
      <w:proofErr w:type="spellStart"/>
      <w:r w:rsidRPr="000D6F4A">
        <w:rPr>
          <w:rFonts w:ascii="Arial" w:hAnsi="Arial" w:cs="Arial"/>
          <w:bCs/>
          <w:sz w:val="22"/>
          <w:szCs w:val="22"/>
          <w:lang w:val="uk-UA"/>
        </w:rPr>
        <w:t>благоотримувачів</w:t>
      </w:r>
      <w:proofErr w:type="spellEnd"/>
      <w:r w:rsidRPr="000D6F4A">
        <w:rPr>
          <w:rFonts w:ascii="Arial" w:hAnsi="Arial" w:cs="Arial"/>
          <w:bCs/>
          <w:sz w:val="22"/>
          <w:szCs w:val="22"/>
          <w:lang w:val="uk-UA"/>
        </w:rPr>
        <w:t xml:space="preserve">, яких буде охоплено вашим </w:t>
      </w:r>
      <w:proofErr w:type="spellStart"/>
      <w:r w:rsidRPr="000D6F4A">
        <w:rPr>
          <w:rFonts w:ascii="Arial" w:hAnsi="Arial" w:cs="Arial"/>
          <w:bCs/>
          <w:sz w:val="22"/>
          <w:szCs w:val="22"/>
          <w:lang w:val="uk-UA"/>
        </w:rPr>
        <w:t>проєктом</w:t>
      </w:r>
      <w:proofErr w:type="spellEnd"/>
      <w:r w:rsidRPr="000D6F4A">
        <w:rPr>
          <w:rFonts w:ascii="Arial" w:hAnsi="Arial" w:cs="Arial"/>
          <w:bCs/>
          <w:sz w:val="22"/>
          <w:szCs w:val="22"/>
          <w:lang w:val="uk-UA"/>
        </w:rPr>
        <w:t>. Зверніть увагу на те, що окрім базових обов’язкових показників (п. 1.1. – 1.6.), організація має запропонувати свої додаткові показники (кількісні та якісні), які найкраще відображають запропонований проєкт. Приклади додаткових показників наведено в п. 1.7. – 1.10.</w:t>
      </w:r>
    </w:p>
    <w:p w14:paraId="28C46B41" w14:textId="77777777" w:rsidR="006E05C0" w:rsidRPr="000D6F4A" w:rsidRDefault="006E05C0" w:rsidP="006E05C0">
      <w:pPr>
        <w:pStyle w:val="NoSpacing1"/>
        <w:ind w:right="9"/>
        <w:jc w:val="both"/>
        <w:rPr>
          <w:rFonts w:ascii="Arial" w:hAnsi="Arial" w:cs="Arial"/>
          <w:bCs/>
          <w:sz w:val="22"/>
          <w:szCs w:val="22"/>
          <w:lang w:val="uk-UA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995"/>
        <w:gridCol w:w="2116"/>
        <w:gridCol w:w="1833"/>
        <w:gridCol w:w="1833"/>
        <w:gridCol w:w="1833"/>
      </w:tblGrid>
      <w:tr w:rsidR="00EA09BC" w:rsidRPr="000D6F4A" w14:paraId="13231E10" w14:textId="77777777" w:rsidTr="00EA09BC">
        <w:trPr>
          <w:trHeight w:val="2062"/>
        </w:trPr>
        <w:tc>
          <w:tcPr>
            <w:tcW w:w="1411" w:type="pct"/>
            <w:shd w:val="clear" w:color="auto" w:fill="auto"/>
          </w:tcPr>
          <w:p w14:paraId="12536B71" w14:textId="1832226B" w:rsidR="00EA09BC" w:rsidRPr="000D6F4A" w:rsidRDefault="00EA09BC" w:rsidP="006E05C0">
            <w:pPr>
              <w:rPr>
                <w:rFonts w:ascii="Arial" w:eastAsia="Times New Roman" w:hAnsi="Arial" w:cs="Arial"/>
                <w:bCs/>
              </w:rPr>
            </w:pPr>
            <w:r w:rsidRPr="003E5222">
              <w:rPr>
                <w:b/>
                <w:sz w:val="20"/>
                <w:szCs w:val="20"/>
              </w:rPr>
              <w:t>INDICATOR</w:t>
            </w:r>
            <w:r w:rsidRPr="003E5222">
              <w:rPr>
                <w:b/>
                <w:sz w:val="20"/>
                <w:szCs w:val="20"/>
                <w:lang w:val="ru-RU"/>
              </w:rPr>
              <w:t>(</w:t>
            </w:r>
            <w:r w:rsidRPr="003E5222">
              <w:rPr>
                <w:b/>
                <w:sz w:val="20"/>
                <w:szCs w:val="20"/>
              </w:rPr>
              <w:t>S</w:t>
            </w:r>
            <w:r w:rsidRPr="003E5222">
              <w:rPr>
                <w:b/>
                <w:sz w:val="20"/>
                <w:szCs w:val="20"/>
                <w:lang w:val="ru-RU"/>
              </w:rPr>
              <w:t>) / ОЧІКУВАНІ ПОКАЗНИК(И)</w:t>
            </w:r>
          </w:p>
        </w:tc>
        <w:tc>
          <w:tcPr>
            <w:tcW w:w="997" w:type="pct"/>
            <w:shd w:val="clear" w:color="auto" w:fill="auto"/>
          </w:tcPr>
          <w:p w14:paraId="254D84D3" w14:textId="1057A978" w:rsidR="00EA09BC" w:rsidRPr="000D6F4A" w:rsidRDefault="00EA09BC" w:rsidP="006E05C0">
            <w:pPr>
              <w:rPr>
                <w:rFonts w:ascii="Arial" w:eastAsia="Times New Roman" w:hAnsi="Arial" w:cs="Arial"/>
                <w:bCs/>
              </w:rPr>
            </w:pPr>
            <w:r w:rsidRPr="003E5222">
              <w:rPr>
                <w:b/>
                <w:sz w:val="16"/>
                <w:szCs w:val="16"/>
              </w:rPr>
              <w:t xml:space="preserve">Data Source / </w:t>
            </w:r>
            <w:proofErr w:type="spellStart"/>
            <w:r w:rsidRPr="003E5222">
              <w:rPr>
                <w:b/>
                <w:sz w:val="16"/>
                <w:szCs w:val="16"/>
              </w:rPr>
              <w:t>Джерело</w:t>
            </w:r>
            <w:proofErr w:type="spellEnd"/>
            <w:r w:rsidRPr="003E5222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3E5222">
              <w:rPr>
                <w:b/>
                <w:sz w:val="16"/>
                <w:szCs w:val="16"/>
              </w:rPr>
              <w:t>даних</w:t>
            </w:r>
            <w:proofErr w:type="spellEnd"/>
          </w:p>
        </w:tc>
        <w:tc>
          <w:tcPr>
            <w:tcW w:w="864" w:type="pct"/>
          </w:tcPr>
          <w:p w14:paraId="7A9C1120" w14:textId="7785C31A" w:rsidR="00EA09BC" w:rsidRPr="00AE02ED" w:rsidRDefault="00EA09BC" w:rsidP="006E05C0">
            <w:pPr>
              <w:rPr>
                <w:rFonts w:ascii="Arial" w:eastAsia="Times New Roman" w:hAnsi="Arial" w:cs="Arial"/>
                <w:bCs/>
                <w:lang w:val="uk-UA"/>
              </w:rPr>
            </w:pPr>
            <w:r w:rsidRPr="003E5222">
              <w:rPr>
                <w:b/>
                <w:sz w:val="16"/>
                <w:szCs w:val="16"/>
              </w:rPr>
              <w:t>Baseline /</w:t>
            </w:r>
            <w:r w:rsidRPr="003E5222">
              <w:t xml:space="preserve"> </w:t>
            </w:r>
            <w:proofErr w:type="spellStart"/>
            <w:r w:rsidRPr="003E5222">
              <w:rPr>
                <w:b/>
                <w:sz w:val="16"/>
                <w:szCs w:val="16"/>
              </w:rPr>
              <w:t>Базовий</w:t>
            </w:r>
            <w:proofErr w:type="spellEnd"/>
            <w:r w:rsidRPr="003E5222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3E5222">
              <w:rPr>
                <w:b/>
                <w:sz w:val="16"/>
                <w:szCs w:val="16"/>
              </w:rPr>
              <w:t>показник</w:t>
            </w:r>
            <w:proofErr w:type="spellEnd"/>
          </w:p>
        </w:tc>
        <w:tc>
          <w:tcPr>
            <w:tcW w:w="864" w:type="pct"/>
          </w:tcPr>
          <w:p w14:paraId="4144A880" w14:textId="77777777" w:rsidR="00EA09BC" w:rsidRPr="00105813" w:rsidRDefault="00EA09BC" w:rsidP="00EA09BC">
            <w:pPr>
              <w:spacing w:before="60"/>
              <w:ind w:left="180"/>
              <w:jc w:val="center"/>
              <w:rPr>
                <w:b/>
                <w:sz w:val="16"/>
                <w:szCs w:val="16"/>
                <w:lang w:val="uk-UA"/>
              </w:rPr>
            </w:pPr>
            <w:r w:rsidRPr="003E5222">
              <w:rPr>
                <w:b/>
                <w:sz w:val="16"/>
                <w:szCs w:val="16"/>
              </w:rPr>
              <w:t>Reporting</w:t>
            </w:r>
            <w:r w:rsidRPr="00105813">
              <w:rPr>
                <w:b/>
                <w:sz w:val="16"/>
                <w:szCs w:val="16"/>
                <w:lang w:val="uk-UA"/>
              </w:rPr>
              <w:t xml:space="preserve"> </w:t>
            </w:r>
            <w:r w:rsidRPr="003E5222">
              <w:rPr>
                <w:b/>
                <w:sz w:val="16"/>
                <w:szCs w:val="16"/>
              </w:rPr>
              <w:t>Period</w:t>
            </w:r>
            <w:r w:rsidRPr="00105813">
              <w:rPr>
                <w:b/>
                <w:sz w:val="16"/>
                <w:szCs w:val="16"/>
                <w:lang w:val="uk-UA"/>
              </w:rPr>
              <w:t xml:space="preserve"> </w:t>
            </w:r>
            <w:r w:rsidRPr="003E5222">
              <w:rPr>
                <w:b/>
                <w:sz w:val="16"/>
                <w:szCs w:val="16"/>
              </w:rPr>
              <w:t>Milestone</w:t>
            </w:r>
            <w:r w:rsidRPr="00105813">
              <w:rPr>
                <w:b/>
                <w:sz w:val="16"/>
                <w:szCs w:val="16"/>
                <w:lang w:val="uk-UA"/>
              </w:rPr>
              <w:t>/</w:t>
            </w:r>
            <w:r w:rsidRPr="003E5222">
              <w:rPr>
                <w:b/>
                <w:sz w:val="16"/>
                <w:szCs w:val="16"/>
              </w:rPr>
              <w:t>Target</w:t>
            </w:r>
            <w:r w:rsidRPr="00105813">
              <w:rPr>
                <w:b/>
                <w:sz w:val="16"/>
                <w:szCs w:val="16"/>
                <w:lang w:val="uk-UA"/>
              </w:rPr>
              <w:t xml:space="preserve"> / </w:t>
            </w:r>
          </w:p>
          <w:p w14:paraId="15E511DE" w14:textId="7660F130" w:rsidR="00EA09BC" w:rsidRPr="00AE02ED" w:rsidRDefault="00EA09BC" w:rsidP="006E05C0">
            <w:pPr>
              <w:rPr>
                <w:rFonts w:ascii="Arial" w:eastAsia="Times New Roman" w:hAnsi="Arial" w:cs="Arial"/>
                <w:bCs/>
                <w:lang w:val="uk-UA"/>
              </w:rPr>
            </w:pPr>
            <w:r>
              <w:rPr>
                <w:rFonts w:ascii="Arial" w:eastAsia="Times New Roman" w:hAnsi="Arial" w:cs="Arial"/>
                <w:bCs/>
                <w:lang w:val="uk-UA"/>
              </w:rPr>
              <w:t>Проміжний показник (після 50% часу реалізації проєкту)</w:t>
            </w:r>
          </w:p>
        </w:tc>
        <w:tc>
          <w:tcPr>
            <w:tcW w:w="864" w:type="pct"/>
          </w:tcPr>
          <w:p w14:paraId="29ED6407" w14:textId="320F7A53" w:rsidR="00EA09BC" w:rsidRPr="000D6F4A" w:rsidRDefault="00EA09BC" w:rsidP="006E05C0">
            <w:pPr>
              <w:rPr>
                <w:rFonts w:ascii="Arial" w:eastAsia="Times New Roman" w:hAnsi="Arial" w:cs="Arial"/>
                <w:bCs/>
              </w:rPr>
            </w:pPr>
            <w:r w:rsidRPr="003E5222">
              <w:rPr>
                <w:b/>
                <w:sz w:val="16"/>
                <w:szCs w:val="16"/>
              </w:rPr>
              <w:t xml:space="preserve">Reporting Period Actual Performance Against the Target /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Кінцевий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показник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(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після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завершення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реалізації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проєкту)</w:t>
            </w:r>
          </w:p>
        </w:tc>
      </w:tr>
      <w:tr w:rsidR="00EA09BC" w:rsidRPr="000D6F4A" w14:paraId="615BDC7A" w14:textId="77777777" w:rsidTr="00AE02ED">
        <w:trPr>
          <w:trHeight w:val="340"/>
        </w:trPr>
        <w:tc>
          <w:tcPr>
            <w:tcW w:w="1411" w:type="pct"/>
          </w:tcPr>
          <w:p w14:paraId="1D762F19" w14:textId="77777777" w:rsidR="00EA09BC" w:rsidRPr="00105813" w:rsidRDefault="00EA09BC" w:rsidP="006E05C0">
            <w:pPr>
              <w:spacing w:before="60"/>
              <w:rPr>
                <w:rFonts w:ascii="Arial" w:eastAsia="Times New Roman" w:hAnsi="Arial" w:cs="Arial"/>
                <w:bCs/>
                <w:lang w:val="ru-RU"/>
              </w:rPr>
            </w:pPr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1.1.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Кількість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прямих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вигодоотримувачів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,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яких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було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охоплено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в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результаті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реалізації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проєкту</w:t>
            </w:r>
          </w:p>
        </w:tc>
        <w:tc>
          <w:tcPr>
            <w:tcW w:w="997" w:type="pct"/>
          </w:tcPr>
          <w:p w14:paraId="59F9A16E" w14:textId="77777777" w:rsidR="00EA09BC" w:rsidRPr="000D6F4A" w:rsidRDefault="00EA09BC" w:rsidP="006E05C0">
            <w:pPr>
              <w:spacing w:before="60"/>
              <w:rPr>
                <w:rFonts w:ascii="Arial" w:eastAsia="Times New Roman" w:hAnsi="Arial" w:cs="Arial"/>
                <w:bCs/>
              </w:rPr>
            </w:pP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Статистичні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дані</w:t>
            </w:r>
            <w:proofErr w:type="spellEnd"/>
          </w:p>
        </w:tc>
        <w:tc>
          <w:tcPr>
            <w:tcW w:w="864" w:type="pct"/>
          </w:tcPr>
          <w:p w14:paraId="304BDA55" w14:textId="77777777" w:rsidR="00EA09BC" w:rsidRPr="000D6F4A" w:rsidDel="00C41300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864" w:type="pct"/>
          </w:tcPr>
          <w:p w14:paraId="723EF817" w14:textId="77777777" w:rsidR="00EA09BC" w:rsidRPr="000D6F4A" w:rsidDel="00C41300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864" w:type="pct"/>
          </w:tcPr>
          <w:p w14:paraId="58B2E083" w14:textId="65A47C3C" w:rsidR="00EA09BC" w:rsidRPr="000D6F4A" w:rsidDel="00C41300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</w:tr>
      <w:tr w:rsidR="00EA09BC" w:rsidRPr="000D6F4A" w14:paraId="63277CD1" w14:textId="77777777" w:rsidTr="00AE02ED">
        <w:trPr>
          <w:trHeight w:val="340"/>
        </w:trPr>
        <w:tc>
          <w:tcPr>
            <w:tcW w:w="1411" w:type="pct"/>
          </w:tcPr>
          <w:p w14:paraId="1C261AD3" w14:textId="77777777" w:rsidR="00EA09BC" w:rsidRPr="00105813" w:rsidRDefault="00EA09BC" w:rsidP="006E05C0">
            <w:pPr>
              <w:spacing w:before="60"/>
              <w:rPr>
                <w:rFonts w:ascii="Arial" w:eastAsia="Times New Roman" w:hAnsi="Arial" w:cs="Arial"/>
                <w:bCs/>
                <w:lang w:val="ru-RU"/>
              </w:rPr>
            </w:pPr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1.2.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Кількість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опосередкованих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вигодоотримувачів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,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яких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було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охоплено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в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результаті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реалізації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проєкту  </w:t>
            </w:r>
          </w:p>
        </w:tc>
        <w:tc>
          <w:tcPr>
            <w:tcW w:w="997" w:type="pct"/>
          </w:tcPr>
          <w:p w14:paraId="7CDFD6B5" w14:textId="77777777" w:rsidR="00EA09BC" w:rsidRPr="000D6F4A" w:rsidRDefault="00EA09BC" w:rsidP="006E05C0">
            <w:pPr>
              <w:spacing w:before="60"/>
              <w:rPr>
                <w:rFonts w:ascii="Arial" w:eastAsia="Times New Roman" w:hAnsi="Arial" w:cs="Arial"/>
                <w:bCs/>
              </w:rPr>
            </w:pP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Статистичні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дані</w:t>
            </w:r>
            <w:proofErr w:type="spellEnd"/>
          </w:p>
        </w:tc>
        <w:tc>
          <w:tcPr>
            <w:tcW w:w="864" w:type="pct"/>
          </w:tcPr>
          <w:p w14:paraId="50EA7002" w14:textId="77777777" w:rsidR="00EA09BC" w:rsidRPr="000D6F4A" w:rsidDel="00C41300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864" w:type="pct"/>
          </w:tcPr>
          <w:p w14:paraId="15F88B15" w14:textId="77777777" w:rsidR="00EA09BC" w:rsidRPr="000D6F4A" w:rsidDel="00C41300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864" w:type="pct"/>
          </w:tcPr>
          <w:p w14:paraId="323CD797" w14:textId="74C07294" w:rsidR="00EA09BC" w:rsidRPr="000D6F4A" w:rsidDel="00C41300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</w:tr>
      <w:tr w:rsidR="00EA09BC" w:rsidRPr="00105813" w14:paraId="278BB462" w14:textId="77777777" w:rsidTr="00AE02ED">
        <w:trPr>
          <w:trHeight w:val="340"/>
        </w:trPr>
        <w:tc>
          <w:tcPr>
            <w:tcW w:w="1411" w:type="pct"/>
          </w:tcPr>
          <w:p w14:paraId="7CEC4A45" w14:textId="77777777" w:rsidR="00EA09BC" w:rsidRPr="000D6F4A" w:rsidRDefault="00EA09BC" w:rsidP="006E05C0">
            <w:pPr>
              <w:spacing w:before="60"/>
              <w:rPr>
                <w:rFonts w:ascii="Arial" w:eastAsia="Times New Roman" w:hAnsi="Arial" w:cs="Arial"/>
                <w:bCs/>
              </w:rPr>
            </w:pPr>
            <w:r w:rsidRPr="000D6F4A">
              <w:rPr>
                <w:rFonts w:ascii="Arial" w:eastAsia="Times New Roman" w:hAnsi="Arial" w:cs="Arial"/>
                <w:bCs/>
              </w:rPr>
              <w:t xml:space="preserve">1.3.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Відсоток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співфінансування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за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проєктом</w:t>
            </w:r>
            <w:proofErr w:type="spellEnd"/>
          </w:p>
        </w:tc>
        <w:tc>
          <w:tcPr>
            <w:tcW w:w="997" w:type="pct"/>
          </w:tcPr>
          <w:p w14:paraId="0FEA2BEF" w14:textId="77777777" w:rsidR="00EA09BC" w:rsidRPr="00105813" w:rsidRDefault="00EA09BC" w:rsidP="006E05C0">
            <w:pPr>
              <w:spacing w:before="60"/>
              <w:rPr>
                <w:rFonts w:ascii="Arial" w:eastAsia="Times New Roman" w:hAnsi="Arial" w:cs="Arial"/>
                <w:bCs/>
                <w:lang w:val="ru-RU"/>
              </w:rPr>
            </w:pP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Фінансовий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звіт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за результатами проєкту</w:t>
            </w:r>
          </w:p>
        </w:tc>
        <w:tc>
          <w:tcPr>
            <w:tcW w:w="864" w:type="pct"/>
          </w:tcPr>
          <w:p w14:paraId="0EAB71B9" w14:textId="77777777" w:rsidR="00EA09BC" w:rsidRPr="00105813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lang w:val="ru-RU"/>
              </w:rPr>
            </w:pPr>
          </w:p>
        </w:tc>
        <w:tc>
          <w:tcPr>
            <w:tcW w:w="864" w:type="pct"/>
          </w:tcPr>
          <w:p w14:paraId="40F1B145" w14:textId="77777777" w:rsidR="00EA09BC" w:rsidRPr="00105813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lang w:val="ru-RU"/>
              </w:rPr>
            </w:pPr>
          </w:p>
        </w:tc>
        <w:tc>
          <w:tcPr>
            <w:tcW w:w="864" w:type="pct"/>
          </w:tcPr>
          <w:p w14:paraId="25A434D6" w14:textId="7AFC6D15" w:rsidR="00EA09BC" w:rsidRPr="00105813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lang w:val="ru-RU"/>
              </w:rPr>
            </w:pPr>
          </w:p>
        </w:tc>
      </w:tr>
      <w:tr w:rsidR="00EA09BC" w:rsidRPr="000D6F4A" w14:paraId="790C5765" w14:textId="77777777" w:rsidTr="00AE02ED">
        <w:trPr>
          <w:trHeight w:val="340"/>
        </w:trPr>
        <w:tc>
          <w:tcPr>
            <w:tcW w:w="1411" w:type="pct"/>
          </w:tcPr>
          <w:p w14:paraId="3593E7BF" w14:textId="77777777" w:rsidR="00EA09BC" w:rsidRPr="00105813" w:rsidRDefault="00EA09BC" w:rsidP="006E05C0">
            <w:pPr>
              <w:spacing w:before="60"/>
              <w:rPr>
                <w:rFonts w:ascii="Arial" w:eastAsia="Times New Roman" w:hAnsi="Arial" w:cs="Arial"/>
                <w:bCs/>
                <w:lang w:val="ru-RU"/>
              </w:rPr>
            </w:pPr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1.4.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Досвід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організації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, яка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реалізовувала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проєкт (до 1 року,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від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1 до 2-х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років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,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від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2-х до 5-ти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років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,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понад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r w:rsidRPr="00105813">
              <w:rPr>
                <w:rFonts w:ascii="Arial" w:eastAsia="Times New Roman" w:hAnsi="Arial" w:cs="Arial"/>
                <w:bCs/>
                <w:lang w:val="ru-RU"/>
              </w:rPr>
              <w:lastRenderedPageBreak/>
              <w:t xml:space="preserve">5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років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>)</w:t>
            </w:r>
          </w:p>
        </w:tc>
        <w:tc>
          <w:tcPr>
            <w:tcW w:w="997" w:type="pct"/>
          </w:tcPr>
          <w:p w14:paraId="062E638E" w14:textId="77777777" w:rsidR="00EA09BC" w:rsidRPr="000D6F4A" w:rsidRDefault="00EA09BC" w:rsidP="006E05C0">
            <w:pPr>
              <w:spacing w:before="60"/>
              <w:rPr>
                <w:rFonts w:ascii="Arial" w:eastAsia="Times New Roman" w:hAnsi="Arial" w:cs="Arial"/>
                <w:bCs/>
              </w:rPr>
            </w:pPr>
            <w:proofErr w:type="spellStart"/>
            <w:r w:rsidRPr="000D6F4A">
              <w:rPr>
                <w:rFonts w:ascii="Arial" w:eastAsia="Times New Roman" w:hAnsi="Arial" w:cs="Arial"/>
                <w:bCs/>
              </w:rPr>
              <w:lastRenderedPageBreak/>
              <w:t>Реєстраційні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дані</w:t>
            </w:r>
            <w:proofErr w:type="spellEnd"/>
          </w:p>
        </w:tc>
        <w:tc>
          <w:tcPr>
            <w:tcW w:w="864" w:type="pct"/>
          </w:tcPr>
          <w:p w14:paraId="5F8AD8DF" w14:textId="77777777" w:rsidR="00EA09BC" w:rsidRPr="000D6F4A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864" w:type="pct"/>
          </w:tcPr>
          <w:p w14:paraId="5FAE84A4" w14:textId="77777777" w:rsidR="00EA09BC" w:rsidRPr="000D6F4A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864" w:type="pct"/>
          </w:tcPr>
          <w:p w14:paraId="3CADF7E8" w14:textId="132A7A9D" w:rsidR="00EA09BC" w:rsidRPr="000D6F4A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</w:tr>
      <w:tr w:rsidR="00EA09BC" w:rsidRPr="000D6F4A" w14:paraId="5C779A69" w14:textId="77777777" w:rsidTr="00AE02ED">
        <w:trPr>
          <w:trHeight w:val="340"/>
        </w:trPr>
        <w:tc>
          <w:tcPr>
            <w:tcW w:w="1411" w:type="pct"/>
          </w:tcPr>
          <w:p w14:paraId="6981AEE8" w14:textId="77777777" w:rsidR="00EA09BC" w:rsidRPr="000D6F4A" w:rsidRDefault="00EA09BC" w:rsidP="006E05C0">
            <w:pPr>
              <w:spacing w:before="60"/>
              <w:rPr>
                <w:rFonts w:ascii="Arial" w:eastAsia="Times New Roman" w:hAnsi="Arial" w:cs="Arial"/>
                <w:bCs/>
              </w:rPr>
            </w:pPr>
            <w:r w:rsidRPr="000D6F4A">
              <w:rPr>
                <w:rFonts w:ascii="Arial" w:eastAsia="Times New Roman" w:hAnsi="Arial" w:cs="Arial"/>
                <w:bCs/>
              </w:rPr>
              <w:t xml:space="preserve">1.5.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Кількість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публікацій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в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місцевих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ЗМІ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щодо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результатів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реалізації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проєкту</w:t>
            </w:r>
          </w:p>
        </w:tc>
        <w:tc>
          <w:tcPr>
            <w:tcW w:w="997" w:type="pct"/>
          </w:tcPr>
          <w:p w14:paraId="2F1FE5CE" w14:textId="77777777" w:rsidR="00EA09BC" w:rsidRPr="000D6F4A" w:rsidRDefault="00EA09BC" w:rsidP="006E05C0">
            <w:pPr>
              <w:spacing w:before="60"/>
              <w:rPr>
                <w:rFonts w:ascii="Arial" w:eastAsia="Times New Roman" w:hAnsi="Arial" w:cs="Arial"/>
                <w:bCs/>
              </w:rPr>
            </w:pP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Посилання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на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публікації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ЗМІ</w:t>
            </w:r>
          </w:p>
        </w:tc>
        <w:tc>
          <w:tcPr>
            <w:tcW w:w="864" w:type="pct"/>
          </w:tcPr>
          <w:p w14:paraId="0B892F94" w14:textId="77777777" w:rsidR="00EA09BC" w:rsidRPr="000D6F4A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864" w:type="pct"/>
          </w:tcPr>
          <w:p w14:paraId="7D792835" w14:textId="77777777" w:rsidR="00EA09BC" w:rsidRPr="000D6F4A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864" w:type="pct"/>
          </w:tcPr>
          <w:p w14:paraId="75BFDC69" w14:textId="45237CD7" w:rsidR="00EA09BC" w:rsidRPr="000D6F4A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</w:tr>
      <w:tr w:rsidR="00EA09BC" w:rsidRPr="00105813" w14:paraId="04D06402" w14:textId="77777777" w:rsidTr="00AE02ED">
        <w:trPr>
          <w:trHeight w:val="340"/>
        </w:trPr>
        <w:tc>
          <w:tcPr>
            <w:tcW w:w="1411" w:type="pct"/>
          </w:tcPr>
          <w:p w14:paraId="736B8821" w14:textId="77777777" w:rsidR="00EA09BC" w:rsidRPr="000D6F4A" w:rsidRDefault="00EA09BC" w:rsidP="006E05C0">
            <w:pPr>
              <w:spacing w:before="60"/>
              <w:rPr>
                <w:rFonts w:ascii="Arial" w:eastAsia="Times New Roman" w:hAnsi="Arial" w:cs="Arial"/>
                <w:bCs/>
              </w:rPr>
            </w:pPr>
            <w:r w:rsidRPr="000D6F4A">
              <w:rPr>
                <w:rFonts w:ascii="Arial" w:eastAsia="Times New Roman" w:hAnsi="Arial" w:cs="Arial"/>
                <w:bCs/>
              </w:rPr>
              <w:t xml:space="preserve">1.6.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Кількість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осіб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,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яких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було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охоплено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інформаційною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кампанією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в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результаті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реалізації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проєкту</w:t>
            </w:r>
          </w:p>
        </w:tc>
        <w:tc>
          <w:tcPr>
            <w:tcW w:w="997" w:type="pct"/>
          </w:tcPr>
          <w:p w14:paraId="7F525FF5" w14:textId="77777777" w:rsidR="00EA09BC" w:rsidRPr="00105813" w:rsidRDefault="00EA09BC" w:rsidP="006E05C0">
            <w:pPr>
              <w:spacing w:before="60"/>
              <w:rPr>
                <w:rFonts w:ascii="Arial" w:eastAsia="Times New Roman" w:hAnsi="Arial" w:cs="Arial"/>
                <w:bCs/>
                <w:lang w:val="ru-RU"/>
              </w:rPr>
            </w:pP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Статистичні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дані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ЗМІ, </w:t>
            </w:r>
            <w:proofErr w:type="spellStart"/>
            <w:r w:rsidRPr="00105813">
              <w:rPr>
                <w:rFonts w:ascii="Arial" w:eastAsia="Times New Roman" w:hAnsi="Arial" w:cs="Arial"/>
                <w:bCs/>
                <w:lang w:val="ru-RU"/>
              </w:rPr>
              <w:t>соціальних</w:t>
            </w:r>
            <w:proofErr w:type="spellEnd"/>
            <w:r w:rsidRPr="00105813">
              <w:rPr>
                <w:rFonts w:ascii="Arial" w:eastAsia="Times New Roman" w:hAnsi="Arial" w:cs="Arial"/>
                <w:bCs/>
                <w:lang w:val="ru-RU"/>
              </w:rPr>
              <w:t xml:space="preserve"> мереж, тираж газет</w:t>
            </w:r>
          </w:p>
        </w:tc>
        <w:tc>
          <w:tcPr>
            <w:tcW w:w="864" w:type="pct"/>
          </w:tcPr>
          <w:p w14:paraId="0DE0E58F" w14:textId="77777777" w:rsidR="00EA09BC" w:rsidRPr="00105813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lang w:val="ru-RU"/>
              </w:rPr>
            </w:pPr>
          </w:p>
        </w:tc>
        <w:tc>
          <w:tcPr>
            <w:tcW w:w="864" w:type="pct"/>
          </w:tcPr>
          <w:p w14:paraId="5A4564FA" w14:textId="77777777" w:rsidR="00EA09BC" w:rsidRPr="00105813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lang w:val="ru-RU"/>
              </w:rPr>
            </w:pPr>
          </w:p>
        </w:tc>
        <w:tc>
          <w:tcPr>
            <w:tcW w:w="864" w:type="pct"/>
          </w:tcPr>
          <w:p w14:paraId="16383184" w14:textId="2C086CDF" w:rsidR="00EA09BC" w:rsidRPr="00105813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lang w:val="ru-RU"/>
              </w:rPr>
            </w:pPr>
          </w:p>
        </w:tc>
      </w:tr>
      <w:tr w:rsidR="00EA09BC" w:rsidRPr="00105813" w14:paraId="77794A4A" w14:textId="77777777" w:rsidTr="00AE02ED">
        <w:trPr>
          <w:trHeight w:val="340"/>
        </w:trPr>
        <w:tc>
          <w:tcPr>
            <w:tcW w:w="1411" w:type="pct"/>
          </w:tcPr>
          <w:p w14:paraId="4999460A" w14:textId="77777777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1.7.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Кількість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осіб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,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як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взяли участь у …</w:t>
            </w:r>
          </w:p>
        </w:tc>
        <w:tc>
          <w:tcPr>
            <w:tcW w:w="997" w:type="pct"/>
          </w:tcPr>
          <w:p w14:paraId="1820D902" w14:textId="77777777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Списки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реєстрації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,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хідн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та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ихідн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анкети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учасників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заходу</w:t>
            </w:r>
          </w:p>
        </w:tc>
        <w:tc>
          <w:tcPr>
            <w:tcW w:w="864" w:type="pct"/>
          </w:tcPr>
          <w:p w14:paraId="503EFA95" w14:textId="77777777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864" w:type="pct"/>
          </w:tcPr>
          <w:p w14:paraId="2CDBCAB6" w14:textId="77777777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864" w:type="pct"/>
          </w:tcPr>
          <w:p w14:paraId="3F31E05E" w14:textId="333FACFA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</w:tr>
      <w:tr w:rsidR="00EA09BC" w:rsidRPr="00105813" w14:paraId="147A61FE" w14:textId="77777777" w:rsidTr="00AE02ED">
        <w:trPr>
          <w:trHeight w:val="340"/>
        </w:trPr>
        <w:tc>
          <w:tcPr>
            <w:tcW w:w="1411" w:type="pct"/>
          </w:tcPr>
          <w:p w14:paraId="0323F86A" w14:textId="77777777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1.8.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ідсоток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осіб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,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як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покращили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ласн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знання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та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навички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щодо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…</w:t>
            </w:r>
          </w:p>
        </w:tc>
        <w:tc>
          <w:tcPr>
            <w:tcW w:w="997" w:type="pct"/>
          </w:tcPr>
          <w:p w14:paraId="15FDB3FB" w14:textId="77777777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хідн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та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ихідн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анкети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учасників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заходу</w:t>
            </w:r>
          </w:p>
        </w:tc>
        <w:tc>
          <w:tcPr>
            <w:tcW w:w="864" w:type="pct"/>
          </w:tcPr>
          <w:p w14:paraId="34137122" w14:textId="77777777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864" w:type="pct"/>
          </w:tcPr>
          <w:p w14:paraId="20714169" w14:textId="77777777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864" w:type="pct"/>
          </w:tcPr>
          <w:p w14:paraId="40EE63E0" w14:textId="06FC846F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</w:tr>
      <w:tr w:rsidR="00EA09BC" w:rsidRPr="000D6F4A" w14:paraId="0C40187F" w14:textId="77777777" w:rsidTr="00AE02ED">
        <w:trPr>
          <w:trHeight w:val="340"/>
        </w:trPr>
        <w:tc>
          <w:tcPr>
            <w:tcW w:w="1411" w:type="pct"/>
          </w:tcPr>
          <w:p w14:paraId="360E0A0B" w14:textId="6C80C9A5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1.9.1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ідсоток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осіб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,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як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казали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на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підвищення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почуття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ласної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безпеки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в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результат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…</w:t>
            </w:r>
          </w:p>
        </w:tc>
        <w:tc>
          <w:tcPr>
            <w:tcW w:w="997" w:type="pct"/>
          </w:tcPr>
          <w:p w14:paraId="53A40762" w14:textId="77777777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</w:rPr>
            </w:pP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>Результати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>опитування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>громадської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>думки</w:t>
            </w:r>
            <w:proofErr w:type="spellEnd"/>
          </w:p>
        </w:tc>
        <w:tc>
          <w:tcPr>
            <w:tcW w:w="864" w:type="pct"/>
          </w:tcPr>
          <w:p w14:paraId="22DA7EA7" w14:textId="77777777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</w:rPr>
            </w:pPr>
          </w:p>
        </w:tc>
        <w:tc>
          <w:tcPr>
            <w:tcW w:w="864" w:type="pct"/>
          </w:tcPr>
          <w:p w14:paraId="44688414" w14:textId="77777777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</w:rPr>
            </w:pPr>
          </w:p>
        </w:tc>
        <w:tc>
          <w:tcPr>
            <w:tcW w:w="864" w:type="pct"/>
          </w:tcPr>
          <w:p w14:paraId="56BC2E11" w14:textId="33E71DA1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</w:rPr>
            </w:pPr>
          </w:p>
        </w:tc>
      </w:tr>
      <w:tr w:rsidR="00EA09BC" w:rsidRPr="00105813" w14:paraId="747BA614" w14:textId="77777777" w:rsidTr="00AE02ED">
        <w:trPr>
          <w:trHeight w:val="340"/>
        </w:trPr>
        <w:tc>
          <w:tcPr>
            <w:tcW w:w="1411" w:type="pct"/>
          </w:tcPr>
          <w:p w14:paraId="67189599" w14:textId="53F8DF66" w:rsidR="00EA09BC" w:rsidRPr="005A05D4" w:rsidRDefault="00EA09BC" w:rsidP="00AE02ED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1.9.2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ідсоток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осіб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,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як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казали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на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підвищення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соціальної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згуртованост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в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громад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/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населеному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пункт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в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результат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…</w:t>
            </w:r>
          </w:p>
          <w:p w14:paraId="16A26A28" w14:textId="77777777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997" w:type="pct"/>
          </w:tcPr>
          <w:p w14:paraId="6FCF2E71" w14:textId="77777777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864" w:type="pct"/>
          </w:tcPr>
          <w:p w14:paraId="43CCF0E2" w14:textId="77777777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864" w:type="pct"/>
          </w:tcPr>
          <w:p w14:paraId="2344D0BC" w14:textId="77777777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864" w:type="pct"/>
          </w:tcPr>
          <w:p w14:paraId="7A3593FF" w14:textId="789FBDE4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</w:tr>
      <w:tr w:rsidR="00EA09BC" w:rsidRPr="00105813" w14:paraId="4D55EEDB" w14:textId="77777777" w:rsidTr="00AE02ED">
        <w:trPr>
          <w:trHeight w:val="340"/>
        </w:trPr>
        <w:tc>
          <w:tcPr>
            <w:tcW w:w="1411" w:type="pct"/>
          </w:tcPr>
          <w:p w14:paraId="0ED0F0E9" w14:textId="7425AAF6" w:rsidR="00EA09BC" w:rsidRPr="005A05D4" w:rsidRDefault="00EA09BC" w:rsidP="00AE02ED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1.9.3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ідсоток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осіб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,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як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казали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на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покращення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власного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психоемоційного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стану в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>результаті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  <w:lang w:val="ru-RU"/>
              </w:rPr>
              <w:t xml:space="preserve"> …</w:t>
            </w:r>
          </w:p>
          <w:p w14:paraId="3A2786C0" w14:textId="77777777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997" w:type="pct"/>
          </w:tcPr>
          <w:p w14:paraId="19693551" w14:textId="77777777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864" w:type="pct"/>
          </w:tcPr>
          <w:p w14:paraId="04DBC9AC" w14:textId="77777777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864" w:type="pct"/>
          </w:tcPr>
          <w:p w14:paraId="3D499BD6" w14:textId="77777777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  <w:tc>
          <w:tcPr>
            <w:tcW w:w="864" w:type="pct"/>
          </w:tcPr>
          <w:p w14:paraId="742F156D" w14:textId="22088E58" w:rsidR="00EA09BC" w:rsidRPr="005A05D4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  <w:i/>
                <w:iCs/>
                <w:lang w:val="ru-RU"/>
              </w:rPr>
            </w:pPr>
          </w:p>
        </w:tc>
      </w:tr>
      <w:tr w:rsidR="00EA09BC" w:rsidRPr="000D6F4A" w14:paraId="16E93FA0" w14:textId="77777777" w:rsidTr="00AE02ED">
        <w:trPr>
          <w:trHeight w:val="340"/>
        </w:trPr>
        <w:tc>
          <w:tcPr>
            <w:tcW w:w="1411" w:type="pct"/>
          </w:tcPr>
          <w:p w14:paraId="11F87D35" w14:textId="77777777" w:rsidR="00EA09BC" w:rsidRPr="005A05D4" w:rsidRDefault="00EA09BC" w:rsidP="006E05C0">
            <w:pPr>
              <w:spacing w:before="60"/>
              <w:rPr>
                <w:rFonts w:ascii="Arial" w:eastAsia="Times New Roman" w:hAnsi="Arial" w:cs="Arial"/>
                <w:bCs/>
                <w:i/>
                <w:iCs/>
              </w:rPr>
            </w:pPr>
            <w:r w:rsidRPr="005A05D4">
              <w:rPr>
                <w:rFonts w:ascii="Arial" w:eastAsia="Times New Roman" w:hAnsi="Arial" w:cs="Arial"/>
                <w:bCs/>
                <w:i/>
                <w:iCs/>
              </w:rPr>
              <w:t xml:space="preserve">1.10.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>Наявність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>розробленої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>комплексної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 xml:space="preserve"> </w:t>
            </w:r>
            <w:proofErr w:type="spellStart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>програми</w:t>
            </w:r>
            <w:proofErr w:type="spellEnd"/>
            <w:r w:rsidRPr="005A05D4">
              <w:rPr>
                <w:rFonts w:ascii="Arial" w:eastAsia="Times New Roman" w:hAnsi="Arial" w:cs="Arial"/>
                <w:bCs/>
                <w:i/>
                <w:iCs/>
              </w:rPr>
              <w:t xml:space="preserve"> …</w:t>
            </w:r>
          </w:p>
        </w:tc>
        <w:tc>
          <w:tcPr>
            <w:tcW w:w="997" w:type="pct"/>
          </w:tcPr>
          <w:p w14:paraId="04E80F28" w14:textId="77777777" w:rsidR="00EA09BC" w:rsidRPr="000D6F4A" w:rsidRDefault="00EA09BC" w:rsidP="006E05C0">
            <w:pPr>
              <w:spacing w:before="60"/>
              <w:rPr>
                <w:rFonts w:ascii="Arial" w:eastAsia="Times New Roman" w:hAnsi="Arial" w:cs="Arial"/>
                <w:bCs/>
              </w:rPr>
            </w:pP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Затверджений</w:t>
            </w:r>
            <w:proofErr w:type="spellEnd"/>
            <w:r w:rsidRPr="000D6F4A">
              <w:rPr>
                <w:rFonts w:ascii="Arial" w:eastAsia="Times New Roman" w:hAnsi="Arial" w:cs="Arial"/>
                <w:bCs/>
              </w:rPr>
              <w:t xml:space="preserve"> </w:t>
            </w:r>
            <w:proofErr w:type="spellStart"/>
            <w:r w:rsidRPr="000D6F4A">
              <w:rPr>
                <w:rFonts w:ascii="Arial" w:eastAsia="Times New Roman" w:hAnsi="Arial" w:cs="Arial"/>
                <w:bCs/>
              </w:rPr>
              <w:t>документ</w:t>
            </w:r>
            <w:proofErr w:type="spellEnd"/>
          </w:p>
        </w:tc>
        <w:tc>
          <w:tcPr>
            <w:tcW w:w="864" w:type="pct"/>
          </w:tcPr>
          <w:p w14:paraId="3A762543" w14:textId="77777777" w:rsidR="00EA09BC" w:rsidRPr="000D6F4A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864" w:type="pct"/>
          </w:tcPr>
          <w:p w14:paraId="417BED32" w14:textId="77777777" w:rsidR="00EA09BC" w:rsidRPr="000D6F4A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864" w:type="pct"/>
          </w:tcPr>
          <w:p w14:paraId="559A2E26" w14:textId="4BEC40BA" w:rsidR="00EA09BC" w:rsidRPr="000D6F4A" w:rsidRDefault="00EA09BC" w:rsidP="006E05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280"/>
              </w:tabs>
              <w:spacing w:before="60"/>
              <w:ind w:left="180"/>
              <w:rPr>
                <w:rFonts w:ascii="Arial" w:eastAsia="Times New Roman" w:hAnsi="Arial" w:cs="Arial"/>
                <w:bCs/>
              </w:rPr>
            </w:pPr>
          </w:p>
        </w:tc>
      </w:tr>
    </w:tbl>
    <w:p w14:paraId="0D3A8C1C" w14:textId="77777777" w:rsidR="006E05C0" w:rsidRPr="000D6F4A" w:rsidRDefault="006E05C0" w:rsidP="006E05C0">
      <w:pPr>
        <w:pStyle w:val="NoSpacing1"/>
        <w:ind w:right="566"/>
        <w:jc w:val="both"/>
        <w:rPr>
          <w:rFonts w:ascii="Arial" w:hAnsi="Arial" w:cs="Arial"/>
          <w:bCs/>
          <w:sz w:val="22"/>
          <w:szCs w:val="22"/>
          <w:lang w:val="uk-UA"/>
        </w:rPr>
      </w:pPr>
    </w:p>
    <w:p w14:paraId="51FB794B" w14:textId="77777777" w:rsidR="00290B64" w:rsidRDefault="00290B64" w:rsidP="006E05C0">
      <w:pPr>
        <w:pStyle w:val="NoSpacing1"/>
        <w:ind w:right="566"/>
        <w:jc w:val="both"/>
        <w:rPr>
          <w:rFonts w:ascii="Arial" w:hAnsi="Arial" w:cs="Arial"/>
          <w:bCs/>
          <w:sz w:val="22"/>
          <w:szCs w:val="22"/>
          <w:lang w:val="uk-UA"/>
        </w:rPr>
      </w:pPr>
    </w:p>
    <w:p w14:paraId="528EAA59" w14:textId="77777777" w:rsidR="00290B64" w:rsidRDefault="00290B64" w:rsidP="006E05C0">
      <w:pPr>
        <w:pStyle w:val="NoSpacing1"/>
        <w:ind w:right="566"/>
        <w:jc w:val="both"/>
        <w:rPr>
          <w:rFonts w:ascii="Arial" w:hAnsi="Arial" w:cs="Arial"/>
          <w:bCs/>
          <w:sz w:val="22"/>
          <w:szCs w:val="22"/>
          <w:lang w:val="uk-UA"/>
        </w:rPr>
      </w:pPr>
    </w:p>
    <w:p w14:paraId="1A1DBD61" w14:textId="3769026C" w:rsidR="006E05C0" w:rsidRPr="000405FB" w:rsidRDefault="006E05C0" w:rsidP="006E05C0">
      <w:pPr>
        <w:pStyle w:val="NoSpacing1"/>
        <w:ind w:right="566"/>
        <w:jc w:val="both"/>
        <w:rPr>
          <w:rFonts w:ascii="Arial" w:hAnsi="Arial" w:cs="Arial"/>
          <w:bCs/>
          <w:sz w:val="22"/>
          <w:szCs w:val="22"/>
          <w:lang w:val="uk-UA"/>
        </w:rPr>
      </w:pPr>
      <w:r w:rsidRPr="000D6F4A">
        <w:rPr>
          <w:rFonts w:ascii="Arial" w:hAnsi="Arial" w:cs="Arial"/>
          <w:bCs/>
          <w:sz w:val="22"/>
          <w:szCs w:val="22"/>
          <w:lang w:val="uk-UA"/>
        </w:rPr>
        <w:t xml:space="preserve">У таблиці нижче мають бути запропоновані кількісні показники за </w:t>
      </w:r>
      <w:proofErr w:type="spellStart"/>
      <w:r w:rsidRPr="000D6F4A">
        <w:rPr>
          <w:rFonts w:ascii="Arial" w:hAnsi="Arial" w:cs="Arial"/>
          <w:bCs/>
          <w:sz w:val="22"/>
          <w:szCs w:val="22"/>
          <w:lang w:val="uk-UA"/>
        </w:rPr>
        <w:t>проєктом</w:t>
      </w:r>
      <w:proofErr w:type="spellEnd"/>
      <w:r w:rsidRPr="000D6F4A">
        <w:rPr>
          <w:rFonts w:ascii="Arial" w:hAnsi="Arial" w:cs="Arial"/>
          <w:bCs/>
          <w:sz w:val="22"/>
          <w:szCs w:val="22"/>
          <w:lang w:val="uk-UA"/>
        </w:rPr>
        <w:t>, із розподіленням за статтю, віком, вразливостями, тощо. Зверніть увагу, що кількість осіб у графі «</w:t>
      </w:r>
      <w:r>
        <w:rPr>
          <w:rFonts w:ascii="Arial" w:hAnsi="Arial" w:cs="Arial"/>
          <w:bCs/>
          <w:sz w:val="22"/>
          <w:szCs w:val="22"/>
          <w:lang w:val="uk-UA"/>
        </w:rPr>
        <w:t>Всього</w:t>
      </w:r>
      <w:r w:rsidRPr="000405FB">
        <w:rPr>
          <w:rFonts w:ascii="Arial" w:hAnsi="Arial" w:cs="Arial"/>
          <w:bCs/>
          <w:sz w:val="22"/>
          <w:szCs w:val="22"/>
          <w:lang w:val="uk-UA"/>
        </w:rPr>
        <w:t>» має дорівнювати кількості осіб у графі «</w:t>
      </w:r>
      <w:r>
        <w:rPr>
          <w:rFonts w:ascii="Arial" w:hAnsi="Arial" w:cs="Arial"/>
          <w:bCs/>
          <w:sz w:val="22"/>
          <w:szCs w:val="22"/>
          <w:lang w:val="uk-UA"/>
        </w:rPr>
        <w:t>В</w:t>
      </w:r>
      <w:r w:rsidRPr="000405FB">
        <w:rPr>
          <w:rFonts w:ascii="Arial" w:hAnsi="Arial" w:cs="Arial"/>
          <w:bCs/>
          <w:sz w:val="22"/>
          <w:szCs w:val="22"/>
          <w:lang w:val="uk-UA"/>
        </w:rPr>
        <w:t>ік».</w:t>
      </w:r>
      <w:r>
        <w:rPr>
          <w:rFonts w:ascii="Arial" w:hAnsi="Arial" w:cs="Arial"/>
          <w:bCs/>
          <w:sz w:val="22"/>
          <w:szCs w:val="22"/>
          <w:lang w:val="uk-UA"/>
        </w:rPr>
        <w:t xml:space="preserve"> Окремо слід звітувати щодо </w:t>
      </w:r>
      <w:proofErr w:type="spellStart"/>
      <w:r>
        <w:rPr>
          <w:rFonts w:ascii="Arial" w:hAnsi="Arial" w:cs="Arial"/>
          <w:bCs/>
          <w:sz w:val="22"/>
          <w:szCs w:val="22"/>
          <w:lang w:val="uk-UA"/>
        </w:rPr>
        <w:t>бенефіціарів</w:t>
      </w:r>
      <w:proofErr w:type="spellEnd"/>
      <w:r>
        <w:rPr>
          <w:rFonts w:ascii="Arial" w:hAnsi="Arial" w:cs="Arial"/>
          <w:bCs/>
          <w:sz w:val="22"/>
          <w:szCs w:val="22"/>
          <w:lang w:val="uk-UA"/>
        </w:rPr>
        <w:t xml:space="preserve"> по кожній з уразливих груп окремо. </w:t>
      </w:r>
    </w:p>
    <w:p w14:paraId="01F6F65A" w14:textId="77777777" w:rsidR="006E05C0" w:rsidRPr="00953986" w:rsidRDefault="006E05C0" w:rsidP="006E05C0">
      <w:pPr>
        <w:pStyle w:val="NoSpacing1"/>
        <w:ind w:right="566"/>
        <w:jc w:val="both"/>
        <w:rPr>
          <w:rFonts w:ascii="Arial" w:hAnsi="Arial" w:cs="Arial"/>
          <w:bCs/>
          <w:sz w:val="22"/>
          <w:szCs w:val="22"/>
          <w:lang w:val="uk-UA"/>
        </w:rPr>
      </w:pPr>
    </w:p>
    <w:p w14:paraId="3FDFD84A" w14:textId="77777777" w:rsidR="006E05C0" w:rsidRPr="000405FB" w:rsidRDefault="006E05C0" w:rsidP="00290B64">
      <w:pPr>
        <w:rPr>
          <w:rFonts w:ascii="Arial" w:hAnsi="Arial" w:cs="Arial"/>
          <w:bCs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3"/>
        <w:gridCol w:w="478"/>
        <w:gridCol w:w="327"/>
        <w:gridCol w:w="495"/>
        <w:gridCol w:w="361"/>
        <w:gridCol w:w="497"/>
        <w:gridCol w:w="359"/>
        <w:gridCol w:w="497"/>
        <w:gridCol w:w="359"/>
        <w:gridCol w:w="498"/>
        <w:gridCol w:w="360"/>
        <w:gridCol w:w="617"/>
        <w:gridCol w:w="451"/>
        <w:gridCol w:w="334"/>
        <w:gridCol w:w="303"/>
        <w:gridCol w:w="799"/>
        <w:gridCol w:w="583"/>
        <w:gridCol w:w="727"/>
        <w:gridCol w:w="530"/>
        <w:gridCol w:w="468"/>
        <w:gridCol w:w="334"/>
      </w:tblGrid>
      <w:tr w:rsidR="006E05C0" w:rsidRPr="0043503B" w14:paraId="690EB9A0" w14:textId="77777777" w:rsidTr="006E05C0">
        <w:trPr>
          <w:trHeight w:val="320"/>
        </w:trPr>
        <w:tc>
          <w:tcPr>
            <w:tcW w:w="390" w:type="pct"/>
            <w:vMerge w:val="restart"/>
            <w:shd w:val="clear" w:color="auto" w:fill="auto"/>
            <w:noWrap/>
            <w:vAlign w:val="bottom"/>
            <w:hideMark/>
          </w:tcPr>
          <w:p w14:paraId="09795432" w14:textId="77777777" w:rsidR="006E05C0" w:rsidRPr="00EB4D70" w:rsidRDefault="006E05C0" w:rsidP="006E05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lastRenderedPageBreak/>
              <w:t>Індикатор</w:t>
            </w:r>
            <w:proofErr w:type="spellEnd"/>
          </w:p>
        </w:tc>
        <w:tc>
          <w:tcPr>
            <w:tcW w:w="399" w:type="pct"/>
            <w:gridSpan w:val="2"/>
            <w:vMerge w:val="restart"/>
            <w:shd w:val="clear" w:color="auto" w:fill="auto"/>
            <w:noWrap/>
            <w:vAlign w:val="bottom"/>
            <w:hideMark/>
          </w:tcPr>
          <w:p w14:paraId="0E9FB651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Всього</w:t>
            </w:r>
            <w:proofErr w:type="spellEnd"/>
          </w:p>
        </w:tc>
        <w:tc>
          <w:tcPr>
            <w:tcW w:w="2214" w:type="pct"/>
            <w:gridSpan w:val="10"/>
            <w:shd w:val="clear" w:color="auto" w:fill="auto"/>
            <w:noWrap/>
            <w:vAlign w:val="bottom"/>
            <w:hideMark/>
          </w:tcPr>
          <w:p w14:paraId="20220517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Вік</w:t>
            </w:r>
            <w:proofErr w:type="spellEnd"/>
          </w:p>
        </w:tc>
        <w:tc>
          <w:tcPr>
            <w:tcW w:w="1997" w:type="pct"/>
            <w:gridSpan w:val="8"/>
            <w:shd w:val="clear" w:color="auto" w:fill="auto"/>
            <w:noWrap/>
            <w:vAlign w:val="bottom"/>
            <w:hideMark/>
          </w:tcPr>
          <w:p w14:paraId="5429F7A8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Вразливі</w:t>
            </w:r>
            <w:proofErr w:type="spellEnd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 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групи</w:t>
            </w:r>
            <w:proofErr w:type="spellEnd"/>
          </w:p>
        </w:tc>
      </w:tr>
      <w:tr w:rsidR="006E05C0" w:rsidRPr="0043503B" w14:paraId="67D56820" w14:textId="77777777" w:rsidTr="006E05C0">
        <w:trPr>
          <w:trHeight w:val="320"/>
        </w:trPr>
        <w:tc>
          <w:tcPr>
            <w:tcW w:w="390" w:type="pct"/>
            <w:vMerge/>
            <w:vAlign w:val="center"/>
            <w:hideMark/>
          </w:tcPr>
          <w:p w14:paraId="74F427E8" w14:textId="77777777" w:rsidR="006E05C0" w:rsidRPr="00EB4D70" w:rsidRDefault="006E05C0" w:rsidP="006E05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399" w:type="pct"/>
            <w:gridSpan w:val="2"/>
            <w:vMerge/>
            <w:vAlign w:val="center"/>
            <w:hideMark/>
          </w:tcPr>
          <w:p w14:paraId="55ABE7FD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423" w:type="pct"/>
            <w:gridSpan w:val="2"/>
            <w:shd w:val="clear" w:color="auto" w:fill="auto"/>
            <w:noWrap/>
            <w:vAlign w:val="bottom"/>
            <w:hideMark/>
          </w:tcPr>
          <w:p w14:paraId="3EEFC6BA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до</w:t>
            </w:r>
            <w:proofErr w:type="spellEnd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 18 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років</w:t>
            </w:r>
            <w:proofErr w:type="spellEnd"/>
          </w:p>
        </w:tc>
        <w:tc>
          <w:tcPr>
            <w:tcW w:w="423" w:type="pct"/>
            <w:gridSpan w:val="2"/>
            <w:shd w:val="clear" w:color="auto" w:fill="auto"/>
            <w:noWrap/>
            <w:vAlign w:val="bottom"/>
            <w:hideMark/>
          </w:tcPr>
          <w:p w14:paraId="0FA7A40A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18-24 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років</w:t>
            </w:r>
            <w:proofErr w:type="spellEnd"/>
          </w:p>
        </w:tc>
        <w:tc>
          <w:tcPr>
            <w:tcW w:w="423" w:type="pct"/>
            <w:gridSpan w:val="2"/>
            <w:shd w:val="clear" w:color="auto" w:fill="auto"/>
            <w:noWrap/>
            <w:vAlign w:val="bottom"/>
            <w:hideMark/>
          </w:tcPr>
          <w:p w14:paraId="2D4CDEA3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25-34 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років</w:t>
            </w:r>
            <w:proofErr w:type="spellEnd"/>
          </w:p>
        </w:tc>
        <w:tc>
          <w:tcPr>
            <w:tcW w:w="423" w:type="pct"/>
            <w:gridSpan w:val="2"/>
            <w:shd w:val="clear" w:color="auto" w:fill="auto"/>
            <w:noWrap/>
            <w:vAlign w:val="bottom"/>
            <w:hideMark/>
          </w:tcPr>
          <w:p w14:paraId="7905E63B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35-59 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років</w:t>
            </w:r>
            <w:proofErr w:type="spellEnd"/>
          </w:p>
        </w:tc>
        <w:tc>
          <w:tcPr>
            <w:tcW w:w="521" w:type="pct"/>
            <w:gridSpan w:val="2"/>
            <w:shd w:val="clear" w:color="auto" w:fill="auto"/>
            <w:noWrap/>
            <w:vAlign w:val="bottom"/>
            <w:hideMark/>
          </w:tcPr>
          <w:p w14:paraId="725E6F86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понад</w:t>
            </w:r>
            <w:proofErr w:type="spellEnd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 60 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років</w:t>
            </w:r>
            <w:proofErr w:type="spellEnd"/>
          </w:p>
        </w:tc>
        <w:tc>
          <w:tcPr>
            <w:tcW w:w="319" w:type="pct"/>
            <w:gridSpan w:val="2"/>
            <w:shd w:val="clear" w:color="auto" w:fill="auto"/>
            <w:noWrap/>
            <w:vAlign w:val="bottom"/>
            <w:hideMark/>
          </w:tcPr>
          <w:p w14:paraId="2BE95EE4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ВПО</w:t>
            </w:r>
          </w:p>
        </w:tc>
        <w:tc>
          <w:tcPr>
            <w:tcW w:w="669" w:type="pct"/>
            <w:gridSpan w:val="2"/>
            <w:shd w:val="clear" w:color="auto" w:fill="auto"/>
            <w:noWrap/>
            <w:vAlign w:val="bottom"/>
            <w:hideMark/>
          </w:tcPr>
          <w:p w14:paraId="32EA2A5E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Люди</w:t>
            </w:r>
            <w:proofErr w:type="spellEnd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 з 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інвалідністю</w:t>
            </w:r>
            <w:proofErr w:type="spellEnd"/>
          </w:p>
        </w:tc>
        <w:tc>
          <w:tcPr>
            <w:tcW w:w="611" w:type="pct"/>
            <w:gridSpan w:val="2"/>
            <w:shd w:val="clear" w:color="auto" w:fill="auto"/>
            <w:noWrap/>
            <w:vAlign w:val="bottom"/>
            <w:hideMark/>
          </w:tcPr>
          <w:p w14:paraId="5C68344F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Вет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>е</w:t>
            </w: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р</w:t>
            </w:r>
            <w:r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>а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ни</w:t>
            </w:r>
            <w:proofErr w:type="spellEnd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 АТО/ООС</w:t>
            </w:r>
          </w:p>
        </w:tc>
        <w:tc>
          <w:tcPr>
            <w:tcW w:w="398" w:type="pct"/>
            <w:gridSpan w:val="2"/>
            <w:shd w:val="clear" w:color="auto" w:fill="auto"/>
            <w:noWrap/>
            <w:vAlign w:val="bottom"/>
            <w:hideMark/>
          </w:tcPr>
          <w:p w14:paraId="24ABA493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Інші</w:t>
            </w:r>
            <w:proofErr w:type="spellEnd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 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групи</w:t>
            </w:r>
            <w:proofErr w:type="spellEnd"/>
          </w:p>
        </w:tc>
      </w:tr>
      <w:tr w:rsidR="006E05C0" w:rsidRPr="0043503B" w14:paraId="561ACF19" w14:textId="77777777" w:rsidTr="006E05C0">
        <w:trPr>
          <w:trHeight w:val="320"/>
        </w:trPr>
        <w:tc>
          <w:tcPr>
            <w:tcW w:w="390" w:type="pct"/>
            <w:vMerge/>
            <w:vAlign w:val="center"/>
            <w:hideMark/>
          </w:tcPr>
          <w:p w14:paraId="010893D5" w14:textId="77777777" w:rsidR="006E05C0" w:rsidRPr="00EB4D70" w:rsidRDefault="006E05C0" w:rsidP="006E05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235" w:type="pct"/>
            <w:shd w:val="clear" w:color="auto" w:fill="auto"/>
            <w:noWrap/>
            <w:vAlign w:val="bottom"/>
            <w:hideMark/>
          </w:tcPr>
          <w:p w14:paraId="411BFDB0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Ж</w:t>
            </w:r>
          </w:p>
        </w:tc>
        <w:tc>
          <w:tcPr>
            <w:tcW w:w="164" w:type="pct"/>
            <w:shd w:val="clear" w:color="auto" w:fill="auto"/>
            <w:noWrap/>
            <w:vAlign w:val="bottom"/>
            <w:hideMark/>
          </w:tcPr>
          <w:p w14:paraId="69E02253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Ч</w:t>
            </w:r>
          </w:p>
        </w:tc>
        <w:tc>
          <w:tcPr>
            <w:tcW w:w="243" w:type="pct"/>
            <w:shd w:val="clear" w:color="auto" w:fill="auto"/>
            <w:noWrap/>
            <w:vAlign w:val="bottom"/>
            <w:hideMark/>
          </w:tcPr>
          <w:p w14:paraId="5691CA34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Ж</w:t>
            </w:r>
          </w:p>
        </w:tc>
        <w:tc>
          <w:tcPr>
            <w:tcW w:w="179" w:type="pct"/>
            <w:shd w:val="clear" w:color="auto" w:fill="auto"/>
            <w:noWrap/>
            <w:vAlign w:val="bottom"/>
            <w:hideMark/>
          </w:tcPr>
          <w:p w14:paraId="320716FE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Ч</w:t>
            </w:r>
          </w:p>
        </w:tc>
        <w:tc>
          <w:tcPr>
            <w:tcW w:w="244" w:type="pct"/>
            <w:shd w:val="clear" w:color="auto" w:fill="auto"/>
            <w:noWrap/>
            <w:vAlign w:val="bottom"/>
            <w:hideMark/>
          </w:tcPr>
          <w:p w14:paraId="5509C98A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Ж</w:t>
            </w:r>
          </w:p>
        </w:tc>
        <w:tc>
          <w:tcPr>
            <w:tcW w:w="179" w:type="pct"/>
            <w:shd w:val="clear" w:color="auto" w:fill="auto"/>
            <w:noWrap/>
            <w:vAlign w:val="bottom"/>
            <w:hideMark/>
          </w:tcPr>
          <w:p w14:paraId="7385A6F8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Ч</w:t>
            </w:r>
          </w:p>
        </w:tc>
        <w:tc>
          <w:tcPr>
            <w:tcW w:w="244" w:type="pct"/>
            <w:shd w:val="clear" w:color="auto" w:fill="auto"/>
            <w:noWrap/>
            <w:vAlign w:val="bottom"/>
            <w:hideMark/>
          </w:tcPr>
          <w:p w14:paraId="69637140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Ж</w:t>
            </w:r>
          </w:p>
        </w:tc>
        <w:tc>
          <w:tcPr>
            <w:tcW w:w="179" w:type="pct"/>
            <w:shd w:val="clear" w:color="auto" w:fill="auto"/>
            <w:noWrap/>
            <w:vAlign w:val="bottom"/>
            <w:hideMark/>
          </w:tcPr>
          <w:p w14:paraId="26FC9984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Ч</w:t>
            </w:r>
          </w:p>
        </w:tc>
        <w:tc>
          <w:tcPr>
            <w:tcW w:w="244" w:type="pct"/>
            <w:shd w:val="clear" w:color="auto" w:fill="auto"/>
            <w:noWrap/>
            <w:vAlign w:val="bottom"/>
            <w:hideMark/>
          </w:tcPr>
          <w:p w14:paraId="439A1AB2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Ж</w:t>
            </w:r>
          </w:p>
        </w:tc>
        <w:tc>
          <w:tcPr>
            <w:tcW w:w="179" w:type="pct"/>
            <w:shd w:val="clear" w:color="auto" w:fill="auto"/>
            <w:noWrap/>
            <w:vAlign w:val="bottom"/>
            <w:hideMark/>
          </w:tcPr>
          <w:p w14:paraId="09FEEBEB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Ч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13AD5444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Ж</w:t>
            </w:r>
          </w:p>
        </w:tc>
        <w:tc>
          <w:tcPr>
            <w:tcW w:w="222" w:type="pct"/>
            <w:shd w:val="clear" w:color="auto" w:fill="auto"/>
            <w:noWrap/>
            <w:vAlign w:val="bottom"/>
            <w:hideMark/>
          </w:tcPr>
          <w:p w14:paraId="7B866986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Ч</w:t>
            </w:r>
          </w:p>
        </w:tc>
        <w:tc>
          <w:tcPr>
            <w:tcW w:w="167" w:type="pct"/>
            <w:shd w:val="clear" w:color="auto" w:fill="auto"/>
            <w:noWrap/>
            <w:vAlign w:val="bottom"/>
            <w:hideMark/>
          </w:tcPr>
          <w:p w14:paraId="6E8B3C0D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Ж</w:t>
            </w:r>
          </w:p>
        </w:tc>
        <w:tc>
          <w:tcPr>
            <w:tcW w:w="151" w:type="pct"/>
            <w:shd w:val="clear" w:color="auto" w:fill="auto"/>
            <w:noWrap/>
            <w:vAlign w:val="bottom"/>
            <w:hideMark/>
          </w:tcPr>
          <w:p w14:paraId="6E8BC105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Ч</w:t>
            </w:r>
          </w:p>
        </w:tc>
        <w:tc>
          <w:tcPr>
            <w:tcW w:w="386" w:type="pct"/>
            <w:shd w:val="clear" w:color="auto" w:fill="auto"/>
            <w:noWrap/>
            <w:vAlign w:val="bottom"/>
            <w:hideMark/>
          </w:tcPr>
          <w:p w14:paraId="0278D83A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Ж</w:t>
            </w:r>
          </w:p>
        </w:tc>
        <w:tc>
          <w:tcPr>
            <w:tcW w:w="284" w:type="pct"/>
            <w:shd w:val="clear" w:color="auto" w:fill="auto"/>
            <w:noWrap/>
            <w:vAlign w:val="bottom"/>
            <w:hideMark/>
          </w:tcPr>
          <w:p w14:paraId="710BE2D6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Ч</w:t>
            </w:r>
          </w:p>
        </w:tc>
        <w:tc>
          <w:tcPr>
            <w:tcW w:w="352" w:type="pct"/>
            <w:shd w:val="clear" w:color="auto" w:fill="auto"/>
            <w:noWrap/>
            <w:vAlign w:val="bottom"/>
            <w:hideMark/>
          </w:tcPr>
          <w:p w14:paraId="700A2DAB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Ж</w:t>
            </w:r>
          </w:p>
        </w:tc>
        <w:tc>
          <w:tcPr>
            <w:tcW w:w="259" w:type="pct"/>
            <w:shd w:val="clear" w:color="auto" w:fill="auto"/>
            <w:noWrap/>
            <w:vAlign w:val="bottom"/>
            <w:hideMark/>
          </w:tcPr>
          <w:p w14:paraId="5186E8B0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Ч</w:t>
            </w:r>
          </w:p>
        </w:tc>
        <w:tc>
          <w:tcPr>
            <w:tcW w:w="230" w:type="pct"/>
            <w:shd w:val="clear" w:color="auto" w:fill="auto"/>
            <w:noWrap/>
            <w:vAlign w:val="bottom"/>
            <w:hideMark/>
          </w:tcPr>
          <w:p w14:paraId="3F99939C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Ж</w:t>
            </w:r>
          </w:p>
        </w:tc>
        <w:tc>
          <w:tcPr>
            <w:tcW w:w="168" w:type="pct"/>
            <w:shd w:val="clear" w:color="auto" w:fill="auto"/>
            <w:noWrap/>
            <w:vAlign w:val="bottom"/>
            <w:hideMark/>
          </w:tcPr>
          <w:p w14:paraId="01C0A230" w14:textId="77777777" w:rsidR="006E05C0" w:rsidRPr="00EB4D70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Ч</w:t>
            </w:r>
          </w:p>
        </w:tc>
      </w:tr>
      <w:tr w:rsidR="006E05C0" w:rsidRPr="00105813" w14:paraId="675F56B5" w14:textId="77777777" w:rsidTr="006E05C0">
        <w:trPr>
          <w:trHeight w:val="320"/>
        </w:trPr>
        <w:tc>
          <w:tcPr>
            <w:tcW w:w="390" w:type="pct"/>
          </w:tcPr>
          <w:p w14:paraId="5D87CCBF" w14:textId="77777777" w:rsidR="006E05C0" w:rsidRPr="00105813" w:rsidRDefault="006E05C0" w:rsidP="006E05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  <w:proofErr w:type="spellStart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>Кількість</w:t>
            </w:r>
            <w:proofErr w:type="spellEnd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 xml:space="preserve"> </w:t>
            </w:r>
            <w:proofErr w:type="spellStart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>прямих</w:t>
            </w:r>
            <w:proofErr w:type="spellEnd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 xml:space="preserve"> </w:t>
            </w:r>
            <w:proofErr w:type="spellStart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>вигодоотримувачів</w:t>
            </w:r>
            <w:proofErr w:type="spellEnd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 xml:space="preserve">, </w:t>
            </w:r>
            <w:proofErr w:type="spellStart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>яких</w:t>
            </w:r>
            <w:proofErr w:type="spellEnd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 xml:space="preserve"> </w:t>
            </w:r>
            <w:proofErr w:type="spellStart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>було</w:t>
            </w:r>
            <w:proofErr w:type="spellEnd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 xml:space="preserve"> </w:t>
            </w:r>
            <w:proofErr w:type="spellStart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>охоплено</w:t>
            </w:r>
            <w:proofErr w:type="spellEnd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 xml:space="preserve"> в </w:t>
            </w:r>
            <w:proofErr w:type="spellStart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>результаті</w:t>
            </w:r>
            <w:proofErr w:type="spellEnd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 xml:space="preserve"> </w:t>
            </w:r>
            <w:proofErr w:type="spellStart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>реалізації</w:t>
            </w:r>
            <w:proofErr w:type="spellEnd"/>
            <w:r w:rsidRPr="00105813"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  <w:t xml:space="preserve"> проєкту</w:t>
            </w:r>
          </w:p>
        </w:tc>
        <w:tc>
          <w:tcPr>
            <w:tcW w:w="235" w:type="pct"/>
            <w:shd w:val="clear" w:color="auto" w:fill="auto"/>
            <w:noWrap/>
            <w:vAlign w:val="bottom"/>
          </w:tcPr>
          <w:p w14:paraId="3DC6A3FD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164" w:type="pct"/>
            <w:shd w:val="clear" w:color="auto" w:fill="auto"/>
            <w:noWrap/>
            <w:vAlign w:val="bottom"/>
          </w:tcPr>
          <w:p w14:paraId="088DEA45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243" w:type="pct"/>
            <w:shd w:val="clear" w:color="auto" w:fill="auto"/>
            <w:noWrap/>
            <w:vAlign w:val="bottom"/>
          </w:tcPr>
          <w:p w14:paraId="476105E0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179" w:type="pct"/>
            <w:shd w:val="clear" w:color="auto" w:fill="auto"/>
            <w:noWrap/>
            <w:vAlign w:val="bottom"/>
          </w:tcPr>
          <w:p w14:paraId="702B2DAD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244" w:type="pct"/>
            <w:shd w:val="clear" w:color="auto" w:fill="auto"/>
            <w:noWrap/>
            <w:vAlign w:val="bottom"/>
          </w:tcPr>
          <w:p w14:paraId="438434BE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179" w:type="pct"/>
            <w:shd w:val="clear" w:color="auto" w:fill="auto"/>
            <w:noWrap/>
            <w:vAlign w:val="bottom"/>
          </w:tcPr>
          <w:p w14:paraId="41E83045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244" w:type="pct"/>
            <w:shd w:val="clear" w:color="auto" w:fill="auto"/>
            <w:noWrap/>
            <w:vAlign w:val="bottom"/>
          </w:tcPr>
          <w:p w14:paraId="03909957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179" w:type="pct"/>
            <w:shd w:val="clear" w:color="auto" w:fill="auto"/>
            <w:noWrap/>
            <w:vAlign w:val="bottom"/>
          </w:tcPr>
          <w:p w14:paraId="5D576303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244" w:type="pct"/>
            <w:shd w:val="clear" w:color="auto" w:fill="auto"/>
            <w:noWrap/>
            <w:vAlign w:val="bottom"/>
          </w:tcPr>
          <w:p w14:paraId="7C7E6412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179" w:type="pct"/>
            <w:shd w:val="clear" w:color="auto" w:fill="auto"/>
            <w:noWrap/>
            <w:vAlign w:val="bottom"/>
          </w:tcPr>
          <w:p w14:paraId="17D1FBA8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300" w:type="pct"/>
            <w:shd w:val="clear" w:color="auto" w:fill="auto"/>
            <w:noWrap/>
            <w:vAlign w:val="bottom"/>
          </w:tcPr>
          <w:p w14:paraId="6DB00BE8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222" w:type="pct"/>
            <w:shd w:val="clear" w:color="auto" w:fill="auto"/>
            <w:noWrap/>
            <w:vAlign w:val="bottom"/>
          </w:tcPr>
          <w:p w14:paraId="15C5C61C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167" w:type="pct"/>
            <w:shd w:val="clear" w:color="auto" w:fill="auto"/>
            <w:noWrap/>
            <w:vAlign w:val="bottom"/>
          </w:tcPr>
          <w:p w14:paraId="5F4DD957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151" w:type="pct"/>
            <w:shd w:val="clear" w:color="auto" w:fill="auto"/>
            <w:noWrap/>
            <w:vAlign w:val="bottom"/>
          </w:tcPr>
          <w:p w14:paraId="4897CF26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386" w:type="pct"/>
            <w:shd w:val="clear" w:color="auto" w:fill="auto"/>
            <w:noWrap/>
            <w:vAlign w:val="bottom"/>
          </w:tcPr>
          <w:p w14:paraId="02F2B7E7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284" w:type="pct"/>
            <w:shd w:val="clear" w:color="auto" w:fill="auto"/>
            <w:noWrap/>
            <w:vAlign w:val="bottom"/>
          </w:tcPr>
          <w:p w14:paraId="3485DD41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352" w:type="pct"/>
            <w:shd w:val="clear" w:color="auto" w:fill="auto"/>
            <w:noWrap/>
            <w:vAlign w:val="bottom"/>
          </w:tcPr>
          <w:p w14:paraId="0E85D345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259" w:type="pct"/>
            <w:shd w:val="clear" w:color="auto" w:fill="auto"/>
            <w:noWrap/>
            <w:vAlign w:val="bottom"/>
          </w:tcPr>
          <w:p w14:paraId="3F06C194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230" w:type="pct"/>
            <w:shd w:val="clear" w:color="auto" w:fill="auto"/>
            <w:noWrap/>
            <w:vAlign w:val="bottom"/>
          </w:tcPr>
          <w:p w14:paraId="013D177F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  <w:tc>
          <w:tcPr>
            <w:tcW w:w="168" w:type="pct"/>
            <w:shd w:val="clear" w:color="auto" w:fill="auto"/>
            <w:noWrap/>
            <w:vAlign w:val="bottom"/>
          </w:tcPr>
          <w:p w14:paraId="1FBB169D" w14:textId="77777777" w:rsidR="006E05C0" w:rsidRPr="00105813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val="ru-RU"/>
              </w:rPr>
            </w:pPr>
          </w:p>
        </w:tc>
      </w:tr>
      <w:tr w:rsidR="006E05C0" w:rsidRPr="0043503B" w14:paraId="5B5AB150" w14:textId="77777777" w:rsidTr="006E05C0">
        <w:trPr>
          <w:trHeight w:val="320"/>
        </w:trPr>
        <w:tc>
          <w:tcPr>
            <w:tcW w:w="390" w:type="pct"/>
          </w:tcPr>
          <w:p w14:paraId="4F8E42A5" w14:textId="77777777" w:rsidR="006E05C0" w:rsidRPr="0043503B" w:rsidRDefault="006E05C0" w:rsidP="006E05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Кількість</w:t>
            </w:r>
            <w:proofErr w:type="spellEnd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 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осіб</w:t>
            </w:r>
            <w:proofErr w:type="spellEnd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, </w:t>
            </w:r>
            <w:proofErr w:type="spellStart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>які</w:t>
            </w:r>
            <w:proofErr w:type="spellEnd"/>
            <w:r w:rsidRPr="00EB4D70"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  <w:t xml:space="preserve"> …</w:t>
            </w:r>
          </w:p>
        </w:tc>
        <w:tc>
          <w:tcPr>
            <w:tcW w:w="235" w:type="pct"/>
            <w:shd w:val="clear" w:color="auto" w:fill="auto"/>
            <w:noWrap/>
            <w:vAlign w:val="bottom"/>
          </w:tcPr>
          <w:p w14:paraId="1F9F90DB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164" w:type="pct"/>
            <w:shd w:val="clear" w:color="auto" w:fill="auto"/>
            <w:noWrap/>
            <w:vAlign w:val="bottom"/>
          </w:tcPr>
          <w:p w14:paraId="4784DE07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243" w:type="pct"/>
            <w:shd w:val="clear" w:color="auto" w:fill="auto"/>
            <w:noWrap/>
            <w:vAlign w:val="bottom"/>
          </w:tcPr>
          <w:p w14:paraId="4F467C6C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179" w:type="pct"/>
            <w:shd w:val="clear" w:color="auto" w:fill="auto"/>
            <w:noWrap/>
            <w:vAlign w:val="bottom"/>
          </w:tcPr>
          <w:p w14:paraId="5E2018D1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244" w:type="pct"/>
            <w:shd w:val="clear" w:color="auto" w:fill="auto"/>
            <w:noWrap/>
            <w:vAlign w:val="bottom"/>
          </w:tcPr>
          <w:p w14:paraId="1065051C" w14:textId="77777777" w:rsidR="006E05C0" w:rsidRPr="000405F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179" w:type="pct"/>
            <w:shd w:val="clear" w:color="auto" w:fill="auto"/>
            <w:noWrap/>
            <w:vAlign w:val="bottom"/>
          </w:tcPr>
          <w:p w14:paraId="0E81CE54" w14:textId="77777777" w:rsidR="006E05C0" w:rsidRPr="000405F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244" w:type="pct"/>
            <w:shd w:val="clear" w:color="auto" w:fill="auto"/>
            <w:noWrap/>
            <w:vAlign w:val="bottom"/>
          </w:tcPr>
          <w:p w14:paraId="24D5271D" w14:textId="77777777" w:rsidR="006E05C0" w:rsidRPr="000405F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179" w:type="pct"/>
            <w:shd w:val="clear" w:color="auto" w:fill="auto"/>
            <w:noWrap/>
            <w:vAlign w:val="bottom"/>
          </w:tcPr>
          <w:p w14:paraId="204A38A9" w14:textId="77777777" w:rsidR="006E05C0" w:rsidRPr="000405F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244" w:type="pct"/>
            <w:shd w:val="clear" w:color="auto" w:fill="auto"/>
            <w:noWrap/>
            <w:vAlign w:val="bottom"/>
          </w:tcPr>
          <w:p w14:paraId="5A6C7CEA" w14:textId="77777777" w:rsidR="006E05C0" w:rsidRPr="000405F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179" w:type="pct"/>
            <w:shd w:val="clear" w:color="auto" w:fill="auto"/>
            <w:noWrap/>
            <w:vAlign w:val="bottom"/>
          </w:tcPr>
          <w:p w14:paraId="0F010ED4" w14:textId="77777777" w:rsidR="006E05C0" w:rsidRPr="000405F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300" w:type="pct"/>
            <w:shd w:val="clear" w:color="auto" w:fill="auto"/>
            <w:noWrap/>
            <w:vAlign w:val="bottom"/>
          </w:tcPr>
          <w:p w14:paraId="36A28B1F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222" w:type="pct"/>
            <w:shd w:val="clear" w:color="auto" w:fill="auto"/>
            <w:noWrap/>
            <w:vAlign w:val="bottom"/>
          </w:tcPr>
          <w:p w14:paraId="14BFEF45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167" w:type="pct"/>
            <w:shd w:val="clear" w:color="auto" w:fill="auto"/>
            <w:noWrap/>
            <w:vAlign w:val="bottom"/>
          </w:tcPr>
          <w:p w14:paraId="224AD6BA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151" w:type="pct"/>
            <w:shd w:val="clear" w:color="auto" w:fill="auto"/>
            <w:noWrap/>
            <w:vAlign w:val="bottom"/>
          </w:tcPr>
          <w:p w14:paraId="2C1C5AF0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386" w:type="pct"/>
            <w:shd w:val="clear" w:color="auto" w:fill="auto"/>
            <w:noWrap/>
            <w:vAlign w:val="bottom"/>
          </w:tcPr>
          <w:p w14:paraId="56D979F6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284" w:type="pct"/>
            <w:shd w:val="clear" w:color="auto" w:fill="auto"/>
            <w:noWrap/>
            <w:vAlign w:val="bottom"/>
          </w:tcPr>
          <w:p w14:paraId="7028A4DC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352" w:type="pct"/>
            <w:shd w:val="clear" w:color="auto" w:fill="auto"/>
            <w:noWrap/>
            <w:vAlign w:val="bottom"/>
          </w:tcPr>
          <w:p w14:paraId="62498B99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259" w:type="pct"/>
            <w:shd w:val="clear" w:color="auto" w:fill="auto"/>
            <w:noWrap/>
            <w:vAlign w:val="bottom"/>
          </w:tcPr>
          <w:p w14:paraId="3A7D5A34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230" w:type="pct"/>
            <w:shd w:val="clear" w:color="auto" w:fill="auto"/>
            <w:noWrap/>
            <w:vAlign w:val="bottom"/>
          </w:tcPr>
          <w:p w14:paraId="75FA4CC3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  <w:tc>
          <w:tcPr>
            <w:tcW w:w="168" w:type="pct"/>
            <w:shd w:val="clear" w:color="auto" w:fill="auto"/>
            <w:noWrap/>
            <w:vAlign w:val="bottom"/>
          </w:tcPr>
          <w:p w14:paraId="1E5FC6CF" w14:textId="77777777" w:rsidR="006E05C0" w:rsidRPr="0043503B" w:rsidRDefault="006E05C0" w:rsidP="006E05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</w:rPr>
            </w:pPr>
          </w:p>
        </w:tc>
      </w:tr>
    </w:tbl>
    <w:p w14:paraId="51593DDF" w14:textId="77777777" w:rsidR="00290B64" w:rsidRDefault="00290B64" w:rsidP="006E05C0">
      <w:pPr>
        <w:pStyle w:val="ab"/>
        <w:rPr>
          <w:rFonts w:ascii="Arial" w:eastAsia="Times New Roman" w:hAnsi="Arial" w:cs="Arial"/>
          <w:color w:val="000000"/>
          <w:sz w:val="18"/>
          <w:szCs w:val="18"/>
          <w:lang w:val="ru-RU"/>
        </w:rPr>
      </w:pPr>
    </w:p>
    <w:p w14:paraId="7DB7FFEE" w14:textId="4629EC40" w:rsidR="006E05C0" w:rsidRPr="00105813" w:rsidRDefault="006E05C0" w:rsidP="006E05C0">
      <w:pPr>
        <w:pStyle w:val="ab"/>
        <w:rPr>
          <w:rFonts w:ascii="Arial" w:eastAsia="Times New Roman" w:hAnsi="Arial" w:cs="Arial"/>
          <w:color w:val="000000"/>
          <w:sz w:val="18"/>
          <w:szCs w:val="18"/>
          <w:lang w:val="ru-RU"/>
        </w:rPr>
      </w:pP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Інші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групи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: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Жертви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домашнього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та/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або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</w:t>
      </w:r>
      <w:proofErr w:type="spellStart"/>
      <w:proofErr w:type="gram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ґендерно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зумовленого</w:t>
      </w:r>
      <w:proofErr w:type="spellEnd"/>
      <w:proofErr w:type="gram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насильства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,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роми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,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інші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вразливі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групи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(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виокремити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всі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 xml:space="preserve"> </w:t>
      </w:r>
      <w:proofErr w:type="spellStart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релевантні</w:t>
      </w:r>
      <w:proofErr w:type="spellEnd"/>
      <w:r w:rsidRPr="00105813">
        <w:rPr>
          <w:rFonts w:ascii="Arial" w:eastAsia="Times New Roman" w:hAnsi="Arial" w:cs="Arial"/>
          <w:color w:val="000000"/>
          <w:sz w:val="18"/>
          <w:szCs w:val="18"/>
          <w:lang w:val="ru-RU"/>
        </w:rPr>
        <w:t>)</w:t>
      </w:r>
    </w:p>
    <w:p w14:paraId="41513A28" w14:textId="2CED89A9" w:rsidR="006E05C0" w:rsidRPr="0043503B" w:rsidRDefault="006E05C0" w:rsidP="006E05C0">
      <w:pPr>
        <w:pStyle w:val="NoSpacing1"/>
        <w:ind w:right="566"/>
        <w:jc w:val="both"/>
        <w:rPr>
          <w:rFonts w:ascii="Arial" w:hAnsi="Arial" w:cs="Arial"/>
          <w:bCs/>
          <w:sz w:val="22"/>
          <w:szCs w:val="22"/>
          <w:lang w:val="uk-UA"/>
        </w:rPr>
      </w:pPr>
    </w:p>
    <w:p w14:paraId="3D5FC41A" w14:textId="08674661" w:rsidR="008452AD" w:rsidRPr="00CC40AB" w:rsidRDefault="009B1924" w:rsidP="008452AD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r w:rsidRPr="00CC40AB">
        <w:rPr>
          <w:rFonts w:eastAsia="Open Sans"/>
          <w:b/>
          <w:sz w:val="22"/>
          <w:szCs w:val="22"/>
          <w:lang w:val="uk-UA"/>
        </w:rPr>
        <w:t>Аналіз ризиків</w:t>
      </w:r>
    </w:p>
    <w:p w14:paraId="2751F70A" w14:textId="4AE25B5D" w:rsidR="009B1924" w:rsidRPr="00CC40AB" w:rsidRDefault="009B1924" w:rsidP="007D0942">
      <w:pPr>
        <w:pStyle w:val="NoSpacing1"/>
        <w:ind w:right="9"/>
        <w:jc w:val="both"/>
        <w:rPr>
          <w:rFonts w:ascii="Myriad Pro" w:hAnsi="Myriad Pro"/>
          <w:bCs/>
          <w:sz w:val="24"/>
          <w:szCs w:val="24"/>
          <w:lang w:val="uk-UA"/>
        </w:rPr>
      </w:pPr>
      <w:r w:rsidRPr="00CC40AB">
        <w:rPr>
          <w:rFonts w:ascii="Myriad Pro" w:hAnsi="Myriad Pro"/>
          <w:bCs/>
          <w:sz w:val="24"/>
          <w:szCs w:val="24"/>
          <w:lang w:val="uk-UA"/>
        </w:rPr>
        <w:t>Вкажіть</w:t>
      </w:r>
      <w:r w:rsidR="007D0942" w:rsidRPr="00CC40AB">
        <w:rPr>
          <w:rFonts w:ascii="Myriad Pro" w:hAnsi="Myriad Pro"/>
          <w:bCs/>
          <w:sz w:val="24"/>
          <w:szCs w:val="24"/>
          <w:lang w:val="uk-UA"/>
        </w:rPr>
        <w:t xml:space="preserve"> </w:t>
      </w:r>
      <w:r w:rsidRPr="00CC40AB">
        <w:rPr>
          <w:rFonts w:ascii="Myriad Pro" w:hAnsi="Myriad Pro"/>
          <w:bCs/>
          <w:sz w:val="24"/>
          <w:szCs w:val="24"/>
          <w:lang w:val="uk-UA"/>
        </w:rPr>
        <w:t>ризики</w:t>
      </w:r>
      <w:r w:rsidR="007D0942" w:rsidRPr="00CC40AB">
        <w:rPr>
          <w:rFonts w:ascii="Myriad Pro" w:hAnsi="Myriad Pro"/>
          <w:bCs/>
          <w:sz w:val="24"/>
          <w:szCs w:val="24"/>
          <w:lang w:val="uk-UA"/>
        </w:rPr>
        <w:t xml:space="preserve">, що можуть виникнути в процесі реалізації </w:t>
      </w:r>
      <w:proofErr w:type="spellStart"/>
      <w:r w:rsidR="009D4400" w:rsidRPr="00CC40AB">
        <w:rPr>
          <w:rFonts w:ascii="Myriad Pro" w:hAnsi="Myriad Pro"/>
          <w:bCs/>
          <w:sz w:val="24"/>
          <w:szCs w:val="24"/>
          <w:lang w:val="uk-UA"/>
        </w:rPr>
        <w:t>проєкт</w:t>
      </w:r>
      <w:r w:rsidR="007D0942" w:rsidRPr="00CC40AB">
        <w:rPr>
          <w:rFonts w:ascii="Myriad Pro" w:hAnsi="Myriad Pro"/>
          <w:bCs/>
          <w:sz w:val="24"/>
          <w:szCs w:val="24"/>
          <w:lang w:val="uk-UA"/>
        </w:rPr>
        <w:t>ної</w:t>
      </w:r>
      <w:proofErr w:type="spellEnd"/>
      <w:r w:rsidR="007D0942" w:rsidRPr="00CC40AB">
        <w:rPr>
          <w:rFonts w:ascii="Myriad Pro" w:hAnsi="Myriad Pro"/>
          <w:bCs/>
          <w:sz w:val="24"/>
          <w:szCs w:val="24"/>
          <w:lang w:val="uk-UA"/>
        </w:rPr>
        <w:t xml:space="preserve"> пропозиції</w:t>
      </w:r>
      <w:r w:rsidRPr="00CC40AB">
        <w:rPr>
          <w:rFonts w:ascii="Myriad Pro" w:hAnsi="Myriad Pro"/>
          <w:bCs/>
          <w:sz w:val="24"/>
          <w:szCs w:val="24"/>
          <w:lang w:val="uk-UA"/>
        </w:rPr>
        <w:t xml:space="preserve"> та заходи</w:t>
      </w:r>
      <w:r w:rsidR="007D0942" w:rsidRPr="00CC40AB">
        <w:rPr>
          <w:rFonts w:ascii="Myriad Pro" w:hAnsi="Myriad Pro"/>
          <w:bCs/>
          <w:sz w:val="24"/>
          <w:szCs w:val="24"/>
          <w:lang w:val="uk-UA"/>
        </w:rPr>
        <w:t>, які будуть вжиті,</w:t>
      </w:r>
      <w:r w:rsidRPr="00CC40AB">
        <w:rPr>
          <w:rFonts w:ascii="Myriad Pro" w:hAnsi="Myriad Pro"/>
          <w:bCs/>
          <w:sz w:val="24"/>
          <w:szCs w:val="24"/>
          <w:lang w:val="uk-UA"/>
        </w:rPr>
        <w:t xml:space="preserve"> </w:t>
      </w:r>
      <w:r w:rsidR="007D0942" w:rsidRPr="00CC40AB">
        <w:rPr>
          <w:rFonts w:ascii="Myriad Pro" w:hAnsi="Myriad Pro"/>
          <w:bCs/>
          <w:sz w:val="24"/>
          <w:szCs w:val="24"/>
          <w:lang w:val="uk-UA"/>
        </w:rPr>
        <w:t>для</w:t>
      </w:r>
      <w:r w:rsidRPr="00CC40AB">
        <w:rPr>
          <w:rFonts w:ascii="Myriad Pro" w:hAnsi="Myriad Pro"/>
          <w:bCs/>
          <w:sz w:val="24"/>
          <w:szCs w:val="24"/>
          <w:lang w:val="uk-UA"/>
        </w:rPr>
        <w:t xml:space="preserve"> пом'якшення цих ризиків. Ризики </w:t>
      </w:r>
      <w:r w:rsidR="007D0942" w:rsidRPr="00CC40AB">
        <w:rPr>
          <w:rFonts w:ascii="Myriad Pro" w:hAnsi="Myriad Pro"/>
          <w:bCs/>
          <w:sz w:val="24"/>
          <w:szCs w:val="24"/>
          <w:lang w:val="uk-UA"/>
        </w:rPr>
        <w:t>можуть включати</w:t>
      </w:r>
      <w:r w:rsidRPr="00CC40AB">
        <w:rPr>
          <w:rFonts w:ascii="Myriad Pro" w:hAnsi="Myriad Pro"/>
          <w:bCs/>
          <w:sz w:val="24"/>
          <w:szCs w:val="24"/>
          <w:lang w:val="uk-UA"/>
        </w:rPr>
        <w:t xml:space="preserve"> ризики щодо безпеки, фінансів, операційної діяльності, соціальних та екологічних аспектів, а також інші ризики.</w:t>
      </w:r>
    </w:p>
    <w:p w14:paraId="1DF2F635" w14:textId="7E90D8B6" w:rsidR="008452AD" w:rsidRPr="00CC40AB" w:rsidRDefault="008452AD" w:rsidP="008452AD">
      <w:pPr>
        <w:pStyle w:val="NoSpacing1"/>
        <w:ind w:right="566"/>
        <w:jc w:val="both"/>
        <w:rPr>
          <w:rFonts w:ascii="Myriad Pro" w:hAnsi="Myriad Pro"/>
          <w:b/>
          <w:bCs/>
          <w:sz w:val="24"/>
          <w:szCs w:val="24"/>
          <w:lang w:val="uk-UA"/>
        </w:rPr>
      </w:pPr>
    </w:p>
    <w:p w14:paraId="0CDC2427" w14:textId="77777777" w:rsidR="008452AD" w:rsidRPr="00CC40AB" w:rsidRDefault="008452AD" w:rsidP="008452AD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4134"/>
        <w:gridCol w:w="2018"/>
        <w:gridCol w:w="4458"/>
      </w:tblGrid>
      <w:tr w:rsidR="00EA09BC" w:rsidRPr="00CC40AB" w14:paraId="6E25DCCE" w14:textId="77777777" w:rsidTr="009D4400">
        <w:tc>
          <w:tcPr>
            <w:tcW w:w="1948" w:type="pct"/>
          </w:tcPr>
          <w:p w14:paraId="746397EC" w14:textId="28DD08B6" w:rsidR="00EA09BC" w:rsidRPr="00CC40AB" w:rsidRDefault="00EA09BC" w:rsidP="00EA09BC">
            <w:pPr>
              <w:pStyle w:val="NoSpacing1"/>
              <w:ind w:right="9"/>
              <w:jc w:val="both"/>
              <w:rPr>
                <w:rFonts w:ascii="Myriad Pro" w:hAnsi="Myriad Pro"/>
                <w:bCs/>
                <w:iCs/>
                <w:sz w:val="24"/>
                <w:szCs w:val="24"/>
                <w:lang w:val="uk-UA"/>
              </w:rPr>
            </w:pPr>
            <w:r w:rsidRPr="0045390F">
              <w:rPr>
                <w:b/>
                <w:sz w:val="22"/>
                <w:szCs w:val="22"/>
              </w:rPr>
              <w:t xml:space="preserve">Risk / </w:t>
            </w:r>
            <w:proofErr w:type="spellStart"/>
            <w:r w:rsidRPr="0045390F">
              <w:rPr>
                <w:b/>
                <w:sz w:val="22"/>
                <w:szCs w:val="22"/>
              </w:rPr>
              <w:t>Ризик</w:t>
            </w:r>
            <w:proofErr w:type="spellEnd"/>
          </w:p>
        </w:tc>
        <w:tc>
          <w:tcPr>
            <w:tcW w:w="951" w:type="pct"/>
          </w:tcPr>
          <w:p w14:paraId="2BC83BEF" w14:textId="2490D034" w:rsidR="00EA09BC" w:rsidRPr="00CC40AB" w:rsidRDefault="00EA09BC" w:rsidP="00EA09BC">
            <w:pPr>
              <w:pStyle w:val="NoSpacing1"/>
              <w:ind w:right="9"/>
              <w:rPr>
                <w:rFonts w:ascii="Myriad Pro" w:hAnsi="Myriad Pro"/>
                <w:bCs/>
                <w:iCs/>
                <w:sz w:val="24"/>
                <w:szCs w:val="24"/>
                <w:lang w:val="uk-UA"/>
              </w:rPr>
            </w:pPr>
            <w:r w:rsidRPr="0045390F">
              <w:rPr>
                <w:b/>
                <w:sz w:val="22"/>
                <w:szCs w:val="22"/>
              </w:rPr>
              <w:t>Risk</w:t>
            </w:r>
            <w:r w:rsidRPr="00105813">
              <w:rPr>
                <w:b/>
                <w:sz w:val="22"/>
                <w:szCs w:val="22"/>
                <w:lang w:val="uk-UA"/>
              </w:rPr>
              <w:t xml:space="preserve"> </w:t>
            </w:r>
            <w:r w:rsidRPr="0045390F">
              <w:rPr>
                <w:b/>
                <w:sz w:val="22"/>
                <w:szCs w:val="22"/>
              </w:rPr>
              <w:t>rating</w:t>
            </w:r>
            <w:r w:rsidRPr="00105813">
              <w:rPr>
                <w:b/>
                <w:sz w:val="22"/>
                <w:szCs w:val="22"/>
                <w:lang w:val="uk-UA"/>
              </w:rPr>
              <w:t>* (</w:t>
            </w:r>
            <w:r w:rsidRPr="0045390F">
              <w:rPr>
                <w:b/>
                <w:sz w:val="22"/>
                <w:szCs w:val="22"/>
              </w:rPr>
              <w:t>High</w:t>
            </w:r>
            <w:r w:rsidRPr="00105813">
              <w:rPr>
                <w:b/>
                <w:sz w:val="22"/>
                <w:szCs w:val="22"/>
                <w:lang w:val="uk-UA"/>
              </w:rPr>
              <w:t>/</w:t>
            </w:r>
            <w:r w:rsidRPr="0045390F">
              <w:rPr>
                <w:b/>
                <w:sz w:val="22"/>
                <w:szCs w:val="22"/>
              </w:rPr>
              <w:t>Medium</w:t>
            </w:r>
            <w:r w:rsidRPr="00105813">
              <w:rPr>
                <w:b/>
                <w:sz w:val="22"/>
                <w:szCs w:val="22"/>
                <w:lang w:val="uk-UA"/>
              </w:rPr>
              <w:t xml:space="preserve">/ </w:t>
            </w:r>
            <w:r w:rsidRPr="0045390F">
              <w:rPr>
                <w:b/>
                <w:sz w:val="22"/>
                <w:szCs w:val="22"/>
              </w:rPr>
              <w:t>Low</w:t>
            </w:r>
            <w:r w:rsidRPr="00105813">
              <w:rPr>
                <w:b/>
                <w:sz w:val="22"/>
                <w:szCs w:val="22"/>
                <w:lang w:val="uk-UA"/>
              </w:rPr>
              <w:t>) / Рівень ризику * (високий / середній / низький)</w:t>
            </w:r>
          </w:p>
        </w:tc>
        <w:tc>
          <w:tcPr>
            <w:tcW w:w="2101" w:type="pct"/>
          </w:tcPr>
          <w:p w14:paraId="3BB01BC3" w14:textId="62901868" w:rsidR="00EA09BC" w:rsidRPr="00CC40AB" w:rsidRDefault="00EA09BC" w:rsidP="00EA09BC">
            <w:pPr>
              <w:pStyle w:val="NoSpacing1"/>
              <w:ind w:right="9"/>
              <w:jc w:val="both"/>
              <w:rPr>
                <w:rFonts w:ascii="Myriad Pro" w:hAnsi="Myriad Pro"/>
                <w:bCs/>
                <w:iCs/>
                <w:sz w:val="24"/>
                <w:szCs w:val="24"/>
                <w:lang w:val="uk-UA"/>
              </w:rPr>
            </w:pPr>
            <w:r w:rsidRPr="0045390F">
              <w:rPr>
                <w:b/>
                <w:sz w:val="22"/>
                <w:szCs w:val="22"/>
              </w:rPr>
              <w:t xml:space="preserve">Mitigation measures / </w:t>
            </w:r>
            <w:proofErr w:type="spellStart"/>
            <w:r w:rsidRPr="0045390F">
              <w:rPr>
                <w:b/>
                <w:sz w:val="22"/>
                <w:szCs w:val="22"/>
              </w:rPr>
              <w:t>Заходи</w:t>
            </w:r>
            <w:proofErr w:type="spellEnd"/>
            <w:r w:rsidRPr="0045390F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45390F">
              <w:rPr>
                <w:b/>
                <w:sz w:val="22"/>
                <w:szCs w:val="22"/>
              </w:rPr>
              <w:t>щодо</w:t>
            </w:r>
            <w:proofErr w:type="spellEnd"/>
            <w:r w:rsidRPr="0045390F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45390F">
              <w:rPr>
                <w:b/>
                <w:sz w:val="22"/>
                <w:szCs w:val="22"/>
              </w:rPr>
              <w:t>пом'якшення</w:t>
            </w:r>
            <w:proofErr w:type="spellEnd"/>
            <w:r w:rsidRPr="0045390F">
              <w:rPr>
                <w:b/>
                <w:sz w:val="22"/>
                <w:szCs w:val="22"/>
              </w:rPr>
              <w:t xml:space="preserve">  </w:t>
            </w:r>
          </w:p>
        </w:tc>
      </w:tr>
      <w:tr w:rsidR="008452AD" w:rsidRPr="00CC40AB" w14:paraId="673E4AA8" w14:textId="77777777" w:rsidTr="009D4400">
        <w:tc>
          <w:tcPr>
            <w:tcW w:w="1948" w:type="pct"/>
          </w:tcPr>
          <w:p w14:paraId="3D94CA4A" w14:textId="77777777" w:rsidR="008452AD" w:rsidRPr="00CC40AB" w:rsidRDefault="008452AD" w:rsidP="009D4400">
            <w:pPr>
              <w:contextualSpacing/>
              <w:jc w:val="both"/>
              <w:rPr>
                <w:rFonts w:ascii="Myriad Pro" w:eastAsia="Times New Roman" w:hAnsi="Myriad Pro" w:cs="Times New Roman"/>
                <w:bCs/>
                <w:iCs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iCs/>
                <w:sz w:val="24"/>
                <w:szCs w:val="24"/>
                <w:lang w:val="uk-UA"/>
              </w:rPr>
              <w:t>1.1</w:t>
            </w:r>
          </w:p>
        </w:tc>
        <w:tc>
          <w:tcPr>
            <w:tcW w:w="951" w:type="pct"/>
          </w:tcPr>
          <w:p w14:paraId="102151AD" w14:textId="77777777" w:rsidR="008452AD" w:rsidRPr="00CC40AB" w:rsidRDefault="008452AD" w:rsidP="009D4400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</w:p>
        </w:tc>
        <w:tc>
          <w:tcPr>
            <w:tcW w:w="2101" w:type="pct"/>
          </w:tcPr>
          <w:p w14:paraId="694716B0" w14:textId="77777777" w:rsidR="008452AD" w:rsidRPr="00CC40AB" w:rsidRDefault="008452AD" w:rsidP="009D4400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</w:p>
        </w:tc>
      </w:tr>
      <w:tr w:rsidR="008452AD" w:rsidRPr="00CC40AB" w14:paraId="7D44EA25" w14:textId="77777777" w:rsidTr="009D4400">
        <w:tc>
          <w:tcPr>
            <w:tcW w:w="1948" w:type="pct"/>
          </w:tcPr>
          <w:p w14:paraId="5BC2FE60" w14:textId="77777777" w:rsidR="008452AD" w:rsidRPr="00CC40AB" w:rsidRDefault="008452AD" w:rsidP="009D4400">
            <w:pPr>
              <w:contextualSpacing/>
              <w:jc w:val="both"/>
              <w:rPr>
                <w:rFonts w:ascii="Myriad Pro" w:eastAsia="Times New Roman" w:hAnsi="Myriad Pro" w:cs="Times New Roman"/>
                <w:bCs/>
                <w:iCs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iCs/>
                <w:sz w:val="24"/>
                <w:szCs w:val="24"/>
                <w:lang w:val="uk-UA"/>
              </w:rPr>
              <w:t>1.2</w:t>
            </w:r>
          </w:p>
        </w:tc>
        <w:tc>
          <w:tcPr>
            <w:tcW w:w="951" w:type="pct"/>
          </w:tcPr>
          <w:p w14:paraId="62A57F91" w14:textId="77777777" w:rsidR="008452AD" w:rsidRPr="00CC40AB" w:rsidRDefault="008452AD" w:rsidP="009D4400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</w:p>
        </w:tc>
        <w:tc>
          <w:tcPr>
            <w:tcW w:w="2101" w:type="pct"/>
          </w:tcPr>
          <w:p w14:paraId="021BBD97" w14:textId="77777777" w:rsidR="008452AD" w:rsidRPr="00CC40AB" w:rsidRDefault="008452AD" w:rsidP="009D4400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</w:p>
        </w:tc>
      </w:tr>
      <w:tr w:rsidR="008452AD" w:rsidRPr="00CC40AB" w14:paraId="00945BF5" w14:textId="77777777" w:rsidTr="009D4400">
        <w:tc>
          <w:tcPr>
            <w:tcW w:w="1948" w:type="pct"/>
          </w:tcPr>
          <w:p w14:paraId="57D798A9" w14:textId="77777777" w:rsidR="008452AD" w:rsidRPr="00CC40AB" w:rsidRDefault="008452AD" w:rsidP="009D4400">
            <w:pPr>
              <w:contextualSpacing/>
              <w:jc w:val="both"/>
              <w:rPr>
                <w:rFonts w:ascii="Myriad Pro" w:eastAsia="Times New Roman" w:hAnsi="Myriad Pro" w:cs="Times New Roman"/>
                <w:bCs/>
                <w:iCs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iCs/>
                <w:sz w:val="24"/>
                <w:szCs w:val="24"/>
                <w:lang w:val="uk-UA"/>
              </w:rPr>
              <w:t>1.3</w:t>
            </w:r>
          </w:p>
        </w:tc>
        <w:tc>
          <w:tcPr>
            <w:tcW w:w="951" w:type="pct"/>
          </w:tcPr>
          <w:p w14:paraId="050868AF" w14:textId="77777777" w:rsidR="008452AD" w:rsidRPr="00CC40AB" w:rsidRDefault="008452AD" w:rsidP="009D4400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</w:p>
        </w:tc>
        <w:tc>
          <w:tcPr>
            <w:tcW w:w="2101" w:type="pct"/>
          </w:tcPr>
          <w:p w14:paraId="2EA4BA85" w14:textId="77777777" w:rsidR="008452AD" w:rsidRPr="00CC40AB" w:rsidRDefault="008452AD" w:rsidP="009D4400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</w:p>
        </w:tc>
      </w:tr>
      <w:bookmarkEnd w:id="0"/>
    </w:tbl>
    <w:p w14:paraId="00E7A00E" w14:textId="77777777" w:rsidR="009D4400" w:rsidRPr="00CC40AB" w:rsidRDefault="009D4400" w:rsidP="00B92EB8">
      <w:pPr>
        <w:widowControl/>
        <w:rPr>
          <w:rFonts w:ascii="Myriad Pro" w:eastAsia="Times New Roman" w:hAnsi="Myriad Pro" w:cs="Times New Roman"/>
          <w:bCs/>
          <w:sz w:val="24"/>
          <w:szCs w:val="24"/>
          <w:lang w:val="uk-UA"/>
        </w:rPr>
      </w:pPr>
    </w:p>
    <w:sectPr w:rsidR="009D4400" w:rsidRPr="00CC40AB" w:rsidSect="00CC40AB">
      <w:headerReference w:type="default" r:id="rId9"/>
      <w:headerReference w:type="first" r:id="rId10"/>
      <w:pgSz w:w="11906" w:h="16838"/>
      <w:pgMar w:top="450" w:right="386" w:bottom="180" w:left="900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2E4DB" w16cex:dateUtc="2021-04-15T13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98A711" w14:textId="77777777" w:rsidR="0002393C" w:rsidRDefault="0002393C" w:rsidP="001E71E1">
      <w:pPr>
        <w:spacing w:after="0" w:line="240" w:lineRule="auto"/>
      </w:pPr>
      <w:r>
        <w:separator/>
      </w:r>
    </w:p>
  </w:endnote>
  <w:endnote w:type="continuationSeparator" w:id="0">
    <w:p w14:paraId="769D40EF" w14:textId="77777777" w:rsidR="0002393C" w:rsidRDefault="0002393C" w:rsidP="001E7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yriad Pro">
    <w:altName w:val="Corbel"/>
    <w:panose1 w:val="00000000000000000000"/>
    <w:charset w:val="00"/>
    <w:family w:val="roman"/>
    <w:notTrueType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Open Sans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1532E" w14:textId="77777777" w:rsidR="0002393C" w:rsidRDefault="0002393C" w:rsidP="001E71E1">
      <w:pPr>
        <w:spacing w:after="0" w:line="240" w:lineRule="auto"/>
      </w:pPr>
      <w:r>
        <w:separator/>
      </w:r>
    </w:p>
  </w:footnote>
  <w:footnote w:type="continuationSeparator" w:id="0">
    <w:p w14:paraId="602618B8" w14:textId="77777777" w:rsidR="0002393C" w:rsidRDefault="0002393C" w:rsidP="001E71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1E3C8" w14:textId="77777777" w:rsidR="00105813" w:rsidRDefault="00105813" w:rsidP="00105813">
    <w:pPr>
      <w:pStyle w:val="a3"/>
      <w:jc w:val="both"/>
    </w:pPr>
    <w:r>
      <w:rPr>
        <w:noProof/>
        <w:lang w:eastAsia="uk-UA"/>
      </w:rPr>
      <w:drawing>
        <wp:inline distT="0" distB="0" distL="0" distR="0" wp14:anchorId="7D9C3EDA" wp14:editId="6E24312C">
          <wp:extent cx="5229225" cy="616059"/>
          <wp:effectExtent l="0" t="0" r="0" b="0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лого_Denmark_Sida_SDC_Uk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05513" cy="6250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</w:t>
    </w:r>
    <w:r>
      <w:rPr>
        <w:noProof/>
        <w:lang w:eastAsia="uk-UA"/>
      </w:rPr>
      <w:drawing>
        <wp:inline distT="0" distB="0" distL="0" distR="0" wp14:anchorId="7D7F481C" wp14:editId="16FE665E">
          <wp:extent cx="390525" cy="479220"/>
          <wp:effectExtent l="0" t="0" r="0" b="0"/>
          <wp:docPr id="3" name="Графіка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 ZURC.sv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0845" cy="4918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1419D8" w14:textId="1416D65E" w:rsidR="00EA09BC" w:rsidRDefault="00EA09BC" w:rsidP="00AB35FB">
    <w:pPr>
      <w:pStyle w:val="a3"/>
    </w:pPr>
  </w:p>
  <w:p w14:paraId="71B3FFBD" w14:textId="77777777" w:rsidR="00EA09BC" w:rsidRPr="00CB3015" w:rsidRDefault="00EA09BC" w:rsidP="00CB301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18837" w14:textId="236D381A" w:rsidR="00105813" w:rsidRDefault="00105813" w:rsidP="00105813">
    <w:pPr>
      <w:pStyle w:val="a3"/>
      <w:jc w:val="both"/>
    </w:pPr>
    <w:r>
      <w:rPr>
        <w:noProof/>
        <w:lang w:eastAsia="uk-UA"/>
      </w:rPr>
      <w:drawing>
        <wp:inline distT="0" distB="0" distL="0" distR="0" wp14:anchorId="64139267" wp14:editId="5DE4585A">
          <wp:extent cx="5229225" cy="616059"/>
          <wp:effectExtent l="0" t="0" r="0" b="0"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лого_Denmark_Sida_SDC_Uk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05513" cy="6250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</w:t>
    </w:r>
    <w:r>
      <w:rPr>
        <w:noProof/>
        <w:lang w:eastAsia="uk-UA"/>
      </w:rPr>
      <w:drawing>
        <wp:inline distT="0" distB="0" distL="0" distR="0" wp14:anchorId="1C1E53DB" wp14:editId="5283C642">
          <wp:extent cx="390525" cy="479220"/>
          <wp:effectExtent l="0" t="0" r="0" b="0"/>
          <wp:docPr id="5" name="Графіка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 ZURC.sv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0845" cy="4918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C2DC23" w14:textId="4C1A2E40" w:rsidR="00105813" w:rsidRDefault="00105813">
    <w:pPr>
      <w:pStyle w:val="a3"/>
    </w:pPr>
  </w:p>
  <w:p w14:paraId="056235A3" w14:textId="4D052C7D" w:rsidR="00EA09BC" w:rsidRDefault="00EA09BC" w:rsidP="00344E78">
    <w:pPr>
      <w:pStyle w:val="a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7221A"/>
    <w:multiLevelType w:val="hybridMultilevel"/>
    <w:tmpl w:val="88325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364B2"/>
    <w:multiLevelType w:val="hybridMultilevel"/>
    <w:tmpl w:val="9342D272"/>
    <w:lvl w:ilvl="0" w:tplc="A66C249A"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61CF4"/>
    <w:multiLevelType w:val="hybridMultilevel"/>
    <w:tmpl w:val="EB28E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310BA"/>
    <w:multiLevelType w:val="multilevel"/>
    <w:tmpl w:val="D2A251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04C1C09"/>
    <w:multiLevelType w:val="hybridMultilevel"/>
    <w:tmpl w:val="35A8D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46CC2"/>
    <w:multiLevelType w:val="hybridMultilevel"/>
    <w:tmpl w:val="79F88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7504C"/>
    <w:multiLevelType w:val="hybridMultilevel"/>
    <w:tmpl w:val="8CE2340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B173477"/>
    <w:multiLevelType w:val="hybridMultilevel"/>
    <w:tmpl w:val="C99C0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F2687"/>
    <w:multiLevelType w:val="hybridMultilevel"/>
    <w:tmpl w:val="CE0AF762"/>
    <w:lvl w:ilvl="0" w:tplc="7B0631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1E502B"/>
    <w:multiLevelType w:val="multilevel"/>
    <w:tmpl w:val="ADE006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8853A34"/>
    <w:multiLevelType w:val="hybridMultilevel"/>
    <w:tmpl w:val="6C76842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6650E"/>
    <w:multiLevelType w:val="hybridMultilevel"/>
    <w:tmpl w:val="DDA6A8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9"/>
  </w:num>
  <w:num w:numId="5">
    <w:abstractNumId w:val="2"/>
  </w:num>
  <w:num w:numId="6">
    <w:abstractNumId w:val="10"/>
  </w:num>
  <w:num w:numId="7">
    <w:abstractNumId w:val="1"/>
  </w:num>
  <w:num w:numId="8">
    <w:abstractNumId w:val="3"/>
  </w:num>
  <w:num w:numId="9">
    <w:abstractNumId w:val="6"/>
  </w:num>
  <w:num w:numId="10">
    <w:abstractNumId w:val="7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Y1NjYzNzAzMzRR0lEKTi0uzszPAykwqgUABmPTYCwAAAA="/>
  </w:docVars>
  <w:rsids>
    <w:rsidRoot w:val="00D95D40"/>
    <w:rsid w:val="00012016"/>
    <w:rsid w:val="0002393C"/>
    <w:rsid w:val="000316FD"/>
    <w:rsid w:val="00042AF9"/>
    <w:rsid w:val="00055D3C"/>
    <w:rsid w:val="00064992"/>
    <w:rsid w:val="000678C9"/>
    <w:rsid w:val="00071EFB"/>
    <w:rsid w:val="000731CB"/>
    <w:rsid w:val="00090681"/>
    <w:rsid w:val="000A3515"/>
    <w:rsid w:val="000A4579"/>
    <w:rsid w:val="000C3357"/>
    <w:rsid w:val="000C7628"/>
    <w:rsid w:val="000D216F"/>
    <w:rsid w:val="000F37A0"/>
    <w:rsid w:val="001022DF"/>
    <w:rsid w:val="00105813"/>
    <w:rsid w:val="00106A24"/>
    <w:rsid w:val="00107DDC"/>
    <w:rsid w:val="0013665A"/>
    <w:rsid w:val="00152469"/>
    <w:rsid w:val="001717E4"/>
    <w:rsid w:val="001A03C2"/>
    <w:rsid w:val="001A2651"/>
    <w:rsid w:val="001C3024"/>
    <w:rsid w:val="001D18BF"/>
    <w:rsid w:val="001D3358"/>
    <w:rsid w:val="001D3661"/>
    <w:rsid w:val="001D7988"/>
    <w:rsid w:val="001E2A28"/>
    <w:rsid w:val="001E71E1"/>
    <w:rsid w:val="001F2105"/>
    <w:rsid w:val="00210EE4"/>
    <w:rsid w:val="00233A4E"/>
    <w:rsid w:val="00240546"/>
    <w:rsid w:val="00242983"/>
    <w:rsid w:val="00276BBA"/>
    <w:rsid w:val="00286550"/>
    <w:rsid w:val="00290B64"/>
    <w:rsid w:val="002B4EBA"/>
    <w:rsid w:val="002C37ED"/>
    <w:rsid w:val="002F4F1F"/>
    <w:rsid w:val="002F7276"/>
    <w:rsid w:val="002F77DB"/>
    <w:rsid w:val="003121CC"/>
    <w:rsid w:val="00312C72"/>
    <w:rsid w:val="0031373F"/>
    <w:rsid w:val="00332E3D"/>
    <w:rsid w:val="00344E78"/>
    <w:rsid w:val="00354F63"/>
    <w:rsid w:val="0036068E"/>
    <w:rsid w:val="00361E7D"/>
    <w:rsid w:val="003755B2"/>
    <w:rsid w:val="00382AA4"/>
    <w:rsid w:val="00395056"/>
    <w:rsid w:val="00397428"/>
    <w:rsid w:val="003A4015"/>
    <w:rsid w:val="003C7DDA"/>
    <w:rsid w:val="003E7673"/>
    <w:rsid w:val="004117DD"/>
    <w:rsid w:val="00431381"/>
    <w:rsid w:val="00445723"/>
    <w:rsid w:val="00446F9E"/>
    <w:rsid w:val="00456DB5"/>
    <w:rsid w:val="004A4506"/>
    <w:rsid w:val="004B686E"/>
    <w:rsid w:val="004B7622"/>
    <w:rsid w:val="004D2585"/>
    <w:rsid w:val="004F3A7E"/>
    <w:rsid w:val="004F548C"/>
    <w:rsid w:val="00545D9E"/>
    <w:rsid w:val="00553858"/>
    <w:rsid w:val="00557734"/>
    <w:rsid w:val="00560098"/>
    <w:rsid w:val="00581D01"/>
    <w:rsid w:val="00595F29"/>
    <w:rsid w:val="005A05D4"/>
    <w:rsid w:val="005B07C8"/>
    <w:rsid w:val="005B2F60"/>
    <w:rsid w:val="005B6C0E"/>
    <w:rsid w:val="005E6CE8"/>
    <w:rsid w:val="0060067F"/>
    <w:rsid w:val="006158A8"/>
    <w:rsid w:val="006212D3"/>
    <w:rsid w:val="006318C7"/>
    <w:rsid w:val="006466F2"/>
    <w:rsid w:val="00675562"/>
    <w:rsid w:val="006827C2"/>
    <w:rsid w:val="006A06B0"/>
    <w:rsid w:val="006D41C3"/>
    <w:rsid w:val="006E05C0"/>
    <w:rsid w:val="006E0E05"/>
    <w:rsid w:val="006E0F88"/>
    <w:rsid w:val="006E6902"/>
    <w:rsid w:val="006E6A64"/>
    <w:rsid w:val="006F03ED"/>
    <w:rsid w:val="006F519C"/>
    <w:rsid w:val="0070450E"/>
    <w:rsid w:val="00740178"/>
    <w:rsid w:val="00762552"/>
    <w:rsid w:val="00773F80"/>
    <w:rsid w:val="0077452A"/>
    <w:rsid w:val="007854D6"/>
    <w:rsid w:val="0078613D"/>
    <w:rsid w:val="007A1081"/>
    <w:rsid w:val="007D0942"/>
    <w:rsid w:val="007D492F"/>
    <w:rsid w:val="007D57A5"/>
    <w:rsid w:val="007D6FAA"/>
    <w:rsid w:val="007E278D"/>
    <w:rsid w:val="007E5174"/>
    <w:rsid w:val="007E5D33"/>
    <w:rsid w:val="007E753A"/>
    <w:rsid w:val="007F0296"/>
    <w:rsid w:val="00804A6F"/>
    <w:rsid w:val="00817191"/>
    <w:rsid w:val="0082633A"/>
    <w:rsid w:val="00834E1D"/>
    <w:rsid w:val="008416F3"/>
    <w:rsid w:val="008451CB"/>
    <w:rsid w:val="008452AD"/>
    <w:rsid w:val="00845C49"/>
    <w:rsid w:val="008500E2"/>
    <w:rsid w:val="008756B7"/>
    <w:rsid w:val="00877672"/>
    <w:rsid w:val="00886A8E"/>
    <w:rsid w:val="008957A2"/>
    <w:rsid w:val="00895B77"/>
    <w:rsid w:val="00896FEC"/>
    <w:rsid w:val="008A68DD"/>
    <w:rsid w:val="008B15D6"/>
    <w:rsid w:val="008D567A"/>
    <w:rsid w:val="008E1C28"/>
    <w:rsid w:val="008E1D8B"/>
    <w:rsid w:val="008F4CE7"/>
    <w:rsid w:val="008F70EB"/>
    <w:rsid w:val="00906640"/>
    <w:rsid w:val="00914FA2"/>
    <w:rsid w:val="00917690"/>
    <w:rsid w:val="00921436"/>
    <w:rsid w:val="00924641"/>
    <w:rsid w:val="00944E88"/>
    <w:rsid w:val="00955A69"/>
    <w:rsid w:val="00985407"/>
    <w:rsid w:val="009A50A8"/>
    <w:rsid w:val="009B1924"/>
    <w:rsid w:val="009B1CE5"/>
    <w:rsid w:val="009B326F"/>
    <w:rsid w:val="009C34E8"/>
    <w:rsid w:val="009D3B90"/>
    <w:rsid w:val="009D4400"/>
    <w:rsid w:val="009D7EA1"/>
    <w:rsid w:val="009D7F49"/>
    <w:rsid w:val="009E46E8"/>
    <w:rsid w:val="00A00046"/>
    <w:rsid w:val="00A155D0"/>
    <w:rsid w:val="00A1566A"/>
    <w:rsid w:val="00A22CDC"/>
    <w:rsid w:val="00A41643"/>
    <w:rsid w:val="00A51F65"/>
    <w:rsid w:val="00A5559D"/>
    <w:rsid w:val="00A60BCB"/>
    <w:rsid w:val="00A636A0"/>
    <w:rsid w:val="00A7672B"/>
    <w:rsid w:val="00A94D38"/>
    <w:rsid w:val="00AA6866"/>
    <w:rsid w:val="00AB35FB"/>
    <w:rsid w:val="00AC34EE"/>
    <w:rsid w:val="00AC7F9D"/>
    <w:rsid w:val="00AD3E1E"/>
    <w:rsid w:val="00AE02ED"/>
    <w:rsid w:val="00AE23F0"/>
    <w:rsid w:val="00B009D8"/>
    <w:rsid w:val="00B06752"/>
    <w:rsid w:val="00B16AD1"/>
    <w:rsid w:val="00B25190"/>
    <w:rsid w:val="00B327D8"/>
    <w:rsid w:val="00B37D09"/>
    <w:rsid w:val="00B4549F"/>
    <w:rsid w:val="00B77051"/>
    <w:rsid w:val="00B8407E"/>
    <w:rsid w:val="00B87DF9"/>
    <w:rsid w:val="00B92EB8"/>
    <w:rsid w:val="00BA0A0A"/>
    <w:rsid w:val="00BA3B8E"/>
    <w:rsid w:val="00BB091A"/>
    <w:rsid w:val="00BB2A02"/>
    <w:rsid w:val="00BB56BE"/>
    <w:rsid w:val="00BE6C94"/>
    <w:rsid w:val="00C02638"/>
    <w:rsid w:val="00C02ACF"/>
    <w:rsid w:val="00C36208"/>
    <w:rsid w:val="00C37CE5"/>
    <w:rsid w:val="00C41300"/>
    <w:rsid w:val="00C44EA0"/>
    <w:rsid w:val="00C62D13"/>
    <w:rsid w:val="00C6381B"/>
    <w:rsid w:val="00C67D4B"/>
    <w:rsid w:val="00C92040"/>
    <w:rsid w:val="00CB3015"/>
    <w:rsid w:val="00CB656A"/>
    <w:rsid w:val="00CC141F"/>
    <w:rsid w:val="00CC40AB"/>
    <w:rsid w:val="00CC4B09"/>
    <w:rsid w:val="00CE7276"/>
    <w:rsid w:val="00CF5F80"/>
    <w:rsid w:val="00D00EBB"/>
    <w:rsid w:val="00D05E61"/>
    <w:rsid w:val="00D14CD6"/>
    <w:rsid w:val="00D23E7D"/>
    <w:rsid w:val="00D429D5"/>
    <w:rsid w:val="00D54749"/>
    <w:rsid w:val="00D67913"/>
    <w:rsid w:val="00D70970"/>
    <w:rsid w:val="00D773A5"/>
    <w:rsid w:val="00D817A3"/>
    <w:rsid w:val="00D87ABF"/>
    <w:rsid w:val="00D937D4"/>
    <w:rsid w:val="00D95D40"/>
    <w:rsid w:val="00DB5F11"/>
    <w:rsid w:val="00DD7186"/>
    <w:rsid w:val="00DE39BC"/>
    <w:rsid w:val="00DF49AF"/>
    <w:rsid w:val="00DF673B"/>
    <w:rsid w:val="00E12E34"/>
    <w:rsid w:val="00E2759C"/>
    <w:rsid w:val="00E32522"/>
    <w:rsid w:val="00E64BF0"/>
    <w:rsid w:val="00E76766"/>
    <w:rsid w:val="00EA09BC"/>
    <w:rsid w:val="00EA3EF3"/>
    <w:rsid w:val="00EB74D1"/>
    <w:rsid w:val="00EC54C0"/>
    <w:rsid w:val="00ED0281"/>
    <w:rsid w:val="00EE15DC"/>
    <w:rsid w:val="00EF2BD0"/>
    <w:rsid w:val="00EF2E0C"/>
    <w:rsid w:val="00F07B1B"/>
    <w:rsid w:val="00F12981"/>
    <w:rsid w:val="00F17FE4"/>
    <w:rsid w:val="00F20CDC"/>
    <w:rsid w:val="00F36269"/>
    <w:rsid w:val="00F40B24"/>
    <w:rsid w:val="00F61344"/>
    <w:rsid w:val="00F654CD"/>
    <w:rsid w:val="00F718FD"/>
    <w:rsid w:val="00F84BC5"/>
    <w:rsid w:val="00F901C8"/>
    <w:rsid w:val="00FA14E9"/>
    <w:rsid w:val="00FA4FF0"/>
    <w:rsid w:val="00FB3F1F"/>
    <w:rsid w:val="00FB6314"/>
    <w:rsid w:val="00FB7B23"/>
    <w:rsid w:val="00FD6D2F"/>
    <w:rsid w:val="00FE508F"/>
    <w:rsid w:val="00FF3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F6A790"/>
  <w15:chartTrackingRefBased/>
  <w15:docId w15:val="{DDAF1FD4-FA16-4087-85FC-C210A413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uiPriority w:val="1"/>
    <w:qFormat/>
    <w:rsid w:val="00D95D40"/>
    <w:pPr>
      <w:widowControl w:val="0"/>
    </w:pPr>
    <w:rPr>
      <w:lang w:val="en-US"/>
    </w:rPr>
  </w:style>
  <w:style w:type="paragraph" w:styleId="2">
    <w:name w:val="heading 2"/>
    <w:basedOn w:val="a"/>
    <w:next w:val="a"/>
    <w:link w:val="20"/>
    <w:unhideWhenUsed/>
    <w:qFormat/>
    <w:rsid w:val="00AE23F0"/>
    <w:pPr>
      <w:keepNext/>
      <w:keepLines/>
      <w:widowControl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Spacing1">
    <w:name w:val="No Spacing1"/>
    <w:rsid w:val="00D95D4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/>
    </w:rPr>
  </w:style>
  <w:style w:type="paragraph" w:styleId="a3">
    <w:name w:val="header"/>
    <w:basedOn w:val="a"/>
    <w:link w:val="a4"/>
    <w:uiPriority w:val="99"/>
    <w:unhideWhenUsed/>
    <w:rsid w:val="001E7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1E71E1"/>
    <w:rPr>
      <w:lang w:val="en-US"/>
    </w:rPr>
  </w:style>
  <w:style w:type="paragraph" w:styleId="a5">
    <w:name w:val="footer"/>
    <w:basedOn w:val="a"/>
    <w:link w:val="a6"/>
    <w:uiPriority w:val="99"/>
    <w:unhideWhenUsed/>
    <w:rsid w:val="001E7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1E71E1"/>
    <w:rPr>
      <w:lang w:val="en-US"/>
    </w:rPr>
  </w:style>
  <w:style w:type="character" w:styleId="a7">
    <w:name w:val="Hyperlink"/>
    <w:basedOn w:val="a0"/>
    <w:uiPriority w:val="99"/>
    <w:unhideWhenUsed/>
    <w:rsid w:val="00FB7B23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FB7B23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FB7B23"/>
    <w:rPr>
      <w:color w:val="954F72" w:themeColor="followedHyperlink"/>
      <w:u w:val="single"/>
    </w:rPr>
  </w:style>
  <w:style w:type="table" w:styleId="a9">
    <w:name w:val="Table Grid"/>
    <w:basedOn w:val="a1"/>
    <w:rsid w:val="00740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4B686E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4B686E"/>
    <w:pPr>
      <w:spacing w:line="240" w:lineRule="auto"/>
    </w:pPr>
    <w:rPr>
      <w:sz w:val="20"/>
      <w:szCs w:val="20"/>
    </w:rPr>
  </w:style>
  <w:style w:type="character" w:customStyle="1" w:styleId="ac">
    <w:name w:val="Текст примітки Знак"/>
    <w:basedOn w:val="a0"/>
    <w:link w:val="ab"/>
    <w:uiPriority w:val="99"/>
    <w:rsid w:val="004B686E"/>
    <w:rPr>
      <w:sz w:val="20"/>
      <w:szCs w:val="20"/>
      <w:lang w:val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B686E"/>
    <w:rPr>
      <w:b/>
      <w:bCs/>
    </w:rPr>
  </w:style>
  <w:style w:type="character" w:customStyle="1" w:styleId="ae">
    <w:name w:val="Тема примітки Знак"/>
    <w:basedOn w:val="ac"/>
    <w:link w:val="ad"/>
    <w:uiPriority w:val="99"/>
    <w:semiHidden/>
    <w:rsid w:val="004B686E"/>
    <w:rPr>
      <w:b/>
      <w:bCs/>
      <w:sz w:val="20"/>
      <w:szCs w:val="20"/>
      <w:lang w:val="en-US"/>
    </w:rPr>
  </w:style>
  <w:style w:type="paragraph" w:styleId="af">
    <w:name w:val="Balloon Text"/>
    <w:basedOn w:val="a"/>
    <w:link w:val="af0"/>
    <w:uiPriority w:val="99"/>
    <w:semiHidden/>
    <w:unhideWhenUsed/>
    <w:rsid w:val="004B68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у виносці Знак"/>
    <w:basedOn w:val="a0"/>
    <w:link w:val="af"/>
    <w:uiPriority w:val="99"/>
    <w:semiHidden/>
    <w:rsid w:val="004B686E"/>
    <w:rPr>
      <w:rFonts w:ascii="Segoe UI" w:hAnsi="Segoe UI" w:cs="Segoe UI"/>
      <w:sz w:val="18"/>
      <w:szCs w:val="18"/>
      <w:lang w:val="en-US"/>
    </w:rPr>
  </w:style>
  <w:style w:type="character" w:customStyle="1" w:styleId="20">
    <w:name w:val="Заголовок 2 Знак"/>
    <w:basedOn w:val="a0"/>
    <w:link w:val="2"/>
    <w:rsid w:val="00AE23F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f1">
    <w:name w:val="Normal (Web)"/>
    <w:basedOn w:val="a"/>
    <w:uiPriority w:val="99"/>
    <w:semiHidden/>
    <w:unhideWhenUsed/>
    <w:rsid w:val="0081719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Normal1">
    <w:name w:val="Table Normal1"/>
    <w:rsid w:val="000316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.org.ua/ua/tsili-rozvytku-tysiacholittia/tsili-staloho-rozvytk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47F19-AFCC-4FDC-8858-6058DFC42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8853</Words>
  <Characters>5047</Characters>
  <Application>Microsoft Office Word</Application>
  <DocSecurity>0</DocSecurity>
  <Lines>42</Lines>
  <Paragraphs>2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ia Samus</dc:creator>
  <cp:keywords/>
  <dc:description/>
  <cp:lastModifiedBy>Уляна Волошинівська</cp:lastModifiedBy>
  <cp:revision>4</cp:revision>
  <cp:lastPrinted>2019-05-27T13:11:00Z</cp:lastPrinted>
  <dcterms:created xsi:type="dcterms:W3CDTF">2021-04-15T13:16:00Z</dcterms:created>
  <dcterms:modified xsi:type="dcterms:W3CDTF">2021-04-16T06:14:00Z</dcterms:modified>
</cp:coreProperties>
</file>